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72E30" w14:textId="3873E9E8" w:rsidR="00C36FD3" w:rsidRPr="00921558" w:rsidRDefault="00BF2A1E" w:rsidP="00735613">
      <w:pPr>
        <w:pStyle w:val="Title"/>
        <w:ind w:right="-1"/>
        <w:rPr>
          <w:sz w:val="40"/>
          <w:szCs w:val="40"/>
          <w:lang w:val="en-CA"/>
        </w:rPr>
      </w:pPr>
      <w:r>
        <w:rPr>
          <w:sz w:val="40"/>
          <w:szCs w:val="40"/>
          <w:lang w:val="en-CA"/>
        </w:rPr>
        <w:t xml:space="preserve"> </w:t>
      </w:r>
      <w:r w:rsidR="00B26D0C">
        <w:rPr>
          <w:sz w:val="40"/>
          <w:szCs w:val="40"/>
          <w:lang w:val="en-CA"/>
        </w:rPr>
        <w:t>Dario Schaffner</w:t>
      </w:r>
    </w:p>
    <w:p w14:paraId="071E95C5" w14:textId="656A45D4" w:rsidR="000E07BA" w:rsidRPr="006A523F" w:rsidRDefault="00C265E5" w:rsidP="00735613">
      <w:pPr>
        <w:tabs>
          <w:tab w:val="left" w:pos="3402"/>
        </w:tabs>
        <w:ind w:right="-1"/>
        <w:rPr>
          <w:b/>
          <w:lang w:val="en-CA"/>
        </w:rPr>
      </w:pPr>
      <w:r w:rsidRPr="006A523F">
        <w:rPr>
          <w:b/>
          <w:lang w:val="en-CA"/>
        </w:rPr>
        <w:t>Personal Data</w:t>
      </w:r>
    </w:p>
    <w:p w14:paraId="3B646B6D" w14:textId="3905B061" w:rsidR="00C36FD3" w:rsidRPr="006A523F" w:rsidRDefault="00C00F89" w:rsidP="00735613">
      <w:pPr>
        <w:ind w:right="-1"/>
        <w:rPr>
          <w:lang w:val="en-CA"/>
        </w:rPr>
      </w:pPr>
      <w:r w:rsidRPr="006A523F">
        <w:rPr>
          <w:b/>
          <w:noProof/>
          <w:lang w:val="en-GB" w:eastAsia="en-GB"/>
        </w:rPr>
        <w:drawing>
          <wp:anchor distT="0" distB="0" distL="114300" distR="114300" simplePos="0" relativeHeight="251658240" behindDoc="0" locked="0" layoutInCell="1" allowOverlap="1" wp14:anchorId="312B9C80" wp14:editId="16FFE114">
            <wp:simplePos x="0" y="0"/>
            <wp:positionH relativeFrom="column">
              <wp:posOffset>4433570</wp:posOffset>
            </wp:positionH>
            <wp:positionV relativeFrom="paragraph">
              <wp:posOffset>66040</wp:posOffset>
            </wp:positionV>
            <wp:extent cx="1705610" cy="1705610"/>
            <wp:effectExtent l="0" t="0" r="8890" b="889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Bild 4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610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arto="http://schemas.microsoft.com/office/word/2006/arto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36FD3" w:rsidRPr="006A523F">
        <w:rPr>
          <w:rFonts w:ascii="Helvetica" w:eastAsia="PT Sans" w:hAnsi="Helvetica" w:cs="PT Sans"/>
          <w:noProof/>
          <w:sz w:val="2"/>
          <w:szCs w:val="2"/>
          <w:lang w:val="en-GB" w:eastAsia="en-GB"/>
        </w:rPr>
        <mc:AlternateContent>
          <mc:Choice Requires="wpg">
            <w:drawing>
              <wp:inline distT="0" distB="0" distL="0" distR="0" wp14:anchorId="67E90431" wp14:editId="7152A856">
                <wp:extent cx="3884930" cy="176530"/>
                <wp:effectExtent l="0" t="0" r="26670" b="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884930" cy="176530"/>
                          <a:chOff x="6" y="6"/>
                          <a:chExt cx="9077" cy="6"/>
                        </a:xfrm>
                      </wpg:grpSpPr>
                      <wpg:grpSp>
                        <wpg:cNvPr id="2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9077" cy="6"/>
                            <a:chOff x="6" y="6"/>
                            <a:chExt cx="9077" cy="6"/>
                          </a:xfrm>
                        </wpg:grpSpPr>
                        <wps:wsp>
                          <wps:cNvPr id="3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9077" cy="6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566"/>
                                <a:gd name="T2" fmla="+- 0 8571 6"/>
                                <a:gd name="T3" fmla="*/ T2 w 85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66">
                                  <a:moveTo>
                                    <a:pt x="0" y="0"/>
                                  </a:moveTo>
                                  <a:lnTo>
                                    <a:pt x="856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AB11F7B" id="Group 1" o:spid="_x0000_s1026" style="width:305.9pt;height:13.9pt;mso-position-horizontal-relative:char;mso-position-vertical-relative:line" coordorigin="6,6" coordsize="9077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">
                <v:group id="Group 3" o:spid="_x0000_s1027" style="position:absolute;left:6;top:6;width:9077;height:6" coordorigin="6,6" coordsize="9077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Freeform 4" o:spid="_x0000_s1028" style="position:absolute;left:6;top:6;width:9077;height:6;visibility:visible;mso-wrap-style:square;v-text-anchor:top" coordsize="8566,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" path="m,l8565,e" filled="f" strokeweight=".58pt">
                    <v:path arrowok="t" o:connecttype="custom" o:connectlocs="0,0;9076,0" o:connectangles="0,0"/>
                  </v:shape>
                </v:group>
                <w10:anchorlock/>
              </v:group>
            </w:pict>
          </mc:Fallback>
        </mc:AlternateContent>
      </w:r>
    </w:p>
    <w:p w14:paraId="167A0BAB" w14:textId="188619DE" w:rsidR="00C36FD3" w:rsidRPr="00EB56C5" w:rsidRDefault="00C265E5" w:rsidP="00735613">
      <w:pPr>
        <w:tabs>
          <w:tab w:val="left" w:pos="3402"/>
        </w:tabs>
        <w:ind w:right="-1"/>
      </w:pPr>
      <w:r w:rsidRPr="00EB56C5">
        <w:t>Name, Family Name</w:t>
      </w:r>
      <w:r w:rsidR="00C36FD3" w:rsidRPr="00EB56C5">
        <w:tab/>
      </w:r>
      <w:r w:rsidR="00B26D0C" w:rsidRPr="00EB56C5">
        <w:t>Dario Schaffner</w:t>
      </w:r>
    </w:p>
    <w:p w14:paraId="631E5525" w14:textId="551695C9" w:rsidR="00C36FD3" w:rsidRPr="00EB56C5" w:rsidRDefault="00C36FD3" w:rsidP="00735613">
      <w:pPr>
        <w:tabs>
          <w:tab w:val="left" w:pos="3402"/>
        </w:tabs>
        <w:ind w:right="-1"/>
      </w:pPr>
      <w:r w:rsidRPr="00EB56C5">
        <w:t>Ad</w:t>
      </w:r>
      <w:r w:rsidR="00D50433" w:rsidRPr="00EB56C5">
        <w:t>dress</w:t>
      </w:r>
      <w:r w:rsidRPr="00EB56C5">
        <w:tab/>
      </w:r>
      <w:r w:rsidR="00EB56C5" w:rsidRPr="00EB56C5">
        <w:t>Brüelstrasse 19</w:t>
      </w:r>
    </w:p>
    <w:p w14:paraId="1DB544DC" w14:textId="16B98FD5" w:rsidR="0092023F" w:rsidRPr="00EB56C5" w:rsidRDefault="0092023F" w:rsidP="00735613">
      <w:pPr>
        <w:tabs>
          <w:tab w:val="left" w:pos="3402"/>
        </w:tabs>
        <w:ind w:right="-1"/>
      </w:pPr>
      <w:r w:rsidRPr="00EB56C5">
        <w:tab/>
      </w:r>
      <w:r w:rsidR="00EB56C5" w:rsidRPr="00EB56C5">
        <w:t>8932</w:t>
      </w:r>
      <w:r w:rsidRPr="00EB56C5">
        <w:t xml:space="preserve"> </w:t>
      </w:r>
      <w:r w:rsidR="00811ABD">
        <w:t>Mettmenstetten</w:t>
      </w:r>
    </w:p>
    <w:p w14:paraId="268A077C" w14:textId="3F0AAF6E" w:rsidR="00B87F83" w:rsidRPr="006A523F" w:rsidRDefault="00C265E5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Birth Date</w:t>
      </w:r>
      <w:r w:rsidR="00B87F83" w:rsidRPr="006A523F">
        <w:rPr>
          <w:lang w:val="en-CA"/>
        </w:rPr>
        <w:tab/>
      </w:r>
      <w:r w:rsidR="002F6EF7">
        <w:rPr>
          <w:lang w:val="en-CA"/>
        </w:rPr>
        <w:t>07</w:t>
      </w:r>
      <w:r w:rsidR="00EB56C5">
        <w:rPr>
          <w:lang w:val="en-CA"/>
        </w:rPr>
        <w:t>.22.2002</w:t>
      </w:r>
    </w:p>
    <w:p w14:paraId="7FA9AB77" w14:textId="1A4CA428" w:rsidR="00C36FD3" w:rsidRPr="006A523F" w:rsidRDefault="00C265E5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Telephone</w:t>
      </w:r>
      <w:r w:rsidR="00C36FD3" w:rsidRPr="006A523F">
        <w:rPr>
          <w:lang w:val="en-CA"/>
        </w:rPr>
        <w:tab/>
      </w:r>
      <w:r w:rsidR="0092023F" w:rsidRPr="006A523F">
        <w:rPr>
          <w:lang w:val="en-CA"/>
        </w:rPr>
        <w:t xml:space="preserve">+41 </w:t>
      </w:r>
      <w:r w:rsidR="00EB56C5">
        <w:rPr>
          <w:lang w:val="en-CA"/>
        </w:rPr>
        <w:t>79 679 3875</w:t>
      </w:r>
    </w:p>
    <w:p w14:paraId="2B23EE71" w14:textId="017CDA50" w:rsidR="00C36FD3" w:rsidRPr="006A523F" w:rsidRDefault="00C36FD3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Mobile</w:t>
      </w:r>
      <w:r w:rsidRPr="006A523F">
        <w:rPr>
          <w:lang w:val="en-CA"/>
        </w:rPr>
        <w:tab/>
      </w:r>
      <w:r w:rsidR="0092023F" w:rsidRPr="006A523F">
        <w:rPr>
          <w:lang w:val="en-CA"/>
        </w:rPr>
        <w:t xml:space="preserve">+41 </w:t>
      </w:r>
      <w:r w:rsidR="00EB56C5">
        <w:rPr>
          <w:lang w:val="en-CA"/>
        </w:rPr>
        <w:t>79 679 3875</w:t>
      </w:r>
    </w:p>
    <w:p w14:paraId="1C7F226B" w14:textId="7283F373" w:rsidR="00C36FD3" w:rsidRPr="006A523F" w:rsidRDefault="00C36FD3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E-Mail</w:t>
      </w:r>
      <w:r w:rsidRPr="006A523F">
        <w:rPr>
          <w:lang w:val="en-CA"/>
        </w:rPr>
        <w:tab/>
      </w:r>
      <w:r w:rsidR="00EB56C5">
        <w:rPr>
          <w:lang w:val="en-CA"/>
        </w:rPr>
        <w:t>darioschaffner7</w:t>
      </w:r>
      <w:r w:rsidR="007E008B" w:rsidRPr="006A523F">
        <w:rPr>
          <w:lang w:val="en-CA"/>
        </w:rPr>
        <w:t>@gmail.com</w:t>
      </w:r>
    </w:p>
    <w:p w14:paraId="545833A5" w14:textId="52D9674E" w:rsidR="00C36FD3" w:rsidRPr="00A6374B" w:rsidRDefault="00921558" w:rsidP="00735613">
      <w:pPr>
        <w:tabs>
          <w:tab w:val="left" w:pos="3402"/>
        </w:tabs>
        <w:ind w:right="-1"/>
      </w:pPr>
      <w:r w:rsidRPr="00A6374B">
        <w:t>Facebook</w:t>
      </w:r>
      <w:r w:rsidRPr="00A6374B">
        <w:tab/>
      </w:r>
      <w:hyperlink r:id="rId9" w:history="1">
        <w:r w:rsidR="00C20F95" w:rsidRPr="00A6374B">
          <w:rPr>
            <w:rStyle w:val="Hyperlink"/>
            <w:color w:val="000000" w:themeColor="text1"/>
            <w:u w:val="none"/>
          </w:rPr>
          <w:t>darr1oo</w:t>
        </w:r>
      </w:hyperlink>
    </w:p>
    <w:p w14:paraId="13E122A7" w14:textId="4AA219C6" w:rsidR="00921558" w:rsidRPr="00A6374B" w:rsidRDefault="00921558" w:rsidP="00735613">
      <w:pPr>
        <w:tabs>
          <w:tab w:val="left" w:pos="3402"/>
        </w:tabs>
        <w:ind w:right="-1"/>
      </w:pPr>
      <w:r w:rsidRPr="00A6374B">
        <w:t>Instagram</w:t>
      </w:r>
      <w:r w:rsidRPr="00A6374B">
        <w:tab/>
      </w:r>
      <w:hyperlink r:id="rId10" w:history="1">
        <w:r w:rsidR="00C20F95" w:rsidRPr="00A6374B">
          <w:rPr>
            <w:rStyle w:val="Hyperlink"/>
            <w:color w:val="000000" w:themeColor="text1"/>
            <w:u w:val="none"/>
          </w:rPr>
          <w:t>dar1ooo</w:t>
        </w:r>
      </w:hyperlink>
    </w:p>
    <w:p w14:paraId="6E7DF19E" w14:textId="456A0D03" w:rsidR="00921558" w:rsidRPr="00A6374B" w:rsidRDefault="00921558" w:rsidP="00735613">
      <w:pPr>
        <w:tabs>
          <w:tab w:val="left" w:pos="3402"/>
        </w:tabs>
        <w:ind w:right="-1"/>
      </w:pPr>
      <w:r w:rsidRPr="00A6374B">
        <w:t>LinkedIn</w:t>
      </w:r>
      <w:r w:rsidRPr="00A6374B">
        <w:tab/>
      </w:r>
      <w:hyperlink r:id="rId11" w:history="1">
        <w:r w:rsidR="00C2399A" w:rsidRPr="00A6374B">
          <w:rPr>
            <w:rStyle w:val="Hyperlink"/>
            <w:color w:val="000000" w:themeColor="text1"/>
            <w:u w:val="none"/>
          </w:rPr>
          <w:t>dario-schaffner</w:t>
        </w:r>
      </w:hyperlink>
    </w:p>
    <w:p w14:paraId="16B812E1" w14:textId="77777777" w:rsidR="00921558" w:rsidRPr="00A6374B" w:rsidRDefault="00921558" w:rsidP="00735613">
      <w:pPr>
        <w:tabs>
          <w:tab w:val="left" w:pos="3402"/>
        </w:tabs>
        <w:ind w:right="-1"/>
      </w:pPr>
    </w:p>
    <w:p w14:paraId="56C21370" w14:textId="7148627A" w:rsidR="0092023F" w:rsidRPr="006A523F" w:rsidRDefault="00C265E5" w:rsidP="00735613">
      <w:pPr>
        <w:tabs>
          <w:tab w:val="left" w:pos="3402"/>
        </w:tabs>
        <w:ind w:right="-1"/>
        <w:rPr>
          <w:b/>
          <w:lang w:val="en-CA"/>
        </w:rPr>
      </w:pPr>
      <w:r w:rsidRPr="006A523F">
        <w:rPr>
          <w:b/>
          <w:lang w:val="en-CA"/>
        </w:rPr>
        <w:t>School</w:t>
      </w:r>
    </w:p>
    <w:p w14:paraId="6E708900" w14:textId="77777777" w:rsidR="0092023F" w:rsidRPr="006A523F" w:rsidRDefault="0092023F" w:rsidP="00735613">
      <w:pPr>
        <w:ind w:right="-1"/>
        <w:rPr>
          <w:lang w:val="en-CA"/>
        </w:rPr>
      </w:pPr>
      <w:r w:rsidRPr="006A523F">
        <w:rPr>
          <w:rFonts w:ascii="Helvetica" w:eastAsia="PT Sans" w:hAnsi="Helvetica" w:cs="PT Sans"/>
          <w:noProof/>
          <w:sz w:val="2"/>
          <w:szCs w:val="2"/>
          <w:lang w:val="en-GB" w:eastAsia="en-GB"/>
        </w:rPr>
        <mc:AlternateContent>
          <mc:Choice Requires="wpg">
            <w:drawing>
              <wp:inline distT="0" distB="0" distL="0" distR="0" wp14:anchorId="0B10D199" wp14:editId="0DCDC5CD">
                <wp:extent cx="6170930" cy="67310"/>
                <wp:effectExtent l="0" t="0" r="0" b="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0930" cy="67310"/>
                          <a:chOff x="0" y="0"/>
                          <a:chExt cx="8578" cy="12"/>
                        </a:xfrm>
                      </wpg:grpSpPr>
                      <wpg:grpSp>
                        <wpg:cNvPr id="8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566" cy="2"/>
                            <a:chOff x="6" y="6"/>
                            <a:chExt cx="8566" cy="2"/>
                          </a:xfrm>
                        </wpg:grpSpPr>
                        <wps:wsp>
                          <wps:cNvPr id="9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56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566"/>
                                <a:gd name="T2" fmla="+- 0 8571 6"/>
                                <a:gd name="T3" fmla="*/ T2 w 85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66">
                                  <a:moveTo>
                                    <a:pt x="0" y="0"/>
                                  </a:moveTo>
                                  <a:lnTo>
                                    <a:pt x="856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AD8DCA" id="Group 7" o:spid="_x0000_s1026" style="width:485.9pt;height:5.3pt;mso-position-horizontal-relative:char;mso-position-vertical-relative:line" coordsize="857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">
                <v:group id="Group 3" o:spid="_x0000_s1027" style="position:absolute;left:6;top:6;width:8566;height:2" coordorigin="6,6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4" o:spid="_x0000_s1028" style="position:absolute;left:6;top:6;width:8566;height:2;visibility:visible;mso-wrap-style:square;v-text-anchor:top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" path="m,l8565,e" filled="f" strokeweight=".58pt">
                    <v:path arrowok="t" o:connecttype="custom" o:connectlocs="0,0;8565,0" o:connectangles="0,0"/>
                  </v:shape>
                </v:group>
                <w10:anchorlock/>
              </v:group>
            </w:pict>
          </mc:Fallback>
        </mc:AlternateContent>
      </w:r>
    </w:p>
    <w:p w14:paraId="5C854DB5" w14:textId="513F5F91" w:rsidR="0092023F" w:rsidRPr="006A523F" w:rsidRDefault="00C265E5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Department</w:t>
      </w:r>
      <w:r w:rsidR="00EE395F" w:rsidRPr="006A523F">
        <w:rPr>
          <w:lang w:val="en-CA"/>
        </w:rPr>
        <w:t xml:space="preserve"> </w:t>
      </w:r>
      <w:r w:rsidR="00EE395F" w:rsidRPr="006A523F">
        <w:rPr>
          <w:lang w:val="en-CA"/>
        </w:rPr>
        <w:tab/>
      </w:r>
      <w:r w:rsidR="006A523F">
        <w:rPr>
          <w:lang w:val="en-CA"/>
        </w:rPr>
        <w:t>Vocational School</w:t>
      </w:r>
      <w:r w:rsidR="00EE395F" w:rsidRPr="006A523F">
        <w:rPr>
          <w:lang w:val="en-CA"/>
        </w:rPr>
        <w:t xml:space="preserve"> </w:t>
      </w:r>
      <w:r w:rsidR="00C34C08">
        <w:rPr>
          <w:lang w:val="en-CA"/>
        </w:rPr>
        <w:t>GIBZ, Zug</w:t>
      </w:r>
      <w:r w:rsidR="00373BD6">
        <w:rPr>
          <w:lang w:val="en-CA"/>
        </w:rPr>
        <w:t xml:space="preserve">, </w:t>
      </w:r>
      <w:r w:rsidRPr="006A523F">
        <w:rPr>
          <w:lang w:val="en-CA"/>
        </w:rPr>
        <w:t>Information Technology</w:t>
      </w:r>
    </w:p>
    <w:p w14:paraId="6DCD4D17" w14:textId="536F9EFF" w:rsidR="0092023F" w:rsidRDefault="00C265E5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Class</w:t>
      </w:r>
      <w:r w:rsidR="00EE395F" w:rsidRPr="006A523F">
        <w:rPr>
          <w:lang w:val="en-CA"/>
        </w:rPr>
        <w:tab/>
      </w:r>
      <w:r w:rsidR="001A419C">
        <w:rPr>
          <w:lang w:val="en-CA"/>
        </w:rPr>
        <w:t>INFA</w:t>
      </w:r>
      <w:r w:rsidR="009A2031">
        <w:rPr>
          <w:lang w:val="en-CA"/>
        </w:rPr>
        <w:t>-</w:t>
      </w:r>
      <w:r w:rsidR="001A419C">
        <w:rPr>
          <w:lang w:val="en-CA"/>
        </w:rPr>
        <w:t>/BMI</w:t>
      </w:r>
      <w:r w:rsidR="009A2031">
        <w:rPr>
          <w:lang w:val="en-CA"/>
        </w:rPr>
        <w:t>-3a</w:t>
      </w:r>
    </w:p>
    <w:p w14:paraId="42697DC0" w14:textId="77777777" w:rsidR="00E15E32" w:rsidRPr="00373BD6" w:rsidRDefault="00E15E32" w:rsidP="00735613">
      <w:pPr>
        <w:tabs>
          <w:tab w:val="left" w:pos="3402"/>
        </w:tabs>
        <w:ind w:right="-1"/>
        <w:rPr>
          <w:lang w:val="en-CA"/>
        </w:rPr>
      </w:pPr>
    </w:p>
    <w:p w14:paraId="781350BB" w14:textId="7302B10C" w:rsidR="0092023F" w:rsidRPr="006A523F" w:rsidRDefault="005124C6" w:rsidP="00735613">
      <w:pPr>
        <w:tabs>
          <w:tab w:val="left" w:pos="3402"/>
        </w:tabs>
        <w:ind w:right="-1"/>
        <w:rPr>
          <w:b/>
          <w:lang w:val="en-CA"/>
        </w:rPr>
      </w:pPr>
      <w:r w:rsidRPr="006A523F">
        <w:rPr>
          <w:b/>
          <w:lang w:val="en-CA"/>
        </w:rPr>
        <w:t>Company/Firm</w:t>
      </w:r>
      <w:r w:rsidR="00EE395F" w:rsidRPr="006A523F">
        <w:rPr>
          <w:b/>
          <w:lang w:val="en-CA"/>
        </w:rPr>
        <w:tab/>
      </w:r>
      <w:proofErr w:type="spellStart"/>
      <w:r w:rsidR="009A2031">
        <w:rPr>
          <w:b/>
          <w:lang w:val="en-CA"/>
        </w:rPr>
        <w:t>exanic</w:t>
      </w:r>
      <w:proofErr w:type="spellEnd"/>
      <w:r w:rsidR="009A2031">
        <w:rPr>
          <w:b/>
          <w:lang w:val="en-CA"/>
        </w:rPr>
        <w:t xml:space="preserve"> AG – Digital Factory</w:t>
      </w:r>
    </w:p>
    <w:p w14:paraId="180D1889" w14:textId="77777777" w:rsidR="0092023F" w:rsidRPr="006A523F" w:rsidRDefault="00BA5AC8" w:rsidP="00735613">
      <w:pPr>
        <w:ind w:right="-1"/>
        <w:rPr>
          <w:lang w:val="en-CA"/>
        </w:rPr>
      </w:pPr>
      <w:r w:rsidRPr="006A523F">
        <w:rPr>
          <w:rFonts w:ascii="Helvetica" w:eastAsia="PT Sans" w:hAnsi="Helvetica" w:cs="PT Sans"/>
          <w:noProof/>
          <w:sz w:val="2"/>
          <w:szCs w:val="2"/>
          <w:lang w:val="en-GB" w:eastAsia="en-GB"/>
        </w:rPr>
        <mc:AlternateContent>
          <mc:Choice Requires="wpg">
            <w:drawing>
              <wp:inline distT="0" distB="0" distL="0" distR="0" wp14:anchorId="4B1F9ED8" wp14:editId="7DCABCF4">
                <wp:extent cx="6170930" cy="122554"/>
                <wp:effectExtent l="0" t="0" r="0" b="0"/>
                <wp:docPr id="39" name="Group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0930" cy="122554"/>
                          <a:chOff x="0" y="0"/>
                          <a:chExt cx="8578" cy="12"/>
                        </a:xfrm>
                      </wpg:grpSpPr>
                      <wpg:grpSp>
                        <wpg:cNvPr id="40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566" cy="2"/>
                            <a:chOff x="6" y="6"/>
                            <a:chExt cx="8566" cy="2"/>
                          </a:xfrm>
                        </wpg:grpSpPr>
                        <wps:wsp>
                          <wps:cNvPr id="41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56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566"/>
                                <a:gd name="T2" fmla="+- 0 8571 6"/>
                                <a:gd name="T3" fmla="*/ T2 w 85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66">
                                  <a:moveTo>
                                    <a:pt x="0" y="0"/>
                                  </a:moveTo>
                                  <a:lnTo>
                                    <a:pt x="856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B7D71FF" id="Group 39" o:spid="_x0000_s1026" style="width:485.9pt;height:9.65pt;mso-position-horizontal-relative:char;mso-position-vertical-relative:line" coordsize="857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">
                <v:group id="Group 3" o:spid="_x0000_s1027" style="position:absolute;left:6;top:6;width:8566;height:2" coordorigin="6,6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4" o:spid="_x0000_s1028" style="position:absolute;left:6;top:6;width:8566;height:2;visibility:visible;mso-wrap-style:square;v-text-anchor:top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" path="m,l8565,e" filled="f" strokeweight=".58pt">
                    <v:path arrowok="t" o:connecttype="custom" o:connectlocs="0,0;8565,0" o:connectangles="0,0"/>
                  </v:shape>
                </v:group>
                <w10:anchorlock/>
              </v:group>
            </w:pict>
          </mc:Fallback>
        </mc:AlternateContent>
      </w:r>
    </w:p>
    <w:p w14:paraId="49730A53" w14:textId="34EC2EA8" w:rsidR="0092023F" w:rsidRPr="006A523F" w:rsidRDefault="00D50433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 xml:space="preserve">Start of Apprenticeship </w:t>
      </w:r>
      <w:r w:rsidR="0092023F" w:rsidRPr="006A523F">
        <w:rPr>
          <w:lang w:val="en-CA"/>
        </w:rPr>
        <w:tab/>
      </w:r>
      <w:r w:rsidR="00C34C08">
        <w:rPr>
          <w:lang w:val="en-CA"/>
        </w:rPr>
        <w:t>2020</w:t>
      </w:r>
    </w:p>
    <w:p w14:paraId="426372AA" w14:textId="4149BFF1" w:rsidR="0092023F" w:rsidRPr="006A523F" w:rsidRDefault="00D50433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End of Apprenticeship</w:t>
      </w:r>
      <w:r w:rsidR="0092023F" w:rsidRPr="006A523F">
        <w:rPr>
          <w:lang w:val="en-CA"/>
        </w:rPr>
        <w:tab/>
      </w:r>
      <w:r w:rsidR="00C34C08">
        <w:rPr>
          <w:lang w:val="en-CA"/>
        </w:rPr>
        <w:t>2024</w:t>
      </w:r>
    </w:p>
    <w:p w14:paraId="7C32B248" w14:textId="65FC3857" w:rsidR="0092023F" w:rsidRPr="006A523F" w:rsidRDefault="005124C6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Job Title</w:t>
      </w:r>
      <w:r w:rsidR="0092023F" w:rsidRPr="006A523F">
        <w:rPr>
          <w:lang w:val="en-CA"/>
        </w:rPr>
        <w:t xml:space="preserve"> </w:t>
      </w:r>
      <w:r w:rsidR="0092023F" w:rsidRPr="006A523F">
        <w:rPr>
          <w:lang w:val="en-CA"/>
        </w:rPr>
        <w:tab/>
      </w:r>
      <w:r w:rsidR="00684AB1">
        <w:rPr>
          <w:lang w:val="en-CA"/>
        </w:rPr>
        <w:t>Apprentice</w:t>
      </w:r>
      <w:r w:rsidR="00FC6F85">
        <w:rPr>
          <w:lang w:val="en-CA"/>
        </w:rPr>
        <w:t xml:space="preserve"> IT</w:t>
      </w:r>
      <w:r w:rsidR="00684AB1">
        <w:rPr>
          <w:lang w:val="en-CA"/>
        </w:rPr>
        <w:t xml:space="preserve"> </w:t>
      </w:r>
      <w:r w:rsidR="004D41AF">
        <w:rPr>
          <w:lang w:val="en-CA"/>
        </w:rPr>
        <w:t>Application Developer / EFZ</w:t>
      </w:r>
      <w:r w:rsidR="0092023F" w:rsidRPr="006A523F">
        <w:rPr>
          <w:lang w:val="en-CA"/>
        </w:rPr>
        <w:tab/>
      </w:r>
    </w:p>
    <w:p w14:paraId="3FEE5BC8" w14:textId="696D8508" w:rsidR="0092023F" w:rsidRPr="006A523F" w:rsidRDefault="005124C6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Field of Work</w:t>
      </w:r>
      <w:r w:rsidR="0092023F" w:rsidRPr="006A523F">
        <w:rPr>
          <w:lang w:val="en-CA"/>
        </w:rPr>
        <w:tab/>
        <w:t>Application Eng</w:t>
      </w:r>
      <w:r w:rsidR="00C36052" w:rsidRPr="006A523F">
        <w:rPr>
          <w:lang w:val="en-CA"/>
        </w:rPr>
        <w:t>in</w:t>
      </w:r>
      <w:r w:rsidR="0092023F" w:rsidRPr="006A523F">
        <w:rPr>
          <w:lang w:val="en-CA"/>
        </w:rPr>
        <w:t>eering</w:t>
      </w:r>
    </w:p>
    <w:p w14:paraId="3643E997" w14:textId="77777777" w:rsidR="00C36052" w:rsidRPr="006A523F" w:rsidRDefault="00C36052" w:rsidP="00735613">
      <w:pPr>
        <w:tabs>
          <w:tab w:val="left" w:pos="3402"/>
        </w:tabs>
        <w:ind w:right="-1"/>
        <w:rPr>
          <w:lang w:val="en-CA"/>
        </w:rPr>
      </w:pPr>
    </w:p>
    <w:p w14:paraId="4D1108C8" w14:textId="65DAB049" w:rsidR="00C36052" w:rsidRPr="006A523F" w:rsidRDefault="005124C6" w:rsidP="00735613">
      <w:pPr>
        <w:tabs>
          <w:tab w:val="left" w:pos="3402"/>
        </w:tabs>
        <w:ind w:right="-1"/>
        <w:rPr>
          <w:b/>
          <w:lang w:val="en-CA"/>
        </w:rPr>
      </w:pPr>
      <w:r w:rsidRPr="006A523F">
        <w:rPr>
          <w:b/>
          <w:lang w:val="en-CA"/>
        </w:rPr>
        <w:t>Education</w:t>
      </w:r>
    </w:p>
    <w:p w14:paraId="218AB0FB" w14:textId="77777777" w:rsidR="00C36052" w:rsidRPr="006A523F" w:rsidRDefault="00C36052" w:rsidP="00735613">
      <w:pPr>
        <w:ind w:right="-1"/>
        <w:rPr>
          <w:lang w:val="en-CA"/>
        </w:rPr>
      </w:pPr>
      <w:r w:rsidRPr="006A523F">
        <w:rPr>
          <w:rFonts w:ascii="Helvetica" w:eastAsia="PT Sans" w:hAnsi="Helvetica" w:cs="PT Sans"/>
          <w:noProof/>
          <w:sz w:val="2"/>
          <w:szCs w:val="2"/>
          <w:lang w:val="en-GB" w:eastAsia="en-GB"/>
        </w:rPr>
        <mc:AlternateContent>
          <mc:Choice Requires="wpg">
            <w:drawing>
              <wp:inline distT="0" distB="0" distL="0" distR="0" wp14:anchorId="66F5C6DE" wp14:editId="6F2ACAC8">
                <wp:extent cx="6170930" cy="151765"/>
                <wp:effectExtent l="0" t="0" r="0" b="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0930" cy="151765"/>
                          <a:chOff x="0" y="0"/>
                          <a:chExt cx="8578" cy="12"/>
                        </a:xfrm>
                      </wpg:grpSpPr>
                      <wpg:grpSp>
                        <wpg:cNvPr id="14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566" cy="2"/>
                            <a:chOff x="6" y="6"/>
                            <a:chExt cx="8566" cy="2"/>
                          </a:xfrm>
                        </wpg:grpSpPr>
                        <wps:wsp>
                          <wps:cNvPr id="15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56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566"/>
                                <a:gd name="T2" fmla="+- 0 8571 6"/>
                                <a:gd name="T3" fmla="*/ T2 w 85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66">
                                  <a:moveTo>
                                    <a:pt x="0" y="0"/>
                                  </a:moveTo>
                                  <a:lnTo>
                                    <a:pt x="856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5D513029" id="Group 13" o:spid="_x0000_s1026" style="width:485.9pt;height:11.95pt;mso-position-horizontal-relative:char;mso-position-vertical-relative:line" coordsize="857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">
                <v:group id="Group 3" o:spid="_x0000_s1027" style="position:absolute;left:6;top:6;width:8566;height:2" coordorigin="6,6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4" o:spid="_x0000_s1028" style="position:absolute;left:6;top:6;width:8566;height:2;visibility:visible;mso-wrap-style:square;v-text-anchor:top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" path="m,l8565,e" filled="f" strokeweight=".58pt">
                    <v:path arrowok="t" o:connecttype="custom" o:connectlocs="0,0;8565,0" o:connectangles="0,0"/>
                  </v:shape>
                </v:group>
                <w10:anchorlock/>
              </v:group>
            </w:pict>
          </mc:Fallback>
        </mc:AlternateContent>
      </w:r>
    </w:p>
    <w:p w14:paraId="60B45C3B" w14:textId="01BB4226" w:rsidR="00C36052" w:rsidRDefault="0063365A" w:rsidP="00735613">
      <w:pPr>
        <w:tabs>
          <w:tab w:val="left" w:pos="3402"/>
        </w:tabs>
        <w:ind w:right="-1"/>
        <w:rPr>
          <w:lang w:val="en-CA"/>
        </w:rPr>
      </w:pPr>
      <w:r>
        <w:rPr>
          <w:lang w:val="en-CA"/>
        </w:rPr>
        <w:t>GIBZ</w:t>
      </w:r>
      <w:r w:rsidR="000D1E9D">
        <w:rPr>
          <w:lang w:val="en-CA"/>
        </w:rPr>
        <w:t xml:space="preserve"> – Zug, CH</w:t>
      </w:r>
      <w:r w:rsidR="006B45DA">
        <w:rPr>
          <w:lang w:val="en-CA"/>
        </w:rPr>
        <w:tab/>
      </w:r>
      <w:r w:rsidR="0024629D">
        <w:rPr>
          <w:lang w:val="en-CA"/>
        </w:rPr>
        <w:t>2020-2024 (</w:t>
      </w:r>
      <w:r w:rsidR="00813ADE">
        <w:rPr>
          <w:lang w:val="en-CA"/>
        </w:rPr>
        <w:t>Apprenticeship)</w:t>
      </w:r>
      <w:r w:rsidR="00C36052" w:rsidRPr="006A523F">
        <w:rPr>
          <w:lang w:val="en-CA"/>
        </w:rPr>
        <w:tab/>
      </w:r>
    </w:p>
    <w:p w14:paraId="5E17756A" w14:textId="69280F22" w:rsidR="00AF44DC" w:rsidRDefault="00545CDE" w:rsidP="00735613">
      <w:pPr>
        <w:tabs>
          <w:tab w:val="left" w:pos="3402"/>
        </w:tabs>
        <w:ind w:right="-1"/>
        <w:rPr>
          <w:lang w:val="en-CA"/>
        </w:rPr>
      </w:pPr>
      <w:r>
        <w:rPr>
          <w:lang w:val="en-CA"/>
        </w:rPr>
        <w:t>High School</w:t>
      </w:r>
      <w:r w:rsidR="000D1E9D">
        <w:rPr>
          <w:lang w:val="en-CA"/>
        </w:rPr>
        <w:t xml:space="preserve"> - Newbury Park, CA</w:t>
      </w:r>
      <w:r w:rsidR="002A01F0">
        <w:rPr>
          <w:lang w:val="en-CA"/>
        </w:rPr>
        <w:tab/>
      </w:r>
      <w:r w:rsidR="00813ADE">
        <w:rPr>
          <w:lang w:val="en-CA"/>
        </w:rPr>
        <w:t>2018-2019 (</w:t>
      </w:r>
      <w:r w:rsidR="009C1F74">
        <w:rPr>
          <w:lang w:val="en-CA"/>
        </w:rPr>
        <w:t xml:space="preserve">Grades </w:t>
      </w:r>
      <w:r w:rsidR="00D04D50">
        <w:rPr>
          <w:lang w:val="en-CA"/>
        </w:rPr>
        <w:t>10</w:t>
      </w:r>
      <w:r w:rsidR="009C1F74">
        <w:rPr>
          <w:lang w:val="en-CA"/>
        </w:rPr>
        <w:t>-1</w:t>
      </w:r>
      <w:r w:rsidR="00891FC3">
        <w:rPr>
          <w:lang w:val="en-CA"/>
        </w:rPr>
        <w:t>1</w:t>
      </w:r>
      <w:r w:rsidR="009C1F74">
        <w:rPr>
          <w:lang w:val="en-CA"/>
        </w:rPr>
        <w:t>)</w:t>
      </w:r>
      <w:r w:rsidR="00026275">
        <w:rPr>
          <w:lang w:val="en-CA"/>
        </w:rPr>
        <w:t xml:space="preserve"> </w:t>
      </w:r>
    </w:p>
    <w:p w14:paraId="2ACDA97C" w14:textId="3820D339" w:rsidR="00545CDE" w:rsidRPr="00D31A4B" w:rsidRDefault="00D31A4B" w:rsidP="00735613">
      <w:pPr>
        <w:tabs>
          <w:tab w:val="left" w:pos="3402"/>
        </w:tabs>
        <w:ind w:right="-1"/>
        <w:rPr>
          <w:lang w:val="en-US"/>
        </w:rPr>
      </w:pPr>
      <w:r w:rsidRPr="00D31A4B">
        <w:rPr>
          <w:lang w:val="en-US"/>
        </w:rPr>
        <w:t>BGN – Salzburg, AT</w:t>
      </w:r>
      <w:r w:rsidR="009C1F74" w:rsidRPr="00D31A4B">
        <w:rPr>
          <w:lang w:val="en-US"/>
        </w:rPr>
        <w:tab/>
      </w:r>
      <w:r w:rsidR="00E035F0" w:rsidRPr="00D31A4B">
        <w:rPr>
          <w:lang w:val="en-US"/>
        </w:rPr>
        <w:t xml:space="preserve">2014-2017 (Grades </w:t>
      </w:r>
      <w:r w:rsidR="00AA2720" w:rsidRPr="00D31A4B">
        <w:rPr>
          <w:lang w:val="en-US"/>
        </w:rPr>
        <w:t>6</w:t>
      </w:r>
      <w:r w:rsidR="00E035F0" w:rsidRPr="00D31A4B">
        <w:rPr>
          <w:lang w:val="en-US"/>
        </w:rPr>
        <w:t>-</w:t>
      </w:r>
      <w:r w:rsidR="000D1E9D">
        <w:rPr>
          <w:lang w:val="en-US"/>
        </w:rPr>
        <w:t>9</w:t>
      </w:r>
      <w:r w:rsidR="00E035F0" w:rsidRPr="00D31A4B">
        <w:rPr>
          <w:lang w:val="en-US"/>
        </w:rPr>
        <w:t>)</w:t>
      </w:r>
    </w:p>
    <w:p w14:paraId="7581AA29" w14:textId="383C9A2A" w:rsidR="00545CDE" w:rsidRPr="00D31A4B" w:rsidRDefault="00D31A4B" w:rsidP="00735613">
      <w:pPr>
        <w:tabs>
          <w:tab w:val="left" w:pos="3402"/>
        </w:tabs>
        <w:ind w:right="-1"/>
        <w:rPr>
          <w:lang w:val="en-US"/>
        </w:rPr>
      </w:pPr>
      <w:r w:rsidRPr="00D31A4B">
        <w:rPr>
          <w:lang w:val="en-US"/>
        </w:rPr>
        <w:t>D</w:t>
      </w:r>
      <w:r>
        <w:rPr>
          <w:lang w:val="en-US"/>
        </w:rPr>
        <w:t>SJ – Johannesburg, SA</w:t>
      </w:r>
      <w:r w:rsidR="00E035F0" w:rsidRPr="00D31A4B">
        <w:rPr>
          <w:lang w:val="en-US"/>
        </w:rPr>
        <w:tab/>
        <w:t>2009-2014</w:t>
      </w:r>
      <w:r w:rsidR="008079AF" w:rsidRPr="00D31A4B">
        <w:rPr>
          <w:lang w:val="en-US"/>
        </w:rPr>
        <w:t xml:space="preserve"> (Grades 1-</w:t>
      </w:r>
      <w:r w:rsidR="00AA2720" w:rsidRPr="00D31A4B">
        <w:rPr>
          <w:lang w:val="en-US"/>
        </w:rPr>
        <w:t>5</w:t>
      </w:r>
      <w:r w:rsidR="008079AF" w:rsidRPr="00D31A4B">
        <w:rPr>
          <w:lang w:val="en-US"/>
        </w:rPr>
        <w:t>)</w:t>
      </w:r>
    </w:p>
    <w:p w14:paraId="0243357B" w14:textId="77777777" w:rsidR="00C36052" w:rsidRPr="00D31A4B" w:rsidRDefault="00C36052" w:rsidP="00735613">
      <w:pPr>
        <w:tabs>
          <w:tab w:val="left" w:pos="3402"/>
        </w:tabs>
        <w:ind w:right="-1"/>
        <w:rPr>
          <w:lang w:val="en-US"/>
        </w:rPr>
      </w:pPr>
    </w:p>
    <w:p w14:paraId="67674E54" w14:textId="0665FD3D" w:rsidR="00C36052" w:rsidRPr="006A523F" w:rsidRDefault="005124C6" w:rsidP="00735613">
      <w:pPr>
        <w:tabs>
          <w:tab w:val="left" w:pos="3402"/>
        </w:tabs>
        <w:ind w:right="-1"/>
        <w:rPr>
          <w:b/>
          <w:lang w:val="en-CA"/>
        </w:rPr>
      </w:pPr>
      <w:r w:rsidRPr="006A523F">
        <w:rPr>
          <w:b/>
          <w:lang w:val="en-CA"/>
        </w:rPr>
        <w:t>Language</w:t>
      </w:r>
    </w:p>
    <w:p w14:paraId="0134D187" w14:textId="77777777" w:rsidR="00C36052" w:rsidRPr="006A523F" w:rsidRDefault="00C36052" w:rsidP="00735613">
      <w:pPr>
        <w:ind w:right="-1"/>
        <w:rPr>
          <w:lang w:val="en-CA"/>
        </w:rPr>
      </w:pPr>
      <w:r w:rsidRPr="006A523F">
        <w:rPr>
          <w:rFonts w:ascii="Helvetica" w:eastAsia="PT Sans" w:hAnsi="Helvetica" w:cs="PT Sans"/>
          <w:noProof/>
          <w:sz w:val="2"/>
          <w:szCs w:val="2"/>
          <w:lang w:val="en-GB" w:eastAsia="en-GB"/>
        </w:rPr>
        <mc:AlternateContent>
          <mc:Choice Requires="wpg">
            <w:drawing>
              <wp:inline distT="0" distB="0" distL="0" distR="0" wp14:anchorId="5BD636E7" wp14:editId="440521BF">
                <wp:extent cx="6170930" cy="176530"/>
                <wp:effectExtent l="0" t="0" r="26670" b="0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0930" cy="176530"/>
                          <a:chOff x="0" y="0"/>
                          <a:chExt cx="8578" cy="12"/>
                        </a:xfrm>
                      </wpg:grpSpPr>
                      <wpg:grpSp>
                        <wpg:cNvPr id="17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566" cy="2"/>
                            <a:chOff x="6" y="6"/>
                            <a:chExt cx="8566" cy="2"/>
                          </a:xfrm>
                        </wpg:grpSpPr>
                        <wps:wsp>
                          <wps:cNvPr id="18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56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566"/>
                                <a:gd name="T2" fmla="+- 0 8571 6"/>
                                <a:gd name="T3" fmla="*/ T2 w 85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66">
                                  <a:moveTo>
                                    <a:pt x="0" y="0"/>
                                  </a:moveTo>
                                  <a:lnTo>
                                    <a:pt x="856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58D5CD3" id="Group 16" o:spid="_x0000_s1026" style="width:485.9pt;height:13.9pt;mso-position-horizontal-relative:char;mso-position-vertical-relative:line" coordsize="857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">
                <v:group id="Group 3" o:spid="_x0000_s1027" style="position:absolute;left:6;top:6;width:8566;height:2" coordorigin="6,6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4" o:spid="_x0000_s1028" style="position:absolute;left:6;top:6;width:8566;height:2;visibility:visible;mso-wrap-style:square;v-text-anchor:top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" path="m,l8565,e" filled="f" strokeweight=".58pt">
                    <v:path arrowok="t" o:connecttype="custom" o:connectlocs="0,0;8565,0" o:connectangles="0,0"/>
                  </v:shape>
                </v:group>
                <w10:anchorlock/>
              </v:group>
            </w:pict>
          </mc:Fallback>
        </mc:AlternateContent>
      </w:r>
    </w:p>
    <w:p w14:paraId="6256C676" w14:textId="3E1F3031" w:rsidR="00C36052" w:rsidRPr="006A523F" w:rsidRDefault="005124C6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German</w:t>
      </w:r>
      <w:r w:rsidR="00C36052" w:rsidRPr="006A523F">
        <w:rPr>
          <w:lang w:val="en-CA"/>
        </w:rPr>
        <w:tab/>
      </w:r>
      <w:r w:rsidRPr="006A523F">
        <w:rPr>
          <w:lang w:val="en-CA"/>
        </w:rPr>
        <w:t>Mother Tongue</w:t>
      </w:r>
    </w:p>
    <w:p w14:paraId="74157044" w14:textId="1FADA5D2" w:rsidR="00F479F1" w:rsidRDefault="008079AF" w:rsidP="00735613">
      <w:pPr>
        <w:tabs>
          <w:tab w:val="left" w:pos="3402"/>
        </w:tabs>
        <w:ind w:right="-1"/>
        <w:rPr>
          <w:lang w:val="en-CA"/>
        </w:rPr>
      </w:pPr>
      <w:r>
        <w:rPr>
          <w:lang w:val="en-CA"/>
        </w:rPr>
        <w:t>English</w:t>
      </w:r>
      <w:r w:rsidR="00C36052" w:rsidRPr="006A523F">
        <w:rPr>
          <w:lang w:val="en-CA"/>
        </w:rPr>
        <w:tab/>
      </w:r>
      <w:r w:rsidR="006B1454">
        <w:rPr>
          <w:lang w:val="en-CA"/>
        </w:rPr>
        <w:t xml:space="preserve">Fluent - </w:t>
      </w:r>
      <w:proofErr w:type="gramStart"/>
      <w:r w:rsidR="006B1454">
        <w:rPr>
          <w:lang w:val="en-CA"/>
        </w:rPr>
        <w:t>l</w:t>
      </w:r>
      <w:r w:rsidR="008D6157">
        <w:rPr>
          <w:lang w:val="en-CA"/>
        </w:rPr>
        <w:t>ived</w:t>
      </w:r>
      <w:r w:rsidR="00C1767B">
        <w:rPr>
          <w:lang w:val="en-CA"/>
        </w:rPr>
        <w:t xml:space="preserve"> in English speaking</w:t>
      </w:r>
      <w:proofErr w:type="gramEnd"/>
      <w:r w:rsidR="00C1767B">
        <w:rPr>
          <w:lang w:val="en-CA"/>
        </w:rPr>
        <w:t xml:space="preserve"> countr</w:t>
      </w:r>
      <w:r w:rsidR="00586B1E">
        <w:rPr>
          <w:lang w:val="en-CA"/>
        </w:rPr>
        <w:t>ies</w:t>
      </w:r>
      <w:r w:rsidR="00C1767B">
        <w:rPr>
          <w:lang w:val="en-CA"/>
        </w:rPr>
        <w:t xml:space="preserve"> for 7 years</w:t>
      </w:r>
      <w:r w:rsidR="002D4D68">
        <w:rPr>
          <w:lang w:val="en-CA"/>
        </w:rPr>
        <w:t xml:space="preserve"> </w:t>
      </w:r>
    </w:p>
    <w:p w14:paraId="4C51A3E7" w14:textId="77777777" w:rsidR="00F479F1" w:rsidRDefault="00F479F1" w:rsidP="00735613">
      <w:pPr>
        <w:tabs>
          <w:tab w:val="left" w:pos="3402"/>
        </w:tabs>
        <w:ind w:right="-1"/>
        <w:rPr>
          <w:lang w:val="en-CA"/>
        </w:rPr>
      </w:pPr>
      <w:r>
        <w:rPr>
          <w:lang w:val="en-CA"/>
        </w:rPr>
        <w:t>French</w:t>
      </w:r>
      <w:r>
        <w:rPr>
          <w:lang w:val="en-CA"/>
        </w:rPr>
        <w:tab/>
        <w:t xml:space="preserve">Fulfilled </w:t>
      </w:r>
      <w:r w:rsidRPr="00F479F1">
        <w:rPr>
          <w:lang w:val="en-CA"/>
        </w:rPr>
        <w:t>Vocational Baccalaureate</w:t>
      </w:r>
    </w:p>
    <w:p w14:paraId="032E05D9" w14:textId="77777777" w:rsidR="00750443" w:rsidRDefault="00F479F1" w:rsidP="00735613">
      <w:pPr>
        <w:tabs>
          <w:tab w:val="left" w:pos="3402"/>
        </w:tabs>
        <w:ind w:right="-1"/>
        <w:rPr>
          <w:lang w:val="en-CA"/>
        </w:rPr>
      </w:pPr>
      <w:r>
        <w:rPr>
          <w:lang w:val="en-CA"/>
        </w:rPr>
        <w:t>Spanish</w:t>
      </w:r>
      <w:r>
        <w:rPr>
          <w:lang w:val="en-CA"/>
        </w:rPr>
        <w:tab/>
        <w:t>1.5 years in High School</w:t>
      </w:r>
      <w:r w:rsidR="00FE12A4">
        <w:rPr>
          <w:lang w:val="en-CA"/>
        </w:rPr>
        <w:t xml:space="preserve"> </w:t>
      </w:r>
    </w:p>
    <w:p w14:paraId="2AF2306F" w14:textId="7A9D64B9" w:rsidR="00C36052" w:rsidRPr="006A523F" w:rsidRDefault="00C36052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ab/>
      </w:r>
    </w:p>
    <w:p w14:paraId="2838EBDE" w14:textId="3BDC3B8A" w:rsidR="00C36052" w:rsidRPr="006A523F" w:rsidRDefault="00C36052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b/>
          <w:lang w:val="en-CA"/>
        </w:rPr>
        <w:t>Hobbies</w:t>
      </w:r>
    </w:p>
    <w:p w14:paraId="2ABD7074" w14:textId="77777777" w:rsidR="00C36052" w:rsidRPr="006A523F" w:rsidRDefault="00C36052" w:rsidP="00735613">
      <w:pPr>
        <w:ind w:right="-1"/>
        <w:rPr>
          <w:lang w:val="en-CA"/>
        </w:rPr>
      </w:pPr>
      <w:r w:rsidRPr="006A523F">
        <w:rPr>
          <w:rFonts w:ascii="Helvetica" w:eastAsia="PT Sans" w:hAnsi="Helvetica" w:cs="PT Sans"/>
          <w:noProof/>
          <w:sz w:val="2"/>
          <w:szCs w:val="2"/>
          <w:lang w:val="en-GB" w:eastAsia="en-GB"/>
        </w:rPr>
        <mc:AlternateContent>
          <mc:Choice Requires="wpg">
            <w:drawing>
              <wp:inline distT="0" distB="0" distL="0" distR="0" wp14:anchorId="13EC7076" wp14:editId="70A30AB3">
                <wp:extent cx="6170930" cy="201930"/>
                <wp:effectExtent l="0" t="0" r="26670" b="0"/>
                <wp:docPr id="22" name="Group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70930" cy="201930"/>
                          <a:chOff x="0" y="0"/>
                          <a:chExt cx="8578" cy="12"/>
                        </a:xfrm>
                      </wpg:grpSpPr>
                      <wpg:grpSp>
                        <wpg:cNvPr id="23" name="Group 3"/>
                        <wpg:cNvGrpSpPr>
                          <a:grpSpLocks/>
                        </wpg:cNvGrpSpPr>
                        <wpg:grpSpPr bwMode="auto">
                          <a:xfrm>
                            <a:off x="6" y="6"/>
                            <a:ext cx="8566" cy="2"/>
                            <a:chOff x="6" y="6"/>
                            <a:chExt cx="8566" cy="2"/>
                          </a:xfrm>
                        </wpg:grpSpPr>
                        <wps:wsp>
                          <wps:cNvPr id="24" name="Freeform 4"/>
                          <wps:cNvSpPr>
                            <a:spLocks/>
                          </wps:cNvSpPr>
                          <wps:spPr bwMode="auto">
                            <a:xfrm>
                              <a:off x="6" y="6"/>
                              <a:ext cx="8566" cy="2"/>
                            </a:xfrm>
                            <a:custGeom>
                              <a:avLst/>
                              <a:gdLst>
                                <a:gd name="T0" fmla="+- 0 6 6"/>
                                <a:gd name="T1" fmla="*/ T0 w 8566"/>
                                <a:gd name="T2" fmla="+- 0 8571 6"/>
                                <a:gd name="T3" fmla="*/ T2 w 85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566">
                                  <a:moveTo>
                                    <a:pt x="0" y="0"/>
                                  </a:moveTo>
                                  <a:lnTo>
                                    <a:pt x="8565" y="0"/>
                                  </a:lnTo>
                                </a:path>
                              </a:pathLst>
                            </a:custGeom>
                            <a:noFill/>
                            <a:ln w="7366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rto="http://schemas.microsoft.com/office/word/2006/arto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mv="urn:schemas-microsoft-com:mac:vml" xmlns:mo="http://schemas.microsoft.com/office/mac/office/2008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A34A501" id="Group 22" o:spid="_x0000_s1026" style="width:485.9pt;height:15.9pt;mso-position-horizontal-relative:char;mso-position-vertical-relative:line" coordsize="8578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">
                <v:group id="Group 3" o:spid="_x0000_s1027" style="position:absolute;left:6;top:6;width:8566;height:2" coordorigin="6,6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4" o:spid="_x0000_s1028" style="position:absolute;left:6;top:6;width:8566;height:2;visibility:visible;mso-wrap-style:square;v-text-anchor:top" coordsize="85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" path="m,l8565,e" filled="f" strokeweight=".58pt">
                    <v:path arrowok="t" o:connecttype="custom" o:connectlocs="0,0;8565,0" o:connectangles="0,0"/>
                  </v:shape>
                </v:group>
                <w10:anchorlock/>
              </v:group>
            </w:pict>
          </mc:Fallback>
        </mc:AlternateContent>
      </w:r>
    </w:p>
    <w:p w14:paraId="73D68C81" w14:textId="0029B3EB" w:rsidR="00B07680" w:rsidRDefault="00B07680" w:rsidP="00735613">
      <w:pPr>
        <w:tabs>
          <w:tab w:val="left" w:pos="3402"/>
        </w:tabs>
        <w:ind w:right="-1"/>
        <w:rPr>
          <w:lang w:val="en-CA"/>
        </w:rPr>
      </w:pPr>
      <w:r>
        <w:rPr>
          <w:lang w:val="en-CA"/>
        </w:rPr>
        <w:t>Programming</w:t>
      </w:r>
      <w:r>
        <w:rPr>
          <w:lang w:val="en-CA"/>
        </w:rPr>
        <w:tab/>
      </w:r>
      <w:r w:rsidR="00ED00D0">
        <w:rPr>
          <w:lang w:val="en-CA"/>
        </w:rPr>
        <w:t>Improving</w:t>
      </w:r>
      <w:r w:rsidR="00E91AF3">
        <w:rPr>
          <w:lang w:val="en-CA"/>
        </w:rPr>
        <w:t xml:space="preserve"> my</w:t>
      </w:r>
      <w:r w:rsidR="00ED00D0">
        <w:rPr>
          <w:lang w:val="en-CA"/>
        </w:rPr>
        <w:t xml:space="preserve"> knowledge and working on personal projects. </w:t>
      </w:r>
    </w:p>
    <w:p w14:paraId="408FCC96" w14:textId="337E7AC8" w:rsidR="00C36052" w:rsidRPr="006A523F" w:rsidRDefault="005124C6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Sport</w:t>
      </w:r>
      <w:r w:rsidRPr="006A523F">
        <w:rPr>
          <w:lang w:val="en-CA"/>
        </w:rPr>
        <w:tab/>
      </w:r>
      <w:r w:rsidR="00E1286D">
        <w:rPr>
          <w:lang w:val="en-CA"/>
        </w:rPr>
        <w:t>Part of</w:t>
      </w:r>
      <w:r w:rsidR="00173AEC">
        <w:rPr>
          <w:lang w:val="en-CA"/>
        </w:rPr>
        <w:t xml:space="preserve"> </w:t>
      </w:r>
      <w:r w:rsidR="00186346">
        <w:rPr>
          <w:lang w:val="en-CA"/>
        </w:rPr>
        <w:t xml:space="preserve">High School Varsity </w:t>
      </w:r>
      <w:r w:rsidR="00E1286D">
        <w:rPr>
          <w:lang w:val="en-CA"/>
        </w:rPr>
        <w:t>Swim-</w:t>
      </w:r>
      <w:r w:rsidR="00186346">
        <w:rPr>
          <w:lang w:val="en-CA"/>
        </w:rPr>
        <w:t>Team</w:t>
      </w:r>
      <w:r w:rsidR="005A71F5">
        <w:rPr>
          <w:lang w:val="en-CA"/>
        </w:rPr>
        <w:t>, Volleyball, Skiing</w:t>
      </w:r>
      <w:r w:rsidR="00E02FB2">
        <w:rPr>
          <w:lang w:val="en-CA"/>
        </w:rPr>
        <w:t>.</w:t>
      </w:r>
    </w:p>
    <w:p w14:paraId="6752AA8B" w14:textId="0B871901" w:rsidR="00B87F83" w:rsidRDefault="005124C6" w:rsidP="00735613">
      <w:pP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Music</w:t>
      </w:r>
      <w:r w:rsidRPr="006A523F">
        <w:rPr>
          <w:lang w:val="en-CA"/>
        </w:rPr>
        <w:tab/>
      </w:r>
      <w:r w:rsidR="003E4DB9">
        <w:rPr>
          <w:lang w:val="en-CA"/>
        </w:rPr>
        <w:t>12 years</w:t>
      </w:r>
      <w:r w:rsidR="0040027D">
        <w:rPr>
          <w:lang w:val="en-CA"/>
        </w:rPr>
        <w:t xml:space="preserve"> playing the </w:t>
      </w:r>
      <w:r w:rsidR="00E02FB2">
        <w:rPr>
          <w:lang w:val="en-CA"/>
        </w:rPr>
        <w:t>drums</w:t>
      </w:r>
      <w:r w:rsidR="00E91AF3">
        <w:rPr>
          <w:lang w:val="en-CA"/>
        </w:rPr>
        <w:t>, 2 years in a Band in Austria.</w:t>
      </w:r>
    </w:p>
    <w:p w14:paraId="6E6854B2" w14:textId="17BE6AD1" w:rsidR="004B75F6" w:rsidRDefault="004B75F6" w:rsidP="00735613">
      <w:pPr>
        <w:tabs>
          <w:tab w:val="left" w:pos="3402"/>
        </w:tabs>
        <w:ind w:right="-1"/>
        <w:rPr>
          <w:lang w:val="en-CA"/>
        </w:rPr>
      </w:pPr>
      <w:r>
        <w:rPr>
          <w:lang w:val="en-CA"/>
        </w:rPr>
        <w:t>Creative</w:t>
      </w:r>
      <w:r>
        <w:rPr>
          <w:lang w:val="en-CA"/>
        </w:rPr>
        <w:tab/>
        <w:t xml:space="preserve">Video </w:t>
      </w:r>
      <w:r w:rsidR="00E02FB2">
        <w:rPr>
          <w:lang w:val="en-CA"/>
        </w:rPr>
        <w:t xml:space="preserve">and Photo </w:t>
      </w:r>
      <w:r>
        <w:rPr>
          <w:lang w:val="en-CA"/>
        </w:rPr>
        <w:t>editing,</w:t>
      </w:r>
      <w:r w:rsidR="00173AEC">
        <w:rPr>
          <w:lang w:val="en-CA"/>
        </w:rPr>
        <w:t xml:space="preserve"> Doodling,</w:t>
      </w:r>
      <w:r w:rsidR="00E02FB2">
        <w:rPr>
          <w:lang w:val="en-CA"/>
        </w:rPr>
        <w:t xml:space="preserve"> </w:t>
      </w:r>
      <w:r w:rsidR="007365D6">
        <w:rPr>
          <w:lang w:val="en-CA"/>
        </w:rPr>
        <w:t xml:space="preserve">and </w:t>
      </w:r>
      <w:r w:rsidR="00E02FB2">
        <w:rPr>
          <w:lang w:val="en-CA"/>
        </w:rPr>
        <w:t>composing music.</w:t>
      </w:r>
    </w:p>
    <w:p w14:paraId="3657E384" w14:textId="65BFDE31" w:rsidR="00917BC8" w:rsidRDefault="00917BC8">
      <w:pPr>
        <w:rPr>
          <w:lang w:val="en-CA"/>
        </w:rPr>
      </w:pPr>
      <w:r>
        <w:rPr>
          <w:lang w:val="en-CA"/>
        </w:rPr>
        <w:br w:type="page"/>
      </w:r>
    </w:p>
    <w:p w14:paraId="7B66128E" w14:textId="44840C4B" w:rsidR="005F04B5" w:rsidRDefault="00B87F83" w:rsidP="00735613">
      <w:pPr>
        <w:pStyle w:val="Title"/>
        <w:ind w:right="-1"/>
        <w:rPr>
          <w:noProof/>
          <w:sz w:val="48"/>
          <w:szCs w:val="48"/>
          <w:lang w:val="en-CA"/>
        </w:rPr>
      </w:pPr>
      <w:r w:rsidRPr="00FD1BE3">
        <w:rPr>
          <w:noProof/>
          <w:sz w:val="48"/>
          <w:szCs w:val="48"/>
          <w:lang w:val="en-CA"/>
        </w:rPr>
        <w:lastRenderedPageBreak/>
        <w:t>Motivation</w:t>
      </w:r>
    </w:p>
    <w:p w14:paraId="137A5CAF" w14:textId="539FCC67" w:rsidR="00702C77" w:rsidRDefault="00702C77" w:rsidP="00702C77">
      <w:pPr>
        <w:rPr>
          <w:lang w:val="en-CA"/>
        </w:rPr>
      </w:pPr>
      <w:r w:rsidRPr="00702C77">
        <w:rPr>
          <w:lang w:val="en-CA"/>
        </w:rPr>
        <w:t xml:space="preserve">As an application developer, I am passionate about my work and </w:t>
      </w:r>
      <w:r w:rsidR="005D7095">
        <w:rPr>
          <w:lang w:val="en-CA"/>
        </w:rPr>
        <w:t>consi</w:t>
      </w:r>
      <w:r w:rsidR="00B13879">
        <w:rPr>
          <w:lang w:val="en-CA"/>
        </w:rPr>
        <w:t>stently</w:t>
      </w:r>
      <w:r w:rsidRPr="00702C77">
        <w:rPr>
          <w:lang w:val="en-CA"/>
        </w:rPr>
        <w:t xml:space="preserve"> strive to improve my skills and knowledge. I have always been a team player and enjoy collaborating with other developers. Being part of a team allows me to learn from others, share my ideas, and build on each other's strengths. </w:t>
      </w:r>
    </w:p>
    <w:p w14:paraId="3D705C70" w14:textId="77777777" w:rsidR="00702C77" w:rsidRPr="00702C77" w:rsidRDefault="00702C77" w:rsidP="00702C77">
      <w:pPr>
        <w:rPr>
          <w:lang w:val="en-CA"/>
        </w:rPr>
      </w:pPr>
    </w:p>
    <w:p w14:paraId="5842632B" w14:textId="34BC4808" w:rsidR="00702C77" w:rsidRDefault="00702C77" w:rsidP="00702C77">
      <w:pPr>
        <w:rPr>
          <w:lang w:val="en-CA"/>
        </w:rPr>
      </w:pPr>
      <w:r w:rsidRPr="00702C77">
        <w:rPr>
          <w:lang w:val="en-CA"/>
        </w:rPr>
        <w:t xml:space="preserve">One of the things I enjoy most about being a developer is the opportunity to learn new things continuously. The tech industry is constantly evolving, and staying up to date with the latest technologies is crucial to remain competitive. The </w:t>
      </w:r>
      <w:r w:rsidR="00E36969">
        <w:rPr>
          <w:lang w:val="en-CA"/>
        </w:rPr>
        <w:t>p</w:t>
      </w:r>
      <w:r w:rsidRPr="00702C77">
        <w:rPr>
          <w:lang w:val="en-CA"/>
        </w:rPr>
        <w:t xml:space="preserve">rogram would provide me access to </w:t>
      </w:r>
      <w:r w:rsidR="007C7453">
        <w:rPr>
          <w:lang w:val="en-CA"/>
        </w:rPr>
        <w:t xml:space="preserve">the knowledge of </w:t>
      </w:r>
      <w:r w:rsidRPr="00702C77">
        <w:rPr>
          <w:lang w:val="en-CA"/>
        </w:rPr>
        <w:t>industry experts and the latest developments in the field, enabling me to improve my skillset even further.</w:t>
      </w:r>
    </w:p>
    <w:p w14:paraId="31EF6D61" w14:textId="77777777" w:rsidR="00702C77" w:rsidRPr="00702C77" w:rsidRDefault="00702C77" w:rsidP="00702C77">
      <w:pPr>
        <w:rPr>
          <w:lang w:val="en-CA"/>
        </w:rPr>
      </w:pPr>
    </w:p>
    <w:p w14:paraId="05E33EF1" w14:textId="51A49111" w:rsidR="00702C77" w:rsidRDefault="00702C77" w:rsidP="00702C77">
      <w:pPr>
        <w:rPr>
          <w:lang w:val="en-CA"/>
        </w:rPr>
      </w:pPr>
      <w:r w:rsidRPr="00702C77">
        <w:rPr>
          <w:lang w:val="en-CA"/>
        </w:rPr>
        <w:t xml:space="preserve">The Silicon Valley IT Program would challenge me to learn new things, take on new projects, and push myself to new limits. I am confident it would allow me to </w:t>
      </w:r>
      <w:r w:rsidR="007277A3">
        <w:rPr>
          <w:lang w:val="en-CA"/>
        </w:rPr>
        <w:t>get closer to</w:t>
      </w:r>
      <w:r w:rsidRPr="00702C77">
        <w:rPr>
          <w:lang w:val="en-CA"/>
        </w:rPr>
        <w:t xml:space="preserve"> my personal and professional goals.</w:t>
      </w:r>
    </w:p>
    <w:p w14:paraId="4BEEADB1" w14:textId="77777777" w:rsidR="00702C77" w:rsidRPr="00702C77" w:rsidRDefault="00702C77" w:rsidP="00702C77">
      <w:pPr>
        <w:rPr>
          <w:lang w:val="en-CA"/>
        </w:rPr>
      </w:pPr>
    </w:p>
    <w:p w14:paraId="457E653D" w14:textId="79F2609D" w:rsidR="00702C77" w:rsidRDefault="00702C77" w:rsidP="00702C77">
      <w:pPr>
        <w:rPr>
          <w:lang w:val="en-CA"/>
        </w:rPr>
      </w:pPr>
      <w:r w:rsidRPr="00702C77">
        <w:rPr>
          <w:lang w:val="en-CA"/>
        </w:rPr>
        <w:t>In conclusion, I am very excited about being part of such a once-in-a-lifetime opportunity and am confident I would be a valuable team member.</w:t>
      </w:r>
    </w:p>
    <w:p w14:paraId="79E4BDEC" w14:textId="77777777" w:rsidR="00702C77" w:rsidRPr="00702C77" w:rsidRDefault="00702C77" w:rsidP="00702C77">
      <w:pPr>
        <w:rPr>
          <w:lang w:val="en-CA"/>
        </w:rPr>
      </w:pPr>
    </w:p>
    <w:p w14:paraId="6CC6E245" w14:textId="43BDBFEC" w:rsidR="00B87F83" w:rsidRPr="00FD1BE3" w:rsidRDefault="005124C6" w:rsidP="00735613">
      <w:pPr>
        <w:pStyle w:val="Title"/>
        <w:ind w:right="-1"/>
        <w:rPr>
          <w:sz w:val="48"/>
          <w:szCs w:val="48"/>
          <w:lang w:val="en-CA"/>
        </w:rPr>
      </w:pPr>
      <w:r w:rsidRPr="00FD1BE3">
        <w:rPr>
          <w:noProof/>
          <w:sz w:val="48"/>
          <w:szCs w:val="48"/>
          <w:lang w:val="en-CA"/>
        </w:rPr>
        <w:t>Qualification</w:t>
      </w:r>
      <w:r w:rsidR="007D249D" w:rsidRPr="00FD1BE3">
        <w:rPr>
          <w:noProof/>
          <w:sz w:val="48"/>
          <w:szCs w:val="48"/>
          <w:lang w:val="en-CA"/>
        </w:rPr>
        <w:t>-Compe</w:t>
      </w:r>
      <w:r w:rsidRPr="00FD1BE3">
        <w:rPr>
          <w:noProof/>
          <w:sz w:val="48"/>
          <w:szCs w:val="48"/>
          <w:lang w:val="en-CA"/>
        </w:rPr>
        <w:t xml:space="preserve">tence Areas </w:t>
      </w:r>
    </w:p>
    <w:p w14:paraId="325988E3" w14:textId="27DC3732" w:rsidR="00AE7117" w:rsidRPr="006A523F" w:rsidRDefault="006D4726" w:rsidP="00735613">
      <w:pPr>
        <w:tabs>
          <w:tab w:val="left" w:pos="3402"/>
        </w:tabs>
        <w:ind w:left="360" w:right="-1"/>
        <w:rPr>
          <w:lang w:val="en-CA"/>
        </w:rPr>
      </w:pPr>
      <w:r w:rsidRPr="00C34C08">
        <w:rPr>
          <w:rFonts w:ascii="MS Gothic" w:eastAsia="MS Gothic" w:hAnsi="MS Gothic"/>
          <w:b/>
          <w:bCs/>
          <w:lang w:val="en-CA"/>
        </w:rPr>
        <w:t>X</w:t>
      </w:r>
      <w:r w:rsidRPr="00C34C08">
        <w:rPr>
          <w:b/>
          <w:bCs/>
          <w:lang w:val="en-CA"/>
        </w:rPr>
        <w:t xml:space="preserve"> </w:t>
      </w:r>
      <w:r w:rsidRPr="006A523F">
        <w:rPr>
          <w:lang w:val="en-CA"/>
        </w:rPr>
        <w:t>Application</w:t>
      </w:r>
      <w:r w:rsidR="00AE7117" w:rsidRPr="006A523F">
        <w:rPr>
          <w:lang w:val="en-CA"/>
        </w:rPr>
        <w:t xml:space="preserve"> Engineering</w:t>
      </w:r>
    </w:p>
    <w:p w14:paraId="0FB72E75" w14:textId="55C03179" w:rsidR="00AE7117" w:rsidRPr="006A523F" w:rsidRDefault="007F1A59" w:rsidP="00735613">
      <w:pPr>
        <w:tabs>
          <w:tab w:val="left" w:pos="3402"/>
        </w:tabs>
        <w:ind w:left="360" w:right="-1"/>
        <w:rPr>
          <w:lang w:val="en-CA"/>
        </w:rPr>
      </w:pPr>
      <w:r w:rsidRPr="006A523F">
        <w:rPr>
          <w:rFonts w:ascii="MS Gothic" w:eastAsia="MS Gothic" w:hAnsi="MS Gothic"/>
          <w:color w:val="000000"/>
          <w:lang w:val="en-CA"/>
        </w:rPr>
        <w:t>☐</w:t>
      </w:r>
      <w:r w:rsidR="006D4726" w:rsidRPr="006A523F">
        <w:rPr>
          <w:lang w:val="en-CA"/>
        </w:rPr>
        <w:t xml:space="preserve"> System</w:t>
      </w:r>
      <w:r w:rsidR="005124C6" w:rsidRPr="006A523F">
        <w:rPr>
          <w:lang w:val="en-CA"/>
        </w:rPr>
        <w:t xml:space="preserve"> </w:t>
      </w:r>
      <w:r w:rsidR="00AE7117" w:rsidRPr="006A523F">
        <w:rPr>
          <w:lang w:val="en-CA"/>
        </w:rPr>
        <w:t>Engineering</w:t>
      </w:r>
    </w:p>
    <w:p w14:paraId="017DF3B5" w14:textId="69C5346C" w:rsidR="00AE7117" w:rsidRPr="006A523F" w:rsidRDefault="00A40F95" w:rsidP="00735613">
      <w:pPr>
        <w:tabs>
          <w:tab w:val="left" w:pos="3402"/>
        </w:tabs>
        <w:ind w:left="360" w:right="-1"/>
        <w:rPr>
          <w:lang w:val="en-CA"/>
        </w:rPr>
      </w:pPr>
      <w:r w:rsidRPr="00C34C08">
        <w:rPr>
          <w:rFonts w:ascii="MS Gothic" w:eastAsia="MS Gothic" w:hAnsi="MS Gothic"/>
          <w:b/>
          <w:bCs/>
          <w:lang w:val="en-CA"/>
        </w:rPr>
        <w:t>X</w:t>
      </w:r>
      <w:r w:rsidR="006D4726" w:rsidRPr="006A523F">
        <w:rPr>
          <w:lang w:val="en-CA"/>
        </w:rPr>
        <w:t xml:space="preserve"> Web</w:t>
      </w:r>
      <w:r w:rsidR="00AE7117" w:rsidRPr="006A523F">
        <w:rPr>
          <w:lang w:val="en-CA"/>
        </w:rPr>
        <w:t xml:space="preserve"> Engineering</w:t>
      </w:r>
    </w:p>
    <w:p w14:paraId="57FB18E1" w14:textId="3AF1AC07" w:rsidR="00AE7117" w:rsidRPr="006A523F" w:rsidRDefault="002B080D" w:rsidP="00735613">
      <w:pPr>
        <w:tabs>
          <w:tab w:val="left" w:pos="3402"/>
        </w:tabs>
        <w:ind w:left="360" w:right="-1"/>
        <w:rPr>
          <w:lang w:val="en-CA"/>
        </w:rPr>
      </w:pPr>
      <w:r w:rsidRPr="00C34C08">
        <w:rPr>
          <w:rFonts w:ascii="MS Gothic" w:eastAsia="MS Gothic" w:hAnsi="MS Gothic"/>
          <w:b/>
          <w:bCs/>
          <w:lang w:val="en-CA"/>
        </w:rPr>
        <w:t>X</w:t>
      </w:r>
      <w:r w:rsidRPr="006A523F">
        <w:rPr>
          <w:lang w:val="en-CA"/>
        </w:rPr>
        <w:t xml:space="preserve"> </w:t>
      </w:r>
      <w:r w:rsidR="00AE7117" w:rsidRPr="006A523F">
        <w:rPr>
          <w:lang w:val="en-CA"/>
        </w:rPr>
        <w:t>Mobile Application</w:t>
      </w:r>
    </w:p>
    <w:p w14:paraId="56F65D6F" w14:textId="4BD5E7C5" w:rsidR="00AE7117" w:rsidRPr="006A523F" w:rsidRDefault="006A3047" w:rsidP="00735613">
      <w:pPr>
        <w:tabs>
          <w:tab w:val="left" w:pos="3402"/>
        </w:tabs>
        <w:ind w:left="360" w:right="-1"/>
        <w:rPr>
          <w:lang w:val="en-CA"/>
        </w:rPr>
      </w:pPr>
      <w:r w:rsidRPr="00C34C08">
        <w:rPr>
          <w:rFonts w:ascii="MS Gothic" w:eastAsia="MS Gothic" w:hAnsi="MS Gothic"/>
          <w:b/>
          <w:bCs/>
          <w:lang w:val="en-CA"/>
        </w:rPr>
        <w:t>X</w:t>
      </w:r>
      <w:r w:rsidR="006D4726" w:rsidRPr="006A523F">
        <w:rPr>
          <w:lang w:val="en-CA"/>
        </w:rPr>
        <w:t xml:space="preserve"> I</w:t>
      </w:r>
      <w:r w:rsidR="00493F4C">
        <w:rPr>
          <w:lang w:val="en-CA"/>
        </w:rPr>
        <w:t>o</w:t>
      </w:r>
      <w:r w:rsidR="006D4726" w:rsidRPr="006A523F">
        <w:rPr>
          <w:lang w:val="en-CA"/>
        </w:rPr>
        <w:t>T</w:t>
      </w:r>
      <w:r w:rsidR="00AE7117" w:rsidRPr="006A523F">
        <w:rPr>
          <w:lang w:val="en-CA"/>
        </w:rPr>
        <w:t xml:space="preserve"> Engineering</w:t>
      </w:r>
    </w:p>
    <w:p w14:paraId="446B4DA1" w14:textId="515D0C7D" w:rsidR="00AE7117" w:rsidRPr="006A523F" w:rsidRDefault="00AE7117" w:rsidP="00735613">
      <w:pPr>
        <w:tabs>
          <w:tab w:val="left" w:pos="3402"/>
        </w:tabs>
        <w:ind w:left="360" w:right="-1"/>
        <w:rPr>
          <w:lang w:val="en-CA"/>
        </w:rPr>
      </w:pPr>
      <w:r w:rsidRPr="006A523F">
        <w:rPr>
          <w:rFonts w:ascii="MS Gothic" w:eastAsia="MS Gothic" w:hAnsi="MS Gothic"/>
          <w:color w:val="000000"/>
          <w:lang w:val="en-CA"/>
        </w:rPr>
        <w:t>☐</w:t>
      </w:r>
      <w:r w:rsidRPr="006A523F">
        <w:rPr>
          <w:lang w:val="en-CA"/>
        </w:rPr>
        <w:t xml:space="preserve"> Database Engineering</w:t>
      </w:r>
    </w:p>
    <w:p w14:paraId="4C6A6401" w14:textId="148E923E" w:rsidR="00C73A57" w:rsidRPr="006A523F" w:rsidRDefault="00C73A57" w:rsidP="00735613">
      <w:pPr>
        <w:tabs>
          <w:tab w:val="left" w:pos="3402"/>
        </w:tabs>
        <w:ind w:left="360" w:right="-1"/>
        <w:rPr>
          <w:lang w:val="en-CA"/>
        </w:rPr>
      </w:pPr>
      <w:r w:rsidRPr="006A523F">
        <w:rPr>
          <w:rFonts w:ascii="MS Gothic" w:eastAsia="MS Gothic" w:hAnsi="MS Gothic"/>
          <w:color w:val="000000"/>
          <w:lang w:val="en-CA"/>
        </w:rPr>
        <w:t xml:space="preserve">☐ </w:t>
      </w:r>
      <w:r w:rsidRPr="006A523F">
        <w:rPr>
          <w:lang w:val="en-CA"/>
        </w:rPr>
        <w:t>IT-Hardware</w:t>
      </w:r>
    </w:p>
    <w:p w14:paraId="63A995DD" w14:textId="3C8D1DCE" w:rsidR="00C73A57" w:rsidRPr="006A523F" w:rsidRDefault="00C73A57" w:rsidP="00735613">
      <w:pPr>
        <w:tabs>
          <w:tab w:val="left" w:pos="3402"/>
        </w:tabs>
        <w:ind w:left="360" w:right="-1"/>
        <w:rPr>
          <w:lang w:val="en-CA"/>
        </w:rPr>
      </w:pPr>
      <w:r w:rsidRPr="006A523F">
        <w:rPr>
          <w:rFonts w:ascii="MS Gothic" w:eastAsia="MS Gothic" w:hAnsi="MS Gothic"/>
          <w:color w:val="000000"/>
          <w:lang w:val="en-CA"/>
        </w:rPr>
        <w:t xml:space="preserve">☐ </w:t>
      </w:r>
      <w:r w:rsidRPr="006A523F">
        <w:rPr>
          <w:lang w:val="en-CA"/>
        </w:rPr>
        <w:t>Social Media platform management</w:t>
      </w:r>
    </w:p>
    <w:p w14:paraId="24E36343" w14:textId="64BFC14B" w:rsidR="00B87F83" w:rsidRPr="006A523F" w:rsidRDefault="00B51EA2" w:rsidP="00735613">
      <w:pPr>
        <w:tabs>
          <w:tab w:val="left" w:pos="3402"/>
        </w:tabs>
        <w:ind w:left="360" w:right="-1"/>
        <w:rPr>
          <w:lang w:val="en-CA"/>
        </w:rPr>
      </w:pPr>
      <w:r w:rsidRPr="00C34C08">
        <w:rPr>
          <w:rFonts w:ascii="MS Gothic" w:eastAsia="MS Gothic" w:hAnsi="MS Gothic"/>
          <w:b/>
          <w:bCs/>
          <w:lang w:val="en-CA"/>
        </w:rPr>
        <w:t>X</w:t>
      </w:r>
      <w:r w:rsidRPr="006A523F">
        <w:rPr>
          <w:lang w:val="en-CA"/>
        </w:rPr>
        <w:t xml:space="preserve"> </w:t>
      </w:r>
      <w:r w:rsidR="00AE7117" w:rsidRPr="006A523F">
        <w:rPr>
          <w:lang w:val="en-CA"/>
        </w:rPr>
        <w:t xml:space="preserve">Others: </w:t>
      </w:r>
      <w:r w:rsidR="00240BF0">
        <w:rPr>
          <w:lang w:val="en-CA"/>
        </w:rPr>
        <w:t>A</w:t>
      </w:r>
      <w:r w:rsidR="00FE5B0C">
        <w:rPr>
          <w:lang w:val="en-CA"/>
        </w:rPr>
        <w:t xml:space="preserve">rtificial </w:t>
      </w:r>
      <w:r w:rsidR="004B655B">
        <w:rPr>
          <w:lang w:val="en-CA"/>
        </w:rPr>
        <w:t>Intelligence</w:t>
      </w:r>
    </w:p>
    <w:p w14:paraId="4263BBB6" w14:textId="77777777" w:rsidR="001329DB" w:rsidRPr="006A523F" w:rsidRDefault="001329DB" w:rsidP="00735613">
      <w:pPr>
        <w:pBdr>
          <w:bottom w:val="single" w:sz="12" w:space="1" w:color="auto"/>
        </w:pBdr>
        <w:tabs>
          <w:tab w:val="left" w:pos="3402"/>
        </w:tabs>
        <w:ind w:right="-1"/>
        <w:rPr>
          <w:lang w:val="en-CA"/>
        </w:rPr>
      </w:pPr>
    </w:p>
    <w:p w14:paraId="3DCCA19A" w14:textId="2C85459E" w:rsidR="00AE7117" w:rsidRPr="006A523F" w:rsidRDefault="00090D7C" w:rsidP="00735613">
      <w:pPr>
        <w:pBdr>
          <w:bottom w:val="single" w:sz="12" w:space="1" w:color="auto"/>
        </w:pBdr>
        <w:tabs>
          <w:tab w:val="left" w:pos="3402"/>
        </w:tabs>
        <w:ind w:right="-1"/>
        <w:rPr>
          <w:lang w:val="en-CA"/>
        </w:rPr>
      </w:pPr>
      <w:r w:rsidRPr="006A523F">
        <w:rPr>
          <w:lang w:val="en-CA"/>
        </w:rPr>
        <w:t>Other Comments</w:t>
      </w:r>
      <w:r w:rsidR="00AE7117" w:rsidRPr="006A523F">
        <w:rPr>
          <w:lang w:val="en-CA"/>
        </w:rPr>
        <w:t xml:space="preserve">: </w:t>
      </w:r>
    </w:p>
    <w:p w14:paraId="6352C6F0" w14:textId="44A71742" w:rsidR="00AC010A" w:rsidRDefault="002C5C88" w:rsidP="009C6977">
      <w:pPr>
        <w:rPr>
          <w:lang w:val="en-CA"/>
        </w:rPr>
      </w:pPr>
      <w:r>
        <w:rPr>
          <w:lang w:val="en-CA"/>
        </w:rPr>
        <w:t>Web Engineering</w:t>
      </w:r>
      <w:r w:rsidR="00B33A78">
        <w:rPr>
          <w:lang w:val="en-CA"/>
        </w:rPr>
        <w:t>:</w:t>
      </w:r>
    </w:p>
    <w:p w14:paraId="3D24CD0F" w14:textId="69063708" w:rsidR="00AC010A" w:rsidRDefault="00AC010A" w:rsidP="0091401D">
      <w:pPr>
        <w:pStyle w:val="ListParagraph"/>
        <w:numPr>
          <w:ilvl w:val="0"/>
          <w:numId w:val="4"/>
        </w:numPr>
        <w:rPr>
          <w:lang w:val="en-CA"/>
        </w:rPr>
      </w:pPr>
      <w:r>
        <w:rPr>
          <w:lang w:val="en-CA"/>
        </w:rPr>
        <w:t>Real-Time-Web Application</w:t>
      </w:r>
      <w:r w:rsidR="00895AFD">
        <w:rPr>
          <w:lang w:val="en-CA"/>
        </w:rPr>
        <w:t xml:space="preserve"> using </w:t>
      </w:r>
      <w:proofErr w:type="spellStart"/>
      <w:r w:rsidR="00895AFD">
        <w:rPr>
          <w:lang w:val="en-CA"/>
        </w:rPr>
        <w:t>SignalR</w:t>
      </w:r>
      <w:proofErr w:type="spellEnd"/>
      <w:r w:rsidR="00895AFD">
        <w:rPr>
          <w:lang w:val="en-CA"/>
        </w:rPr>
        <w:t xml:space="preserve"> or </w:t>
      </w:r>
      <w:proofErr w:type="gramStart"/>
      <w:r w:rsidR="00A85920">
        <w:rPr>
          <w:lang w:val="en-CA"/>
        </w:rPr>
        <w:t>similar</w:t>
      </w:r>
      <w:proofErr w:type="gramEnd"/>
    </w:p>
    <w:p w14:paraId="6F2575E4" w14:textId="67CA1B19" w:rsidR="0091401D" w:rsidRDefault="00AD08D6" w:rsidP="0091401D">
      <w:pPr>
        <w:pStyle w:val="ListParagraph"/>
        <w:numPr>
          <w:ilvl w:val="0"/>
          <w:numId w:val="4"/>
        </w:numPr>
        <w:rPr>
          <w:lang w:val="en-CA"/>
        </w:rPr>
      </w:pPr>
      <w:r>
        <w:rPr>
          <w:lang w:val="en-CA"/>
        </w:rPr>
        <w:t xml:space="preserve">Deploying and managing Web </w:t>
      </w:r>
      <w:r w:rsidR="007E6023">
        <w:rPr>
          <w:lang w:val="en-CA"/>
        </w:rPr>
        <w:t>Application</w:t>
      </w:r>
      <w:r w:rsidR="000048B7">
        <w:rPr>
          <w:lang w:val="en-CA"/>
        </w:rPr>
        <w:t>s</w:t>
      </w:r>
    </w:p>
    <w:p w14:paraId="03083A13" w14:textId="3D7FB832" w:rsidR="00621770" w:rsidRPr="00AC010A" w:rsidRDefault="00DB2DA0" w:rsidP="00AC010A">
      <w:pPr>
        <w:pStyle w:val="ListParagraph"/>
        <w:numPr>
          <w:ilvl w:val="0"/>
          <w:numId w:val="4"/>
        </w:numPr>
        <w:rPr>
          <w:lang w:val="en-CA"/>
        </w:rPr>
      </w:pPr>
      <w:r>
        <w:rPr>
          <w:lang w:val="en-CA"/>
        </w:rPr>
        <w:t>Web Security</w:t>
      </w:r>
    </w:p>
    <w:p w14:paraId="14B4AFAA" w14:textId="77777777" w:rsidR="00B33A78" w:rsidRDefault="00B33A78" w:rsidP="009C6977">
      <w:pPr>
        <w:rPr>
          <w:lang w:val="en-CA"/>
        </w:rPr>
      </w:pPr>
      <w:r>
        <w:rPr>
          <w:lang w:val="en-CA"/>
        </w:rPr>
        <w:t>Mobile Application</w:t>
      </w:r>
    </w:p>
    <w:p w14:paraId="6CB79A07" w14:textId="24C1FAC4" w:rsidR="00DB2DA0" w:rsidRDefault="008A0B91" w:rsidP="00DB2DA0">
      <w:pPr>
        <w:pStyle w:val="ListParagraph"/>
        <w:numPr>
          <w:ilvl w:val="0"/>
          <w:numId w:val="5"/>
        </w:numPr>
        <w:rPr>
          <w:lang w:val="en-CA"/>
        </w:rPr>
      </w:pPr>
      <w:r>
        <w:rPr>
          <w:lang w:val="en-CA"/>
        </w:rPr>
        <w:t xml:space="preserve">Developing a </w:t>
      </w:r>
      <w:r w:rsidR="00E928DC">
        <w:rPr>
          <w:lang w:val="en-CA"/>
        </w:rPr>
        <w:t xml:space="preserve">Mobile </w:t>
      </w:r>
      <w:r w:rsidR="001A11B6">
        <w:rPr>
          <w:lang w:val="en-CA"/>
        </w:rPr>
        <w:t>Application</w:t>
      </w:r>
    </w:p>
    <w:p w14:paraId="53B50DF2" w14:textId="1E8DFB74" w:rsidR="001A11B6" w:rsidRPr="00DB2DA0" w:rsidRDefault="001A11B6" w:rsidP="00DB2DA0">
      <w:pPr>
        <w:pStyle w:val="ListParagraph"/>
        <w:numPr>
          <w:ilvl w:val="0"/>
          <w:numId w:val="5"/>
        </w:numPr>
        <w:rPr>
          <w:lang w:val="en-CA"/>
        </w:rPr>
      </w:pPr>
      <w:r>
        <w:rPr>
          <w:lang w:val="en-CA"/>
        </w:rPr>
        <w:t xml:space="preserve">UI / UX </w:t>
      </w:r>
      <w:r w:rsidR="001166D4">
        <w:rPr>
          <w:lang w:val="en-CA"/>
        </w:rPr>
        <w:t>of Mobile Application</w:t>
      </w:r>
      <w:r w:rsidR="0092248F">
        <w:rPr>
          <w:lang w:val="en-CA"/>
        </w:rPr>
        <w:t>s</w:t>
      </w:r>
    </w:p>
    <w:p w14:paraId="2C5237EB" w14:textId="4D5D1161" w:rsidR="00BE194D" w:rsidRDefault="00B33A78" w:rsidP="009C6977">
      <w:pPr>
        <w:rPr>
          <w:lang w:val="en-CA"/>
        </w:rPr>
      </w:pPr>
      <w:r>
        <w:rPr>
          <w:lang w:val="en-CA"/>
        </w:rPr>
        <w:t>I</w:t>
      </w:r>
      <w:r w:rsidR="000048B7">
        <w:rPr>
          <w:lang w:val="en-CA"/>
        </w:rPr>
        <w:t>o</w:t>
      </w:r>
      <w:r>
        <w:rPr>
          <w:lang w:val="en-CA"/>
        </w:rPr>
        <w:t>T Engineering</w:t>
      </w:r>
    </w:p>
    <w:p w14:paraId="1F79111F" w14:textId="1F11B45A" w:rsidR="0022472E" w:rsidRDefault="00D7561A" w:rsidP="0022472E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 xml:space="preserve">Learning how </w:t>
      </w:r>
      <w:r w:rsidR="00F82811">
        <w:rPr>
          <w:lang w:val="en-CA"/>
        </w:rPr>
        <w:t>devices like Alexa work</w:t>
      </w:r>
    </w:p>
    <w:p w14:paraId="34205F03" w14:textId="4BBA51C5" w:rsidR="005C69E3" w:rsidRDefault="00F82811" w:rsidP="005C69E3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“Smart Cities”</w:t>
      </w:r>
    </w:p>
    <w:p w14:paraId="348F4785" w14:textId="441DC55C" w:rsidR="005C69E3" w:rsidRPr="005C69E3" w:rsidRDefault="005C69E3" w:rsidP="005C69E3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Autonomous Vehicles</w:t>
      </w:r>
    </w:p>
    <w:p w14:paraId="252C8199" w14:textId="7AB7F656" w:rsidR="00E146F7" w:rsidRDefault="00B33A78" w:rsidP="009C6977">
      <w:pPr>
        <w:rPr>
          <w:lang w:val="en-CA"/>
        </w:rPr>
      </w:pPr>
      <w:r>
        <w:rPr>
          <w:lang w:val="en-CA"/>
        </w:rPr>
        <w:t>Artificial Intelligence</w:t>
      </w:r>
    </w:p>
    <w:p w14:paraId="1F8B93E6" w14:textId="77777777" w:rsidR="00D7176C" w:rsidRDefault="00001648" w:rsidP="00E146F7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 xml:space="preserve">Machine Learning </w:t>
      </w:r>
      <w:r w:rsidR="000542AA">
        <w:rPr>
          <w:lang w:val="en-CA"/>
        </w:rPr>
        <w:t>and their algorithms</w:t>
      </w:r>
    </w:p>
    <w:p w14:paraId="7E7E2929" w14:textId="33F67523" w:rsidR="005F04B5" w:rsidRPr="00E146F7" w:rsidRDefault="00C35EC7" w:rsidP="00E146F7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Computer Vision</w:t>
      </w:r>
      <w:r w:rsidR="009C6977" w:rsidRPr="00E146F7">
        <w:rPr>
          <w:lang w:val="en-CA"/>
        </w:rPr>
        <w:br w:type="page"/>
      </w:r>
    </w:p>
    <w:p w14:paraId="74FAD44B" w14:textId="3D383867" w:rsidR="00AE7117" w:rsidRPr="006A523F" w:rsidRDefault="00090D7C" w:rsidP="00735613">
      <w:pPr>
        <w:pStyle w:val="Title"/>
        <w:ind w:right="-1"/>
        <w:rPr>
          <w:lang w:val="en-CA"/>
        </w:rPr>
      </w:pPr>
      <w:r w:rsidRPr="00FD1BE3">
        <w:rPr>
          <w:noProof/>
          <w:sz w:val="48"/>
          <w:szCs w:val="48"/>
          <w:lang w:val="en-CA"/>
        </w:rPr>
        <w:lastRenderedPageBreak/>
        <w:t>IT Competence</w:t>
      </w:r>
      <w:r w:rsidR="007D249D" w:rsidRPr="00FD1BE3">
        <w:rPr>
          <w:noProof/>
          <w:sz w:val="48"/>
          <w:szCs w:val="48"/>
          <w:lang w:val="en-CA"/>
        </w:rPr>
        <w:t>s</w:t>
      </w:r>
      <w:r w:rsidR="00AE7117" w:rsidRPr="00FD1BE3">
        <w:rPr>
          <w:noProof/>
          <w:sz w:val="48"/>
          <w:szCs w:val="48"/>
          <w:lang w:val="en-CA"/>
        </w:rPr>
        <w:t xml:space="preserve"> </w:t>
      </w:r>
      <w:r w:rsidR="00AE7117" w:rsidRPr="006A523F">
        <w:rPr>
          <w:noProof/>
          <w:sz w:val="32"/>
          <w:szCs w:val="32"/>
          <w:lang w:val="en-CA"/>
        </w:rPr>
        <w:t>(</w:t>
      </w:r>
      <w:r w:rsidR="00F03C26" w:rsidRPr="006A523F">
        <w:rPr>
          <w:noProof/>
          <w:sz w:val="32"/>
          <w:szCs w:val="32"/>
          <w:lang w:val="en-CA"/>
        </w:rPr>
        <w:t>Working experience and/or grade</w:t>
      </w:r>
      <w:r w:rsidR="00AE7117" w:rsidRPr="006A523F">
        <w:rPr>
          <w:noProof/>
          <w:sz w:val="32"/>
          <w:szCs w:val="32"/>
          <w:lang w:val="en-CA"/>
        </w:rPr>
        <w:t>)</w:t>
      </w:r>
    </w:p>
    <w:p w14:paraId="5E06DFA8" w14:textId="020FDCAF" w:rsidR="00355570" w:rsidRDefault="001B276B" w:rsidP="002C7423">
      <w:pPr>
        <w:pStyle w:val="Heading1"/>
        <w:ind w:right="-1"/>
        <w:rPr>
          <w:lang w:val="en-CA"/>
        </w:rPr>
      </w:pPr>
      <w:r w:rsidRPr="006A523F">
        <w:rPr>
          <w:lang w:val="en-CA"/>
        </w:rPr>
        <w:t xml:space="preserve">Working Experience </w:t>
      </w:r>
    </w:p>
    <w:p w14:paraId="6FE34BE7" w14:textId="77777777" w:rsidR="0038717F" w:rsidRPr="0038717F" w:rsidRDefault="0038717F" w:rsidP="0038717F">
      <w:pPr>
        <w:rPr>
          <w:lang w:val="en-CA"/>
        </w:rPr>
      </w:pPr>
    </w:p>
    <w:p w14:paraId="3F717F4E" w14:textId="21D5534E" w:rsidR="00355570" w:rsidRPr="0084597D" w:rsidRDefault="000D3566" w:rsidP="000D3566">
      <w:pPr>
        <w:pStyle w:val="Heading3"/>
        <w:rPr>
          <w:b/>
          <w:bCs/>
          <w:sz w:val="28"/>
          <w:szCs w:val="28"/>
          <w:u w:val="single"/>
          <w:lang w:val="en-CA"/>
        </w:rPr>
      </w:pPr>
      <w:r w:rsidRPr="0084597D">
        <w:rPr>
          <w:b/>
          <w:bCs/>
          <w:sz w:val="28"/>
          <w:szCs w:val="28"/>
          <w:u w:val="single"/>
          <w:lang w:val="en-CA"/>
        </w:rPr>
        <w:t>Work</w:t>
      </w:r>
    </w:p>
    <w:p w14:paraId="12DBC9DC" w14:textId="7C188FE6" w:rsidR="00800366" w:rsidRDefault="005661D3" w:rsidP="00196EB3">
      <w:pPr>
        <w:pStyle w:val="Heading3"/>
        <w:rPr>
          <w:rFonts w:asciiTheme="minorHAnsi" w:hAnsiTheme="minorHAnsi"/>
          <w:color w:val="auto"/>
          <w:lang w:val="en-CA"/>
        </w:rPr>
      </w:pPr>
      <w:r w:rsidRPr="00800366">
        <w:rPr>
          <w:rFonts w:asciiTheme="minorHAnsi" w:hAnsiTheme="minorHAnsi"/>
          <w:color w:val="auto"/>
          <w:lang w:val="en-CA"/>
        </w:rPr>
        <w:t xml:space="preserve">The main project I work for </w:t>
      </w:r>
      <w:r w:rsidR="00CC408C" w:rsidRPr="00800366">
        <w:rPr>
          <w:rFonts w:asciiTheme="minorHAnsi" w:hAnsiTheme="minorHAnsi"/>
          <w:color w:val="auto"/>
          <w:lang w:val="en-CA"/>
        </w:rPr>
        <w:t>is</w:t>
      </w:r>
      <w:r w:rsidR="009408D7" w:rsidRPr="00800366">
        <w:rPr>
          <w:rFonts w:asciiTheme="minorHAnsi" w:hAnsiTheme="minorHAnsi"/>
          <w:color w:val="auto"/>
          <w:lang w:val="en-CA"/>
        </w:rPr>
        <w:t xml:space="preserve"> called</w:t>
      </w:r>
      <w:r w:rsidR="00CC408C" w:rsidRPr="00800366">
        <w:rPr>
          <w:rFonts w:asciiTheme="minorHAnsi" w:hAnsiTheme="minorHAnsi"/>
          <w:color w:val="auto"/>
          <w:lang w:val="en-CA"/>
        </w:rPr>
        <w:t xml:space="preserve"> </w:t>
      </w:r>
      <w:r w:rsidR="00F80D5D" w:rsidRPr="00800366">
        <w:rPr>
          <w:rFonts w:asciiTheme="minorHAnsi" w:hAnsiTheme="minorHAnsi"/>
          <w:color w:val="auto"/>
          <w:lang w:val="en-CA"/>
        </w:rPr>
        <w:t>“e-</w:t>
      </w:r>
      <w:proofErr w:type="spellStart"/>
      <w:r w:rsidR="00F80D5D" w:rsidRPr="00800366">
        <w:rPr>
          <w:rFonts w:asciiTheme="minorHAnsi" w:hAnsiTheme="minorHAnsi"/>
          <w:color w:val="auto"/>
          <w:lang w:val="en-CA"/>
        </w:rPr>
        <w:t>mergency</w:t>
      </w:r>
      <w:proofErr w:type="spellEnd"/>
      <w:r w:rsidR="00F80D5D" w:rsidRPr="00800366">
        <w:rPr>
          <w:rFonts w:asciiTheme="minorHAnsi" w:hAnsiTheme="minorHAnsi"/>
          <w:color w:val="auto"/>
          <w:lang w:val="en-CA"/>
        </w:rPr>
        <w:t xml:space="preserve">”. It is an </w:t>
      </w:r>
      <w:r w:rsidR="0095751C" w:rsidRPr="00800366">
        <w:rPr>
          <w:rFonts w:asciiTheme="minorHAnsi" w:hAnsiTheme="minorHAnsi"/>
          <w:color w:val="auto"/>
          <w:lang w:val="en-CA"/>
        </w:rPr>
        <w:t>application</w:t>
      </w:r>
      <w:r w:rsidR="00F80D5D" w:rsidRPr="00800366">
        <w:rPr>
          <w:rFonts w:asciiTheme="minorHAnsi" w:hAnsiTheme="minorHAnsi"/>
          <w:color w:val="auto"/>
          <w:lang w:val="en-CA"/>
        </w:rPr>
        <w:t xml:space="preserve"> designed </w:t>
      </w:r>
      <w:r w:rsidR="009408D7" w:rsidRPr="00800366">
        <w:rPr>
          <w:rFonts w:asciiTheme="minorHAnsi" w:hAnsiTheme="minorHAnsi"/>
          <w:color w:val="auto"/>
          <w:lang w:val="en-CA"/>
        </w:rPr>
        <w:t xml:space="preserve">to assist people in </w:t>
      </w:r>
      <w:r w:rsidR="00386E44" w:rsidRPr="00800366">
        <w:rPr>
          <w:rFonts w:asciiTheme="minorHAnsi" w:hAnsiTheme="minorHAnsi"/>
          <w:color w:val="auto"/>
          <w:lang w:val="en-CA"/>
        </w:rPr>
        <w:t>emergencies. We use Angular for our front</w:t>
      </w:r>
      <w:r w:rsidR="001F6D1A" w:rsidRPr="00800366">
        <w:rPr>
          <w:rFonts w:asciiTheme="minorHAnsi" w:hAnsiTheme="minorHAnsi"/>
          <w:color w:val="auto"/>
          <w:lang w:val="en-CA"/>
        </w:rPr>
        <w:t xml:space="preserve"> </w:t>
      </w:r>
      <w:r w:rsidR="00386E44" w:rsidRPr="00800366">
        <w:rPr>
          <w:rFonts w:asciiTheme="minorHAnsi" w:hAnsiTheme="minorHAnsi"/>
          <w:color w:val="auto"/>
          <w:lang w:val="en-CA"/>
        </w:rPr>
        <w:t>end</w:t>
      </w:r>
      <w:r w:rsidR="001F6D1A" w:rsidRPr="00800366">
        <w:rPr>
          <w:rFonts w:asciiTheme="minorHAnsi" w:hAnsiTheme="minorHAnsi"/>
          <w:color w:val="auto"/>
          <w:lang w:val="en-CA"/>
        </w:rPr>
        <w:t xml:space="preserve"> and a C# .Net Framework / Core for our Backend with various Databases like MongoDB and SQL.</w:t>
      </w:r>
    </w:p>
    <w:p w14:paraId="5A1D38E4" w14:textId="115290E6" w:rsidR="00800366" w:rsidRDefault="00196EB3" w:rsidP="00196EB3">
      <w:pPr>
        <w:pStyle w:val="Heading3"/>
        <w:rPr>
          <w:rFonts w:asciiTheme="minorHAnsi" w:hAnsiTheme="minorHAnsi"/>
          <w:color w:val="auto"/>
          <w:lang w:val="en-CA"/>
        </w:rPr>
      </w:pPr>
      <w:r>
        <w:rPr>
          <w:rFonts w:asciiTheme="minorHAnsi" w:hAnsiTheme="minorHAnsi"/>
          <w:color w:val="auto"/>
          <w:lang w:val="en-CA"/>
        </w:rPr>
        <w:br/>
      </w:r>
      <w:r w:rsidR="00F61B79" w:rsidRPr="00800366">
        <w:rPr>
          <w:rFonts w:asciiTheme="minorHAnsi" w:hAnsiTheme="minorHAnsi"/>
          <w:color w:val="auto"/>
          <w:lang w:val="en-CA"/>
        </w:rPr>
        <w:t>When I was introduced to the project</w:t>
      </w:r>
      <w:r w:rsidR="00F90A38">
        <w:rPr>
          <w:rFonts w:asciiTheme="minorHAnsi" w:hAnsiTheme="minorHAnsi"/>
          <w:color w:val="auto"/>
          <w:lang w:val="en-CA"/>
        </w:rPr>
        <w:t>,</w:t>
      </w:r>
      <w:r w:rsidR="00F61B79" w:rsidRPr="00800366">
        <w:rPr>
          <w:rFonts w:asciiTheme="minorHAnsi" w:hAnsiTheme="minorHAnsi"/>
          <w:color w:val="auto"/>
          <w:lang w:val="en-CA"/>
        </w:rPr>
        <w:t xml:space="preserve"> I started writing </w:t>
      </w:r>
      <w:r w:rsidR="00B34D7D" w:rsidRPr="00800366">
        <w:rPr>
          <w:rFonts w:asciiTheme="minorHAnsi" w:hAnsiTheme="minorHAnsi"/>
          <w:color w:val="auto"/>
          <w:lang w:val="en-CA"/>
        </w:rPr>
        <w:t xml:space="preserve">automated UI tests using Selenium </w:t>
      </w:r>
      <w:r w:rsidR="0027439D" w:rsidRPr="00800366">
        <w:rPr>
          <w:rFonts w:asciiTheme="minorHAnsi" w:hAnsiTheme="minorHAnsi"/>
          <w:color w:val="auto"/>
          <w:lang w:val="en-CA"/>
        </w:rPr>
        <w:t>running on Jenkins servers</w:t>
      </w:r>
      <w:r w:rsidR="00591FDD" w:rsidRPr="00800366">
        <w:rPr>
          <w:rFonts w:asciiTheme="minorHAnsi" w:hAnsiTheme="minorHAnsi"/>
          <w:color w:val="auto"/>
          <w:lang w:val="en-CA"/>
        </w:rPr>
        <w:t xml:space="preserve">. </w:t>
      </w:r>
      <w:r w:rsidR="003D4D2F" w:rsidRPr="00DA75EC">
        <w:rPr>
          <w:rFonts w:asciiTheme="minorHAnsi" w:hAnsiTheme="minorHAnsi"/>
          <w:color w:val="auto"/>
          <w:lang w:val="en-CA"/>
        </w:rPr>
        <w:t>As I continued to gain knowledge o</w:t>
      </w:r>
      <w:r w:rsidR="00C92347" w:rsidRPr="00DA75EC">
        <w:rPr>
          <w:rFonts w:asciiTheme="minorHAnsi" w:hAnsiTheme="minorHAnsi"/>
          <w:color w:val="auto"/>
          <w:lang w:val="en-CA"/>
        </w:rPr>
        <w:t>f</w:t>
      </w:r>
      <w:r w:rsidR="003D4D2F" w:rsidRPr="00DA75EC">
        <w:rPr>
          <w:rFonts w:asciiTheme="minorHAnsi" w:hAnsiTheme="minorHAnsi"/>
          <w:color w:val="auto"/>
          <w:lang w:val="en-CA"/>
        </w:rPr>
        <w:t xml:space="preserve"> the </w:t>
      </w:r>
      <w:r w:rsidR="00DA75EC" w:rsidRPr="00DA75EC">
        <w:rPr>
          <w:rFonts w:asciiTheme="minorHAnsi" w:hAnsiTheme="minorHAnsi"/>
          <w:color w:val="auto"/>
          <w:lang w:val="en-CA"/>
        </w:rPr>
        <w:t xml:space="preserve">project's </w:t>
      </w:r>
      <w:r w:rsidR="0079246E" w:rsidRPr="00DA75EC">
        <w:rPr>
          <w:rFonts w:asciiTheme="minorHAnsi" w:hAnsiTheme="minorHAnsi"/>
          <w:color w:val="auto"/>
          <w:lang w:val="en-CA"/>
        </w:rPr>
        <w:t>architecture and functionality</w:t>
      </w:r>
      <w:r w:rsidR="0095751C" w:rsidRPr="00DA75EC">
        <w:rPr>
          <w:rFonts w:asciiTheme="minorHAnsi" w:hAnsiTheme="minorHAnsi"/>
          <w:color w:val="auto"/>
          <w:lang w:val="en-CA"/>
        </w:rPr>
        <w:t>,</w:t>
      </w:r>
      <w:r w:rsidR="003D4D2F" w:rsidRPr="00DA75EC">
        <w:rPr>
          <w:rFonts w:asciiTheme="minorHAnsi" w:hAnsiTheme="minorHAnsi"/>
          <w:color w:val="auto"/>
          <w:lang w:val="en-CA"/>
        </w:rPr>
        <w:t xml:space="preserve"> I was able to implement new features </w:t>
      </w:r>
      <w:r w:rsidR="001E6F6B" w:rsidRPr="00DA75EC">
        <w:rPr>
          <w:rFonts w:asciiTheme="minorHAnsi" w:hAnsiTheme="minorHAnsi"/>
          <w:color w:val="auto"/>
          <w:lang w:val="en-CA"/>
        </w:rPr>
        <w:t xml:space="preserve">and </w:t>
      </w:r>
      <w:r w:rsidR="003D4D2F" w:rsidRPr="00DA75EC">
        <w:rPr>
          <w:rFonts w:asciiTheme="minorHAnsi" w:hAnsiTheme="minorHAnsi"/>
          <w:color w:val="auto"/>
          <w:lang w:val="en-CA"/>
        </w:rPr>
        <w:t xml:space="preserve">start fixing </w:t>
      </w:r>
      <w:r w:rsidR="00392E4D" w:rsidRPr="00DA75EC">
        <w:rPr>
          <w:rFonts w:asciiTheme="minorHAnsi" w:hAnsiTheme="minorHAnsi"/>
          <w:color w:val="auto"/>
          <w:lang w:val="en-CA"/>
        </w:rPr>
        <w:t xml:space="preserve">bugs </w:t>
      </w:r>
      <w:r w:rsidR="00837A53" w:rsidRPr="00DA75EC">
        <w:rPr>
          <w:rFonts w:asciiTheme="minorHAnsi" w:hAnsiTheme="minorHAnsi"/>
          <w:color w:val="auto"/>
          <w:lang w:val="en-CA"/>
        </w:rPr>
        <w:t xml:space="preserve">logged in </w:t>
      </w:r>
      <w:r w:rsidR="00A37CA0" w:rsidRPr="00DA75EC">
        <w:rPr>
          <w:rFonts w:asciiTheme="minorHAnsi" w:hAnsiTheme="minorHAnsi"/>
          <w:color w:val="auto"/>
          <w:lang w:val="en-CA"/>
        </w:rPr>
        <w:t xml:space="preserve">our sentry </w:t>
      </w:r>
      <w:r w:rsidR="00CA3827" w:rsidRPr="00DA75EC">
        <w:rPr>
          <w:rFonts w:asciiTheme="minorHAnsi" w:hAnsiTheme="minorHAnsi"/>
          <w:color w:val="auto"/>
          <w:lang w:val="en-CA"/>
        </w:rPr>
        <w:t>tool.</w:t>
      </w:r>
      <w:r w:rsidR="00203431" w:rsidRPr="00800366">
        <w:rPr>
          <w:rFonts w:asciiTheme="minorHAnsi" w:hAnsiTheme="minorHAnsi"/>
          <w:color w:val="auto"/>
          <w:lang w:val="en-CA"/>
        </w:rPr>
        <w:t xml:space="preserve"> Implementing new Features included various UI </w:t>
      </w:r>
      <w:r w:rsidR="00203431">
        <w:rPr>
          <w:rFonts w:asciiTheme="minorHAnsi" w:hAnsiTheme="minorHAnsi"/>
          <w:color w:val="auto"/>
          <w:lang w:val="en-CA"/>
        </w:rPr>
        <w:t>changes</w:t>
      </w:r>
      <w:r w:rsidR="00F24956">
        <w:rPr>
          <w:rFonts w:asciiTheme="minorHAnsi" w:hAnsiTheme="minorHAnsi"/>
          <w:color w:val="auto"/>
          <w:lang w:val="en-CA"/>
        </w:rPr>
        <w:t>,</w:t>
      </w:r>
      <w:r w:rsidR="00203431">
        <w:rPr>
          <w:rFonts w:asciiTheme="minorHAnsi" w:hAnsiTheme="minorHAnsi"/>
          <w:color w:val="auto"/>
          <w:lang w:val="en-CA"/>
        </w:rPr>
        <w:t xml:space="preserve"> </w:t>
      </w:r>
      <w:r w:rsidR="00203431" w:rsidRPr="00800366">
        <w:rPr>
          <w:rFonts w:asciiTheme="minorHAnsi" w:hAnsiTheme="minorHAnsi"/>
          <w:color w:val="auto"/>
          <w:lang w:val="en-CA"/>
        </w:rPr>
        <w:t>creating new API controllers</w:t>
      </w:r>
      <w:r w:rsidR="00F24956">
        <w:rPr>
          <w:rFonts w:asciiTheme="minorHAnsi" w:hAnsiTheme="minorHAnsi"/>
          <w:color w:val="auto"/>
          <w:lang w:val="en-CA"/>
        </w:rPr>
        <w:t>,</w:t>
      </w:r>
      <w:r w:rsidR="007C6FED">
        <w:rPr>
          <w:rFonts w:asciiTheme="minorHAnsi" w:hAnsiTheme="minorHAnsi"/>
          <w:color w:val="auto"/>
          <w:lang w:val="en-CA"/>
        </w:rPr>
        <w:t xml:space="preserve"> </w:t>
      </w:r>
      <w:r w:rsidR="00A43641">
        <w:rPr>
          <w:rFonts w:asciiTheme="minorHAnsi" w:hAnsiTheme="minorHAnsi"/>
          <w:color w:val="auto"/>
          <w:lang w:val="en-CA"/>
        </w:rPr>
        <w:t>and</w:t>
      </w:r>
      <w:r w:rsidR="00A43641" w:rsidRPr="00800366">
        <w:rPr>
          <w:rFonts w:asciiTheme="minorHAnsi" w:hAnsiTheme="minorHAnsi"/>
          <w:color w:val="auto"/>
          <w:lang w:val="en-CA"/>
        </w:rPr>
        <w:t xml:space="preserve"> services</w:t>
      </w:r>
      <w:r w:rsidR="00093B39" w:rsidRPr="00800366">
        <w:rPr>
          <w:rFonts w:asciiTheme="minorHAnsi" w:hAnsiTheme="minorHAnsi"/>
          <w:color w:val="auto"/>
          <w:lang w:val="en-CA"/>
        </w:rPr>
        <w:t xml:space="preserve"> modifying</w:t>
      </w:r>
      <w:r w:rsidR="00DC4CF9" w:rsidRPr="00800366">
        <w:rPr>
          <w:rFonts w:asciiTheme="minorHAnsi" w:hAnsiTheme="minorHAnsi"/>
          <w:color w:val="auto"/>
          <w:lang w:val="en-CA"/>
        </w:rPr>
        <w:t xml:space="preserve"> data.</w:t>
      </w:r>
      <w:r w:rsidR="0054469C">
        <w:rPr>
          <w:rFonts w:asciiTheme="minorHAnsi" w:hAnsiTheme="minorHAnsi"/>
          <w:color w:val="auto"/>
          <w:lang w:val="en-CA"/>
        </w:rPr>
        <w:t xml:space="preserve"> One of the features I implemented was a drag and drop content management feature for our clients to </w:t>
      </w:r>
      <w:r w:rsidR="00C76071">
        <w:rPr>
          <w:rFonts w:asciiTheme="minorHAnsi" w:hAnsiTheme="minorHAnsi"/>
          <w:color w:val="auto"/>
          <w:lang w:val="en-CA"/>
        </w:rPr>
        <w:t>customize the content they see in our mobile app.</w:t>
      </w:r>
      <w:r w:rsidR="00AE7BD1">
        <w:rPr>
          <w:rFonts w:asciiTheme="minorHAnsi" w:hAnsiTheme="minorHAnsi"/>
          <w:color w:val="auto"/>
          <w:lang w:val="en-CA"/>
        </w:rPr>
        <w:br/>
      </w:r>
    </w:p>
    <w:p w14:paraId="02F4B506" w14:textId="62D27639" w:rsidR="003E548E" w:rsidRDefault="003E548E" w:rsidP="00564ED1">
      <w:pPr>
        <w:pStyle w:val="Heading3"/>
        <w:rPr>
          <w:rFonts w:asciiTheme="minorHAnsi" w:hAnsiTheme="minorHAnsi"/>
          <w:color w:val="auto"/>
          <w:lang w:val="en-US"/>
        </w:rPr>
      </w:pPr>
      <w:r w:rsidRPr="003E548E">
        <w:rPr>
          <w:rFonts w:asciiTheme="minorHAnsi" w:hAnsiTheme="minorHAnsi"/>
          <w:color w:val="auto"/>
          <w:lang w:val="en-US"/>
        </w:rPr>
        <w:t xml:space="preserve">At work, I have </w:t>
      </w:r>
      <w:r>
        <w:rPr>
          <w:rFonts w:asciiTheme="minorHAnsi" w:hAnsiTheme="minorHAnsi"/>
          <w:color w:val="auto"/>
          <w:lang w:val="en-US"/>
        </w:rPr>
        <w:t xml:space="preserve">also </w:t>
      </w:r>
      <w:r w:rsidRPr="003E548E">
        <w:rPr>
          <w:rFonts w:asciiTheme="minorHAnsi" w:hAnsiTheme="minorHAnsi"/>
          <w:color w:val="auto"/>
          <w:lang w:val="en-US"/>
        </w:rPr>
        <w:t xml:space="preserve">taken on the role of a tutor, helping students who need extra support in their academic pursuits. This includes helping with programming as well as other subjects such as mathematics. </w:t>
      </w:r>
      <w:r w:rsidR="00564ED1">
        <w:rPr>
          <w:rFonts w:asciiTheme="minorHAnsi" w:hAnsiTheme="minorHAnsi"/>
          <w:color w:val="auto"/>
          <w:lang w:val="en-US"/>
        </w:rPr>
        <w:t xml:space="preserve">It feels </w:t>
      </w:r>
      <w:r w:rsidR="007A33EB">
        <w:rPr>
          <w:rFonts w:asciiTheme="minorHAnsi" w:hAnsiTheme="minorHAnsi"/>
          <w:color w:val="auto"/>
          <w:lang w:val="en-US"/>
        </w:rPr>
        <w:t>good</w:t>
      </w:r>
      <w:r w:rsidR="00564ED1">
        <w:rPr>
          <w:rFonts w:asciiTheme="minorHAnsi" w:hAnsiTheme="minorHAnsi"/>
          <w:color w:val="auto"/>
          <w:lang w:val="en-US"/>
        </w:rPr>
        <w:t xml:space="preserve"> </w:t>
      </w:r>
      <w:r w:rsidR="002E0761">
        <w:rPr>
          <w:rFonts w:asciiTheme="minorHAnsi" w:hAnsiTheme="minorHAnsi"/>
          <w:color w:val="auto"/>
          <w:lang w:val="en-US"/>
        </w:rPr>
        <w:t>to be</w:t>
      </w:r>
      <w:r w:rsidRPr="003E548E">
        <w:rPr>
          <w:rFonts w:asciiTheme="minorHAnsi" w:hAnsiTheme="minorHAnsi"/>
          <w:color w:val="auto"/>
          <w:lang w:val="en-US"/>
        </w:rPr>
        <w:t xml:space="preserve"> able to share my knowledge and skills with others and help them achieve their goals.</w:t>
      </w:r>
    </w:p>
    <w:p w14:paraId="7582E9D8" w14:textId="77777777" w:rsidR="00564ED1" w:rsidRPr="00564ED1" w:rsidRDefault="00564ED1" w:rsidP="00564ED1">
      <w:pPr>
        <w:rPr>
          <w:lang w:val="en-US"/>
        </w:rPr>
      </w:pPr>
    </w:p>
    <w:p w14:paraId="4BC838EA" w14:textId="4D63F15E" w:rsidR="00F77D73" w:rsidRPr="00F77D73" w:rsidRDefault="00196EB3" w:rsidP="00F77D73">
      <w:pPr>
        <w:pStyle w:val="Heading3"/>
        <w:rPr>
          <w:rFonts w:asciiTheme="minorHAnsi" w:hAnsiTheme="minorHAnsi"/>
          <w:color w:val="auto"/>
          <w:lang w:val="en-CA"/>
        </w:rPr>
      </w:pPr>
      <w:r w:rsidRPr="00800366">
        <w:rPr>
          <w:rFonts w:asciiTheme="minorHAnsi" w:hAnsiTheme="minorHAnsi"/>
          <w:color w:val="auto"/>
          <w:lang w:val="en-CA"/>
        </w:rPr>
        <w:t xml:space="preserve">I have been part of the team working on the application </w:t>
      </w:r>
      <w:r w:rsidR="00F51C72" w:rsidRPr="00800366">
        <w:rPr>
          <w:rFonts w:asciiTheme="minorHAnsi" w:hAnsiTheme="minorHAnsi"/>
          <w:color w:val="auto"/>
          <w:lang w:val="en-CA"/>
        </w:rPr>
        <w:t xml:space="preserve">since the beginning of my apprenticeship at </w:t>
      </w:r>
      <w:proofErr w:type="spellStart"/>
      <w:r w:rsidR="00F51C72" w:rsidRPr="00800366">
        <w:rPr>
          <w:rFonts w:asciiTheme="minorHAnsi" w:hAnsiTheme="minorHAnsi"/>
          <w:color w:val="auto"/>
          <w:lang w:val="en-CA"/>
        </w:rPr>
        <w:t>exanic</w:t>
      </w:r>
      <w:proofErr w:type="spellEnd"/>
      <w:r w:rsidR="00F51C72" w:rsidRPr="00800366">
        <w:rPr>
          <w:rFonts w:asciiTheme="minorHAnsi" w:hAnsiTheme="minorHAnsi"/>
          <w:color w:val="auto"/>
          <w:lang w:val="en-CA"/>
        </w:rPr>
        <w:t xml:space="preserve"> AG.</w:t>
      </w:r>
    </w:p>
    <w:p w14:paraId="317D700F" w14:textId="77777777" w:rsidR="00F51C72" w:rsidRPr="00F51C72" w:rsidRDefault="00F51C72" w:rsidP="00F51C72">
      <w:pPr>
        <w:rPr>
          <w:lang w:val="en-CA"/>
        </w:rPr>
      </w:pPr>
    </w:p>
    <w:p w14:paraId="11FA0BA3" w14:textId="64164E13" w:rsidR="000D3566" w:rsidRPr="0084597D" w:rsidRDefault="000D3566" w:rsidP="00C35EC7">
      <w:pPr>
        <w:pStyle w:val="Heading3"/>
        <w:rPr>
          <w:b/>
          <w:bCs/>
          <w:sz w:val="28"/>
          <w:szCs w:val="28"/>
          <w:u w:val="single"/>
          <w:lang w:val="en-CA"/>
        </w:rPr>
      </w:pPr>
      <w:r w:rsidRPr="0084597D">
        <w:rPr>
          <w:b/>
          <w:bCs/>
          <w:sz w:val="28"/>
          <w:szCs w:val="28"/>
          <w:u w:val="single"/>
          <w:lang w:val="en-CA"/>
        </w:rPr>
        <w:t>Personal</w:t>
      </w:r>
    </w:p>
    <w:p w14:paraId="34EFA820" w14:textId="3FAA9AF9" w:rsidR="00F51C72" w:rsidRPr="00F51C72" w:rsidRDefault="00EC63C7" w:rsidP="00F51C72">
      <w:pPr>
        <w:rPr>
          <w:lang w:val="en-CA"/>
        </w:rPr>
      </w:pPr>
      <w:r>
        <w:rPr>
          <w:lang w:val="en-CA"/>
        </w:rPr>
        <w:t>My Portfolio:</w:t>
      </w:r>
    </w:p>
    <w:p w14:paraId="455F28B2" w14:textId="2E29E45C" w:rsidR="00DB64D5" w:rsidRDefault="00B32D76" w:rsidP="00DB64D5">
      <w:pPr>
        <w:pStyle w:val="ListParagraph"/>
        <w:numPr>
          <w:ilvl w:val="0"/>
          <w:numId w:val="8"/>
        </w:numPr>
        <w:rPr>
          <w:lang w:val="en-CA"/>
        </w:rPr>
      </w:pPr>
      <w:r>
        <w:rPr>
          <w:lang w:val="en-CA"/>
        </w:rPr>
        <w:t xml:space="preserve">I’ve always </w:t>
      </w:r>
      <w:r w:rsidR="00E7147C">
        <w:rPr>
          <w:lang w:val="en-CA"/>
        </w:rPr>
        <w:t xml:space="preserve">thought </w:t>
      </w:r>
      <w:r>
        <w:rPr>
          <w:lang w:val="en-CA"/>
        </w:rPr>
        <w:t xml:space="preserve">of creating my website and deploying it online. Once I </w:t>
      </w:r>
      <w:r w:rsidR="00DD507C">
        <w:rPr>
          <w:lang w:val="en-CA"/>
        </w:rPr>
        <w:t xml:space="preserve">had </w:t>
      </w:r>
      <w:r w:rsidR="00B26509">
        <w:rPr>
          <w:lang w:val="en-CA"/>
        </w:rPr>
        <w:t xml:space="preserve">gathered </w:t>
      </w:r>
      <w:r w:rsidR="00BA440B">
        <w:rPr>
          <w:lang w:val="en-CA"/>
        </w:rPr>
        <w:t xml:space="preserve">enough experience and created a few </w:t>
      </w:r>
      <w:r w:rsidR="007A2C3E">
        <w:rPr>
          <w:lang w:val="en-CA"/>
        </w:rPr>
        <w:t>applications myself,</w:t>
      </w:r>
      <w:r w:rsidR="00BA440B">
        <w:rPr>
          <w:lang w:val="en-CA"/>
        </w:rPr>
        <w:t xml:space="preserve"> I started </w:t>
      </w:r>
      <w:r w:rsidR="007A2C3E">
        <w:rPr>
          <w:lang w:val="en-CA"/>
        </w:rPr>
        <w:t xml:space="preserve">working </w:t>
      </w:r>
      <w:r w:rsidR="00B26509">
        <w:rPr>
          <w:lang w:val="en-CA"/>
        </w:rPr>
        <w:t xml:space="preserve">on the </w:t>
      </w:r>
      <w:r w:rsidR="007A2C3E">
        <w:rPr>
          <w:lang w:val="en-CA"/>
        </w:rPr>
        <w:t xml:space="preserve">website. It tells people about my past </w:t>
      </w:r>
      <w:r w:rsidR="00D02212">
        <w:rPr>
          <w:lang w:val="en-CA"/>
        </w:rPr>
        <w:t>work experience</w:t>
      </w:r>
      <w:r w:rsidR="00360A14">
        <w:rPr>
          <w:lang w:val="en-CA"/>
        </w:rPr>
        <w:t xml:space="preserve">, gives them an insight </w:t>
      </w:r>
      <w:r w:rsidR="00D53E69">
        <w:rPr>
          <w:lang w:val="en-CA"/>
        </w:rPr>
        <w:t>into</w:t>
      </w:r>
      <w:r w:rsidR="00360A14">
        <w:rPr>
          <w:lang w:val="en-CA"/>
        </w:rPr>
        <w:t xml:space="preserve"> my education</w:t>
      </w:r>
      <w:r w:rsidR="006D741C">
        <w:rPr>
          <w:lang w:val="en-CA"/>
        </w:rPr>
        <w:t xml:space="preserve">, and </w:t>
      </w:r>
      <w:r w:rsidR="00360A14">
        <w:rPr>
          <w:lang w:val="en-CA"/>
        </w:rPr>
        <w:t>displays some of the Projects I have worked on or created myself.</w:t>
      </w:r>
    </w:p>
    <w:p w14:paraId="5F025E7D" w14:textId="6C3507EE" w:rsidR="00893394" w:rsidRDefault="00893394" w:rsidP="00893394">
      <w:pPr>
        <w:pStyle w:val="ListParagraph"/>
        <w:numPr>
          <w:ilvl w:val="0"/>
          <w:numId w:val="8"/>
        </w:numPr>
        <w:rPr>
          <w:lang w:val="en-CA"/>
        </w:rPr>
      </w:pPr>
      <w:r>
        <w:rPr>
          <w:lang w:val="en-CA"/>
        </w:rPr>
        <w:t xml:space="preserve">Website: </w:t>
      </w:r>
      <w:hyperlink r:id="rId12" w:history="1">
        <w:r w:rsidRPr="009F3F0E">
          <w:rPr>
            <w:rStyle w:val="Hyperlink"/>
            <w:lang w:val="en-CA"/>
          </w:rPr>
          <w:t>https://myffo.social</w:t>
        </w:r>
      </w:hyperlink>
      <w:r>
        <w:rPr>
          <w:lang w:val="en-CA"/>
        </w:rPr>
        <w:t xml:space="preserve"> </w:t>
      </w:r>
    </w:p>
    <w:p w14:paraId="3A17F1C1" w14:textId="77777777" w:rsidR="003E7633" w:rsidRPr="00893394" w:rsidRDefault="003E7633" w:rsidP="003E7633">
      <w:pPr>
        <w:pStyle w:val="ListParagraph"/>
        <w:rPr>
          <w:lang w:val="en-CA"/>
        </w:rPr>
      </w:pPr>
    </w:p>
    <w:p w14:paraId="69602CFB" w14:textId="2B23FFC0" w:rsidR="00360A14" w:rsidRDefault="007E590F" w:rsidP="00360A14">
      <w:pPr>
        <w:rPr>
          <w:lang w:val="en-CA"/>
        </w:rPr>
      </w:pPr>
      <w:r>
        <w:rPr>
          <w:lang w:val="en-CA"/>
        </w:rPr>
        <w:t>GIBZ-App</w:t>
      </w:r>
    </w:p>
    <w:p w14:paraId="4AE9E5D1" w14:textId="55D40F6E" w:rsidR="00AD4479" w:rsidRDefault="00523774" w:rsidP="007E590F">
      <w:pPr>
        <w:pStyle w:val="ListParagraph"/>
        <w:numPr>
          <w:ilvl w:val="0"/>
          <w:numId w:val="9"/>
        </w:numPr>
        <w:rPr>
          <w:lang w:val="en-CA"/>
        </w:rPr>
      </w:pPr>
      <w:r>
        <w:rPr>
          <w:lang w:val="en-CA"/>
        </w:rPr>
        <w:t>GIBZ App is a mobile Application written in Flutter (Dart)</w:t>
      </w:r>
      <w:r w:rsidR="00505CB1">
        <w:rPr>
          <w:lang w:val="en-CA"/>
        </w:rPr>
        <w:t xml:space="preserve">. The application is a result of a school subject in which students </w:t>
      </w:r>
      <w:r w:rsidR="00DE10BC">
        <w:rPr>
          <w:lang w:val="en-CA"/>
        </w:rPr>
        <w:t>had</w:t>
      </w:r>
      <w:r w:rsidR="00505CB1">
        <w:rPr>
          <w:lang w:val="en-CA"/>
        </w:rPr>
        <w:t xml:space="preserve"> the opportunity to expand</w:t>
      </w:r>
      <w:r w:rsidR="00EF1497">
        <w:rPr>
          <w:lang w:val="en-CA"/>
        </w:rPr>
        <w:t xml:space="preserve"> and improve it</w:t>
      </w:r>
      <w:r w:rsidR="00077800">
        <w:rPr>
          <w:lang w:val="en-CA"/>
        </w:rPr>
        <w:t xml:space="preserve"> further</w:t>
      </w:r>
      <w:r w:rsidR="00EF1497">
        <w:rPr>
          <w:lang w:val="en-CA"/>
        </w:rPr>
        <w:t>. My group created a new feature for the students to view their schedule</w:t>
      </w:r>
      <w:r w:rsidR="00D53E69">
        <w:rPr>
          <w:lang w:val="en-CA"/>
        </w:rPr>
        <w:t>s</w:t>
      </w:r>
      <w:r w:rsidR="00EF1497">
        <w:rPr>
          <w:lang w:val="en-CA"/>
        </w:rPr>
        <w:t xml:space="preserve"> in the app. The project was rather hard since we had no experience </w:t>
      </w:r>
      <w:r w:rsidR="000263FC">
        <w:rPr>
          <w:lang w:val="en-CA"/>
        </w:rPr>
        <w:t>with</w:t>
      </w:r>
      <w:r w:rsidR="00AD4479">
        <w:rPr>
          <w:lang w:val="en-CA"/>
        </w:rPr>
        <w:t xml:space="preserve"> the </w:t>
      </w:r>
      <w:proofErr w:type="gramStart"/>
      <w:r w:rsidR="00AD4479">
        <w:rPr>
          <w:lang w:val="en-CA"/>
        </w:rPr>
        <w:t>framework</w:t>
      </w:r>
      <w:proofErr w:type="gramEnd"/>
      <w:r w:rsidR="00AD4479">
        <w:rPr>
          <w:lang w:val="en-CA"/>
        </w:rPr>
        <w:t xml:space="preserve"> but it was successful</w:t>
      </w:r>
      <w:r w:rsidR="000263FC">
        <w:rPr>
          <w:lang w:val="en-CA"/>
        </w:rPr>
        <w:t xml:space="preserve"> in the end</w:t>
      </w:r>
      <w:r w:rsidR="00AD4479">
        <w:rPr>
          <w:lang w:val="en-CA"/>
        </w:rPr>
        <w:t>.</w:t>
      </w:r>
    </w:p>
    <w:p w14:paraId="44F090D7" w14:textId="77777777" w:rsidR="003E7633" w:rsidRDefault="003E7633" w:rsidP="003E7633">
      <w:pPr>
        <w:pStyle w:val="ListParagraph"/>
        <w:rPr>
          <w:lang w:val="en-CA"/>
        </w:rPr>
      </w:pPr>
    </w:p>
    <w:p w14:paraId="3484DBD1" w14:textId="5C116C70" w:rsidR="006E5B15" w:rsidRDefault="006E5B15" w:rsidP="006E5B15">
      <w:pPr>
        <w:rPr>
          <w:lang w:val="en-CA"/>
        </w:rPr>
      </w:pPr>
      <w:r>
        <w:rPr>
          <w:lang w:val="en-CA"/>
        </w:rPr>
        <w:t>CyberGen</w:t>
      </w:r>
    </w:p>
    <w:p w14:paraId="18A4ECD3" w14:textId="343C9214" w:rsidR="006E5B15" w:rsidRDefault="00DF3ABF" w:rsidP="006E5B15">
      <w:pPr>
        <w:pStyle w:val="ListParagraph"/>
        <w:numPr>
          <w:ilvl w:val="0"/>
          <w:numId w:val="9"/>
        </w:numPr>
        <w:rPr>
          <w:lang w:val="en-CA"/>
        </w:rPr>
      </w:pPr>
      <w:r w:rsidRPr="00DF3ABF">
        <w:rPr>
          <w:lang w:val="en-CA"/>
        </w:rPr>
        <w:t>CyberGen is a revolutionary NFT project that allows you to become an owner in a decentrali</w:t>
      </w:r>
      <w:r w:rsidR="00D53E69">
        <w:rPr>
          <w:lang w:val="en-CA"/>
        </w:rPr>
        <w:t>z</w:t>
      </w:r>
      <w:r w:rsidRPr="00DF3ABF">
        <w:rPr>
          <w:lang w:val="en-CA"/>
        </w:rPr>
        <w:t>ed company.</w:t>
      </w:r>
      <w:r w:rsidR="00D12C32">
        <w:rPr>
          <w:lang w:val="en-CA"/>
        </w:rPr>
        <w:t xml:space="preserve"> We used AI to generate unique NFTs. I was their full</w:t>
      </w:r>
      <w:r w:rsidR="00D53E69">
        <w:rPr>
          <w:lang w:val="en-CA"/>
        </w:rPr>
        <w:t>-</w:t>
      </w:r>
      <w:r w:rsidR="00D12C32">
        <w:rPr>
          <w:lang w:val="en-CA"/>
        </w:rPr>
        <w:t>stack dev creating their website</w:t>
      </w:r>
      <w:r w:rsidR="002074E0">
        <w:rPr>
          <w:lang w:val="en-CA"/>
        </w:rPr>
        <w:t xml:space="preserve">s and minting process. </w:t>
      </w:r>
      <w:r w:rsidR="000856ED">
        <w:rPr>
          <w:lang w:val="en-CA"/>
        </w:rPr>
        <w:t>Sadly,</w:t>
      </w:r>
      <w:r w:rsidR="002074E0">
        <w:rPr>
          <w:lang w:val="en-CA"/>
        </w:rPr>
        <w:t xml:space="preserve"> the project is no longer ongoing since the owner had to focus on other priorities.</w:t>
      </w:r>
    </w:p>
    <w:p w14:paraId="4239450D" w14:textId="171F9B53" w:rsidR="0038717F" w:rsidRDefault="0038717F">
      <w:pPr>
        <w:rPr>
          <w:lang w:val="en-CA"/>
        </w:rPr>
      </w:pPr>
      <w:r>
        <w:rPr>
          <w:lang w:val="en-CA"/>
        </w:rPr>
        <w:br w:type="page"/>
      </w:r>
    </w:p>
    <w:p w14:paraId="32967E05" w14:textId="77777777" w:rsidR="0038717F" w:rsidRPr="0038717F" w:rsidRDefault="0038717F" w:rsidP="0038717F">
      <w:pPr>
        <w:rPr>
          <w:lang w:val="en-CA"/>
        </w:rPr>
      </w:pPr>
    </w:p>
    <w:p w14:paraId="7EC50F30" w14:textId="77777777" w:rsidR="004F4582" w:rsidRDefault="004F4582" w:rsidP="00AD4479">
      <w:pPr>
        <w:rPr>
          <w:lang w:val="en-CA"/>
        </w:rPr>
      </w:pPr>
      <w:proofErr w:type="spellStart"/>
      <w:r>
        <w:rPr>
          <w:lang w:val="en-CA"/>
        </w:rPr>
        <w:t>Teeze</w:t>
      </w:r>
      <w:proofErr w:type="spellEnd"/>
      <w:r>
        <w:rPr>
          <w:lang w:val="en-CA"/>
        </w:rPr>
        <w:t>-Bot</w:t>
      </w:r>
    </w:p>
    <w:p w14:paraId="59CCF340" w14:textId="6944AC8D" w:rsidR="007E590F" w:rsidRDefault="004F4582" w:rsidP="004F4582">
      <w:pPr>
        <w:pStyle w:val="ListParagraph"/>
        <w:numPr>
          <w:ilvl w:val="0"/>
          <w:numId w:val="9"/>
        </w:numPr>
        <w:rPr>
          <w:lang w:val="en-CA"/>
        </w:rPr>
      </w:pPr>
      <w:r>
        <w:rPr>
          <w:lang w:val="en-CA"/>
        </w:rPr>
        <w:t xml:space="preserve">This is a project </w:t>
      </w:r>
      <w:r w:rsidR="00DD5652">
        <w:rPr>
          <w:lang w:val="en-CA"/>
        </w:rPr>
        <w:t xml:space="preserve">which was developed with a friend. It’s an application with which you can automate </w:t>
      </w:r>
      <w:r w:rsidR="00015B6F">
        <w:rPr>
          <w:lang w:val="en-CA"/>
        </w:rPr>
        <w:t xml:space="preserve">the process of buying </w:t>
      </w:r>
      <w:r w:rsidR="009B6DE0">
        <w:rPr>
          <w:lang w:val="en-CA"/>
        </w:rPr>
        <w:t xml:space="preserve">limited sneakers. </w:t>
      </w:r>
      <w:r w:rsidR="00485796">
        <w:rPr>
          <w:lang w:val="en-CA"/>
        </w:rPr>
        <w:t>It was built using WPF</w:t>
      </w:r>
      <w:r w:rsidR="000A0885">
        <w:rPr>
          <w:lang w:val="en-CA"/>
        </w:rPr>
        <w:t xml:space="preserve">, </w:t>
      </w:r>
      <w:r w:rsidR="00485796">
        <w:rPr>
          <w:lang w:val="en-CA"/>
        </w:rPr>
        <w:t>Selenium C#</w:t>
      </w:r>
      <w:r w:rsidR="00D14E1D">
        <w:rPr>
          <w:lang w:val="en-CA"/>
        </w:rPr>
        <w:t>,</w:t>
      </w:r>
      <w:r w:rsidR="000A0885">
        <w:rPr>
          <w:lang w:val="en-CA"/>
        </w:rPr>
        <w:t xml:space="preserve"> and Chrome Driver</w:t>
      </w:r>
      <w:r w:rsidR="00577973">
        <w:rPr>
          <w:lang w:val="en-CA"/>
        </w:rPr>
        <w:t xml:space="preserve">. </w:t>
      </w:r>
    </w:p>
    <w:p w14:paraId="54D48345" w14:textId="77777777" w:rsidR="003E7633" w:rsidRDefault="003E7633" w:rsidP="003E7633">
      <w:pPr>
        <w:pStyle w:val="ListParagraph"/>
        <w:rPr>
          <w:lang w:val="en-CA"/>
        </w:rPr>
      </w:pPr>
    </w:p>
    <w:p w14:paraId="2B9CB9CB" w14:textId="68CD6AAA" w:rsidR="005A3B97" w:rsidRDefault="005A3B97" w:rsidP="005A3B97">
      <w:pPr>
        <w:rPr>
          <w:lang w:val="en-CA"/>
        </w:rPr>
      </w:pPr>
      <w:r>
        <w:rPr>
          <w:lang w:val="en-CA"/>
        </w:rPr>
        <w:t>Staffbite</w:t>
      </w:r>
    </w:p>
    <w:p w14:paraId="30EEA91B" w14:textId="2D9BBB6D" w:rsidR="005A3B97" w:rsidRPr="0083633E" w:rsidRDefault="005A3B97" w:rsidP="00522C79">
      <w:pPr>
        <w:pStyle w:val="Heading3"/>
        <w:numPr>
          <w:ilvl w:val="0"/>
          <w:numId w:val="9"/>
        </w:numPr>
        <w:rPr>
          <w:color w:val="auto"/>
          <w:lang w:val="en-CA"/>
        </w:rPr>
      </w:pPr>
      <w:r w:rsidRPr="0083633E">
        <w:rPr>
          <w:color w:val="auto"/>
          <w:lang w:val="en-CA"/>
        </w:rPr>
        <w:t xml:space="preserve">Staffbite is </w:t>
      </w:r>
      <w:r w:rsidR="00810213" w:rsidRPr="0083633E">
        <w:rPr>
          <w:color w:val="auto"/>
          <w:lang w:val="en-CA"/>
        </w:rPr>
        <w:t>a</w:t>
      </w:r>
      <w:r w:rsidRPr="0083633E">
        <w:rPr>
          <w:color w:val="auto"/>
          <w:lang w:val="en-CA"/>
        </w:rPr>
        <w:t xml:space="preserve"> project we created </w:t>
      </w:r>
      <w:r w:rsidR="004F5A89" w:rsidRPr="0083633E">
        <w:rPr>
          <w:color w:val="auto"/>
          <w:lang w:val="en-CA"/>
        </w:rPr>
        <w:t xml:space="preserve">as practice </w:t>
      </w:r>
      <w:r w:rsidRPr="0083633E">
        <w:rPr>
          <w:color w:val="auto"/>
          <w:lang w:val="en-CA"/>
        </w:rPr>
        <w:t>for ou</w:t>
      </w:r>
      <w:r w:rsidR="00FB382F" w:rsidRPr="0083633E">
        <w:rPr>
          <w:color w:val="auto"/>
          <w:lang w:val="en-CA"/>
        </w:rPr>
        <w:t>r computer science final.</w:t>
      </w:r>
      <w:r w:rsidR="004F5A89" w:rsidRPr="0083633E">
        <w:rPr>
          <w:color w:val="auto"/>
          <w:lang w:val="en-CA"/>
        </w:rPr>
        <w:t xml:space="preserve"> It is a tool for our </w:t>
      </w:r>
      <w:proofErr w:type="gramStart"/>
      <w:r w:rsidR="004F5A89" w:rsidRPr="0083633E">
        <w:rPr>
          <w:color w:val="auto"/>
          <w:lang w:val="en-CA"/>
        </w:rPr>
        <w:t>School</w:t>
      </w:r>
      <w:proofErr w:type="gramEnd"/>
      <w:r w:rsidR="004F5A89" w:rsidRPr="0083633E">
        <w:rPr>
          <w:color w:val="auto"/>
          <w:lang w:val="en-CA"/>
        </w:rPr>
        <w:t xml:space="preserve"> administrators and teachers to improve their everyday life. </w:t>
      </w:r>
      <w:r w:rsidRPr="0083633E">
        <w:rPr>
          <w:color w:val="auto"/>
          <w:lang w:val="en-CA"/>
        </w:rPr>
        <w:t xml:space="preserve"> </w:t>
      </w:r>
      <w:r w:rsidR="00BF6FD3" w:rsidRPr="0083633E">
        <w:rPr>
          <w:color w:val="auto"/>
          <w:lang w:val="en-CA"/>
        </w:rPr>
        <w:t xml:space="preserve">The tool was developed </w:t>
      </w:r>
      <w:r w:rsidR="00D53E69" w:rsidRPr="0083633E">
        <w:rPr>
          <w:color w:val="auto"/>
          <w:lang w:val="en-CA"/>
        </w:rPr>
        <w:t>by</w:t>
      </w:r>
      <w:r w:rsidR="00BF6FD3" w:rsidRPr="0083633E">
        <w:rPr>
          <w:color w:val="auto"/>
          <w:lang w:val="en-CA"/>
        </w:rPr>
        <w:t xml:space="preserve"> a team of three. My part was creating the front (with Angular) and </w:t>
      </w:r>
      <w:r w:rsidR="00741D50" w:rsidRPr="0083633E">
        <w:rPr>
          <w:color w:val="auto"/>
          <w:lang w:val="en-CA"/>
        </w:rPr>
        <w:t>backend (C# .Net Core</w:t>
      </w:r>
      <w:proofErr w:type="gramStart"/>
      <w:r w:rsidR="00741D50" w:rsidRPr="0083633E">
        <w:rPr>
          <w:color w:val="auto"/>
          <w:lang w:val="en-CA"/>
        </w:rPr>
        <w:t>)</w:t>
      </w:r>
      <w:r w:rsidR="00515A5C">
        <w:rPr>
          <w:color w:val="auto"/>
          <w:lang w:val="en-CA"/>
        </w:rPr>
        <w:t>, and</w:t>
      </w:r>
      <w:proofErr w:type="gramEnd"/>
      <w:r w:rsidR="00515A5C">
        <w:rPr>
          <w:color w:val="auto"/>
          <w:lang w:val="en-CA"/>
        </w:rPr>
        <w:t xml:space="preserve"> </w:t>
      </w:r>
      <w:r w:rsidR="00741D50" w:rsidRPr="0083633E">
        <w:rPr>
          <w:color w:val="auto"/>
          <w:lang w:val="en-CA"/>
        </w:rPr>
        <w:t xml:space="preserve">writing UI and unit tests. Part of the project was also writing a </w:t>
      </w:r>
      <w:r w:rsidR="001608C0" w:rsidRPr="0083633E">
        <w:rPr>
          <w:color w:val="auto"/>
          <w:lang w:val="en-CA"/>
        </w:rPr>
        <w:t>58</w:t>
      </w:r>
      <w:r w:rsidR="00D53E69" w:rsidRPr="0083633E">
        <w:rPr>
          <w:color w:val="auto"/>
          <w:lang w:val="en-CA"/>
        </w:rPr>
        <w:t>-</w:t>
      </w:r>
      <w:r w:rsidR="001608C0" w:rsidRPr="0083633E">
        <w:rPr>
          <w:color w:val="auto"/>
          <w:lang w:val="en-CA"/>
        </w:rPr>
        <w:t>page paper.</w:t>
      </w:r>
    </w:p>
    <w:p w14:paraId="650E9FA9" w14:textId="77777777" w:rsidR="00355570" w:rsidRPr="006A523F" w:rsidRDefault="004E793E" w:rsidP="00735613">
      <w:pPr>
        <w:pStyle w:val="Heading1"/>
        <w:ind w:right="-1"/>
        <w:rPr>
          <w:lang w:val="en-CA"/>
        </w:rPr>
      </w:pPr>
      <w:r w:rsidRPr="006A523F">
        <w:rPr>
          <w:lang w:val="en-CA"/>
        </w:rPr>
        <w:t>Performance</w:t>
      </w:r>
      <w:r w:rsidR="00355570" w:rsidRPr="006A523F">
        <w:rPr>
          <w:lang w:val="en-CA"/>
        </w:rPr>
        <w:t xml:space="preserve">  </w:t>
      </w:r>
    </w:p>
    <w:p w14:paraId="64D63A2F" w14:textId="7801A5A6" w:rsidR="004B3F76" w:rsidRDefault="00461ED0" w:rsidP="00461ED0">
      <w:pPr>
        <w:rPr>
          <w:lang w:val="en-CA"/>
        </w:rPr>
      </w:pPr>
      <w:r>
        <w:rPr>
          <w:lang w:val="en-CA"/>
        </w:rPr>
        <w:t xml:space="preserve">Below you will find a list of </w:t>
      </w:r>
      <w:r w:rsidR="004B3F76">
        <w:rPr>
          <w:lang w:val="en-CA"/>
        </w:rPr>
        <w:t xml:space="preserve">all my grades </w:t>
      </w:r>
      <w:r w:rsidR="00D53E69">
        <w:rPr>
          <w:lang w:val="en-CA"/>
        </w:rPr>
        <w:t>that</w:t>
      </w:r>
      <w:r w:rsidR="004B3F76">
        <w:rPr>
          <w:lang w:val="en-CA"/>
        </w:rPr>
        <w:t xml:space="preserve"> I have received in school. Those are the “modules” I have completed since the start of my apprenticeship.</w:t>
      </w:r>
    </w:p>
    <w:p w14:paraId="102AB703" w14:textId="77777777" w:rsidR="00E11555" w:rsidRDefault="00E11555" w:rsidP="00461ED0">
      <w:pPr>
        <w:rPr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500"/>
      </w:tblGrid>
      <w:tr w:rsidR="001A2767" w14:paraId="1BA8DD86" w14:textId="77777777" w:rsidTr="001A2767">
        <w:tc>
          <w:tcPr>
            <w:tcW w:w="1129" w:type="dxa"/>
            <w:shd w:val="clear" w:color="auto" w:fill="D9D9D9" w:themeFill="background1" w:themeFillShade="D9"/>
          </w:tcPr>
          <w:p w14:paraId="05906141" w14:textId="154FAF12" w:rsidR="001A2767" w:rsidRPr="002E1B23" w:rsidRDefault="001A2767" w:rsidP="001A2767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2E1B23">
              <w:rPr>
                <w:b/>
                <w:bCs/>
                <w:sz w:val="28"/>
                <w:szCs w:val="28"/>
                <w:lang w:val="en-CA"/>
              </w:rPr>
              <w:t>Grade</w:t>
            </w:r>
          </w:p>
        </w:tc>
        <w:tc>
          <w:tcPr>
            <w:tcW w:w="8500" w:type="dxa"/>
            <w:shd w:val="clear" w:color="auto" w:fill="D9D9D9" w:themeFill="background1" w:themeFillShade="D9"/>
          </w:tcPr>
          <w:p w14:paraId="0EEFAC12" w14:textId="21FC8FC0" w:rsidR="001A2767" w:rsidRPr="002E1B23" w:rsidRDefault="001A2767" w:rsidP="001A2767">
            <w:pPr>
              <w:jc w:val="center"/>
              <w:rPr>
                <w:b/>
                <w:bCs/>
                <w:sz w:val="28"/>
                <w:szCs w:val="28"/>
                <w:lang w:val="en-CA"/>
              </w:rPr>
            </w:pPr>
            <w:r w:rsidRPr="002E1B23">
              <w:rPr>
                <w:b/>
                <w:bCs/>
                <w:sz w:val="28"/>
                <w:szCs w:val="28"/>
                <w:lang w:val="en-CA"/>
              </w:rPr>
              <w:t>Module</w:t>
            </w:r>
          </w:p>
        </w:tc>
      </w:tr>
      <w:tr w:rsidR="001A2767" w:rsidRPr="00D756C4" w14:paraId="21B6FE2B" w14:textId="77777777" w:rsidTr="001A2767">
        <w:tc>
          <w:tcPr>
            <w:tcW w:w="1129" w:type="dxa"/>
          </w:tcPr>
          <w:p w14:paraId="17CF8EAF" w14:textId="4520EC50" w:rsidR="001A2767" w:rsidRDefault="001A2767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6.0</w:t>
            </w:r>
          </w:p>
        </w:tc>
        <w:tc>
          <w:tcPr>
            <w:tcW w:w="8500" w:type="dxa"/>
          </w:tcPr>
          <w:p w14:paraId="10A193FD" w14:textId="5BCD11AE" w:rsidR="001A2767" w:rsidRPr="001A2767" w:rsidRDefault="001A2767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100 Prepare and evaluate data characters</w:t>
            </w:r>
          </w:p>
        </w:tc>
      </w:tr>
      <w:tr w:rsidR="001A2767" w14:paraId="2A08A8B5" w14:textId="77777777" w:rsidTr="001A2767">
        <w:tc>
          <w:tcPr>
            <w:tcW w:w="1129" w:type="dxa"/>
          </w:tcPr>
          <w:p w14:paraId="04418660" w14:textId="63C196BC" w:rsidR="001A2767" w:rsidRDefault="00083E12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6.0</w:t>
            </w:r>
          </w:p>
        </w:tc>
        <w:tc>
          <w:tcPr>
            <w:tcW w:w="8500" w:type="dxa"/>
          </w:tcPr>
          <w:p w14:paraId="60CCC0AD" w14:textId="7475CF7A" w:rsidR="001A2767" w:rsidRDefault="001A2767" w:rsidP="00461ED0">
            <w:pPr>
              <w:rPr>
                <w:lang w:val="en-CA"/>
              </w:rPr>
            </w:pPr>
            <w:r w:rsidRPr="001A2767">
              <w:rPr>
                <w:lang w:val="en-CA"/>
              </w:rPr>
              <w:t>M120 Implement user interfaces</w:t>
            </w:r>
          </w:p>
        </w:tc>
      </w:tr>
      <w:tr w:rsidR="001A2767" w:rsidRPr="00D756C4" w14:paraId="6DF79917" w14:textId="77777777" w:rsidTr="001A2767">
        <w:tc>
          <w:tcPr>
            <w:tcW w:w="1129" w:type="dxa"/>
          </w:tcPr>
          <w:p w14:paraId="293CE4E6" w14:textId="19251D21" w:rsidR="001A2767" w:rsidRDefault="00083E12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6.0</w:t>
            </w:r>
          </w:p>
        </w:tc>
        <w:tc>
          <w:tcPr>
            <w:tcW w:w="8500" w:type="dxa"/>
          </w:tcPr>
          <w:p w14:paraId="2026076D" w14:textId="06EF7FC6" w:rsidR="001A2767" w:rsidRDefault="001A2767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133 Realize web application with session handling</w:t>
            </w:r>
          </w:p>
        </w:tc>
      </w:tr>
      <w:tr w:rsidR="001A2767" w:rsidRPr="00D756C4" w14:paraId="3456D56E" w14:textId="77777777" w:rsidTr="001A2767">
        <w:tc>
          <w:tcPr>
            <w:tcW w:w="1129" w:type="dxa"/>
          </w:tcPr>
          <w:p w14:paraId="4EB905E9" w14:textId="0CA1660A" w:rsidR="001A2767" w:rsidRDefault="00083E12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6.0</w:t>
            </w:r>
          </w:p>
        </w:tc>
        <w:tc>
          <w:tcPr>
            <w:tcW w:w="8500" w:type="dxa"/>
          </w:tcPr>
          <w:p w14:paraId="2B248D8B" w14:textId="2E8C2C51" w:rsidR="001A2767" w:rsidRDefault="001A2767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150 Customize e-business applications</w:t>
            </w:r>
          </w:p>
        </w:tc>
      </w:tr>
      <w:tr w:rsidR="001A2767" w:rsidRPr="00D756C4" w14:paraId="603E0FD2" w14:textId="77777777" w:rsidTr="001A2767">
        <w:tc>
          <w:tcPr>
            <w:tcW w:w="1129" w:type="dxa"/>
          </w:tcPr>
          <w:p w14:paraId="02469ED4" w14:textId="25561560" w:rsidR="001A2767" w:rsidRDefault="00083E12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6.0</w:t>
            </w:r>
          </w:p>
        </w:tc>
        <w:tc>
          <w:tcPr>
            <w:tcW w:w="8500" w:type="dxa"/>
          </w:tcPr>
          <w:p w14:paraId="6A47D187" w14:textId="62BE0318" w:rsidR="001A2767" w:rsidRDefault="001A2767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404 Object-based programming according to specifications</w:t>
            </w:r>
          </w:p>
        </w:tc>
      </w:tr>
      <w:tr w:rsidR="001A2767" w:rsidRPr="00D756C4" w14:paraId="72051729" w14:textId="77777777" w:rsidTr="001A2767">
        <w:tc>
          <w:tcPr>
            <w:tcW w:w="1129" w:type="dxa"/>
          </w:tcPr>
          <w:p w14:paraId="47F1CBB9" w14:textId="7B1ED579" w:rsidR="001A2767" w:rsidRDefault="00083E12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6.0</w:t>
            </w:r>
          </w:p>
        </w:tc>
        <w:tc>
          <w:tcPr>
            <w:tcW w:w="8500" w:type="dxa"/>
          </w:tcPr>
          <w:p w14:paraId="22214948" w14:textId="720794DE" w:rsidR="001A2767" w:rsidRDefault="00083E12" w:rsidP="00083E12">
            <w:pPr>
              <w:rPr>
                <w:lang w:val="en-CA"/>
              </w:rPr>
            </w:pPr>
            <w:r w:rsidRPr="001A2767">
              <w:rPr>
                <w:lang w:val="en-CA"/>
              </w:rPr>
              <w:t>M426 Developing software with agile methods</w:t>
            </w:r>
          </w:p>
        </w:tc>
      </w:tr>
      <w:tr w:rsidR="001A2767" w14:paraId="4588B052" w14:textId="77777777" w:rsidTr="001A2767">
        <w:tc>
          <w:tcPr>
            <w:tcW w:w="1129" w:type="dxa"/>
          </w:tcPr>
          <w:p w14:paraId="48566F17" w14:textId="42BA4E62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36F08E1D" w14:textId="0325CD21" w:rsidR="001A2767" w:rsidRDefault="00083E12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121 Edit control tasks</w:t>
            </w:r>
          </w:p>
        </w:tc>
      </w:tr>
      <w:tr w:rsidR="001A2767" w:rsidRPr="00D756C4" w14:paraId="12D39464" w14:textId="77777777" w:rsidTr="001A2767">
        <w:tc>
          <w:tcPr>
            <w:tcW w:w="1129" w:type="dxa"/>
          </w:tcPr>
          <w:p w14:paraId="27E12610" w14:textId="7773CDB0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037DF95A" w14:textId="3B124E4E" w:rsidR="001A2767" w:rsidRDefault="00D815E8" w:rsidP="00D815E8">
            <w:pPr>
              <w:tabs>
                <w:tab w:val="left" w:pos="483"/>
              </w:tabs>
              <w:rPr>
                <w:lang w:val="en-CA"/>
              </w:rPr>
            </w:pPr>
            <w:r w:rsidRPr="001A2767">
              <w:rPr>
                <w:lang w:val="en-CA"/>
              </w:rPr>
              <w:t>M122 Automating processes with scripting languages</w:t>
            </w:r>
          </w:p>
        </w:tc>
      </w:tr>
      <w:tr w:rsidR="001A2767" w:rsidRPr="00D756C4" w14:paraId="54707BA3" w14:textId="77777777" w:rsidTr="001A2767">
        <w:tc>
          <w:tcPr>
            <w:tcW w:w="1129" w:type="dxa"/>
          </w:tcPr>
          <w:p w14:paraId="3CD62370" w14:textId="10BF60AE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7E1A5D0B" w14:textId="52308CB5" w:rsidR="001A2767" w:rsidRDefault="009017A1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151 Integrating databases into web applications</w:t>
            </w:r>
          </w:p>
        </w:tc>
      </w:tr>
      <w:tr w:rsidR="001A2767" w14:paraId="1BB69536" w14:textId="77777777" w:rsidTr="001A2767">
        <w:tc>
          <w:tcPr>
            <w:tcW w:w="1129" w:type="dxa"/>
          </w:tcPr>
          <w:p w14:paraId="700AAB25" w14:textId="564C818A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645493CA" w14:textId="15CEB8CB" w:rsidR="001A2767" w:rsidRDefault="009017A1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153 Develop data models</w:t>
            </w:r>
          </w:p>
        </w:tc>
      </w:tr>
      <w:tr w:rsidR="001A2767" w14:paraId="538A5910" w14:textId="77777777" w:rsidTr="001A2767">
        <w:tc>
          <w:tcPr>
            <w:tcW w:w="1129" w:type="dxa"/>
          </w:tcPr>
          <w:p w14:paraId="5A340B44" w14:textId="30432B1C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19A11409" w14:textId="373918EE" w:rsidR="001A2767" w:rsidRDefault="009017A1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226A Object-oriented implementation</w:t>
            </w:r>
          </w:p>
        </w:tc>
      </w:tr>
      <w:tr w:rsidR="001A2767" w14:paraId="0CDDFC99" w14:textId="77777777" w:rsidTr="001A2767">
        <w:tc>
          <w:tcPr>
            <w:tcW w:w="1129" w:type="dxa"/>
          </w:tcPr>
          <w:p w14:paraId="7679CDD6" w14:textId="16F1D66E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39DA7597" w14:textId="46C2D70C" w:rsidR="001A2767" w:rsidRDefault="009017A1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226B Object-oriented implementation</w:t>
            </w:r>
          </w:p>
        </w:tc>
      </w:tr>
      <w:tr w:rsidR="001A2767" w:rsidRPr="00D756C4" w14:paraId="757BD3BE" w14:textId="77777777" w:rsidTr="001A2767">
        <w:tc>
          <w:tcPr>
            <w:tcW w:w="1129" w:type="dxa"/>
          </w:tcPr>
          <w:p w14:paraId="766FF882" w14:textId="258666CD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409D8172" w14:textId="00B9760E" w:rsidR="001A2767" w:rsidRDefault="009017A1" w:rsidP="001A2767">
            <w:pPr>
              <w:rPr>
                <w:lang w:val="en-CA"/>
              </w:rPr>
            </w:pPr>
            <w:r w:rsidRPr="001A2767">
              <w:rPr>
                <w:lang w:val="en-CA"/>
              </w:rPr>
              <w:t>M326 Design and implement in an object-oriented manner</w:t>
            </w:r>
          </w:p>
        </w:tc>
      </w:tr>
      <w:tr w:rsidR="001A2767" w:rsidRPr="00D756C4" w14:paraId="0DA591C5" w14:textId="77777777" w:rsidTr="001A2767">
        <w:tc>
          <w:tcPr>
            <w:tcW w:w="1129" w:type="dxa"/>
          </w:tcPr>
          <w:p w14:paraId="44D7B710" w14:textId="3D6B99A0" w:rsidR="001A2767" w:rsidRDefault="009017A1" w:rsidP="001A276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2296C8E4" w14:textId="068C625C" w:rsidR="001A2767" w:rsidRDefault="009017A1" w:rsidP="009017A1">
            <w:pPr>
              <w:rPr>
                <w:lang w:val="en-CA"/>
              </w:rPr>
            </w:pPr>
            <w:r w:rsidRPr="001A2767">
              <w:rPr>
                <w:lang w:val="en-CA"/>
              </w:rPr>
              <w:t>M403 Implement program sequences procedurally</w:t>
            </w:r>
          </w:p>
        </w:tc>
      </w:tr>
      <w:tr w:rsidR="009017A1" w:rsidRPr="00D756C4" w14:paraId="6A5C8FE6" w14:textId="77777777" w:rsidTr="001A2767">
        <w:tc>
          <w:tcPr>
            <w:tcW w:w="1129" w:type="dxa"/>
          </w:tcPr>
          <w:p w14:paraId="3E3BBA26" w14:textId="78E571F6" w:rsidR="009017A1" w:rsidRDefault="009017A1" w:rsidP="009017A1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5</w:t>
            </w:r>
          </w:p>
        </w:tc>
        <w:tc>
          <w:tcPr>
            <w:tcW w:w="8500" w:type="dxa"/>
          </w:tcPr>
          <w:p w14:paraId="14610DD6" w14:textId="62A04F9B" w:rsidR="009017A1" w:rsidRDefault="009017A1" w:rsidP="009017A1">
            <w:pPr>
              <w:rPr>
                <w:lang w:val="en-CA"/>
              </w:rPr>
            </w:pPr>
            <w:r w:rsidRPr="001A2767">
              <w:rPr>
                <w:lang w:val="en-CA"/>
              </w:rPr>
              <w:t>M411 Design and apply data structures and algorithms</w:t>
            </w:r>
          </w:p>
        </w:tc>
      </w:tr>
      <w:tr w:rsidR="009017A1" w14:paraId="21575953" w14:textId="77777777" w:rsidTr="001A2767">
        <w:tc>
          <w:tcPr>
            <w:tcW w:w="1129" w:type="dxa"/>
          </w:tcPr>
          <w:p w14:paraId="79988FF4" w14:textId="087C1652" w:rsidR="009017A1" w:rsidRDefault="009017A1" w:rsidP="009017A1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0</w:t>
            </w:r>
          </w:p>
        </w:tc>
        <w:tc>
          <w:tcPr>
            <w:tcW w:w="8500" w:type="dxa"/>
          </w:tcPr>
          <w:p w14:paraId="6CD7795A" w14:textId="398E1C08" w:rsidR="009017A1" w:rsidRDefault="009017A1" w:rsidP="009017A1">
            <w:pPr>
              <w:rPr>
                <w:lang w:val="en-CA"/>
              </w:rPr>
            </w:pPr>
            <w:r w:rsidRPr="001A2767">
              <w:rPr>
                <w:lang w:val="en-CA"/>
              </w:rPr>
              <w:t>M104 Implement data models</w:t>
            </w:r>
          </w:p>
        </w:tc>
      </w:tr>
      <w:tr w:rsidR="009017A1" w:rsidRPr="00D756C4" w14:paraId="06E46CFF" w14:textId="77777777" w:rsidTr="001A2767">
        <w:tc>
          <w:tcPr>
            <w:tcW w:w="1129" w:type="dxa"/>
          </w:tcPr>
          <w:p w14:paraId="2AEFCC7A" w14:textId="239F9EAE" w:rsidR="009017A1" w:rsidRDefault="009017A1" w:rsidP="009017A1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0</w:t>
            </w:r>
          </w:p>
        </w:tc>
        <w:tc>
          <w:tcPr>
            <w:tcW w:w="8500" w:type="dxa"/>
          </w:tcPr>
          <w:p w14:paraId="4C8434A5" w14:textId="376B8A1A" w:rsidR="009017A1" w:rsidRDefault="009017A1" w:rsidP="009017A1">
            <w:pPr>
              <w:rPr>
                <w:lang w:val="en-CA"/>
              </w:rPr>
            </w:pPr>
            <w:r w:rsidRPr="001A2767">
              <w:rPr>
                <w:lang w:val="en-CA"/>
              </w:rPr>
              <w:t>M114 Use coding, compression, and encryption methods</w:t>
            </w:r>
          </w:p>
        </w:tc>
      </w:tr>
      <w:tr w:rsidR="009017A1" w14:paraId="0DF719EF" w14:textId="77777777" w:rsidTr="001A2767">
        <w:tc>
          <w:tcPr>
            <w:tcW w:w="1129" w:type="dxa"/>
          </w:tcPr>
          <w:p w14:paraId="7A8344AC" w14:textId="10C87B7A" w:rsidR="009017A1" w:rsidRDefault="009017A1" w:rsidP="009017A1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0</w:t>
            </w:r>
          </w:p>
        </w:tc>
        <w:tc>
          <w:tcPr>
            <w:tcW w:w="8500" w:type="dxa"/>
          </w:tcPr>
          <w:p w14:paraId="18EE6DCD" w14:textId="5A38E83C" w:rsidR="009017A1" w:rsidRDefault="009017A1" w:rsidP="009017A1">
            <w:pPr>
              <w:rPr>
                <w:lang w:val="en-CA"/>
              </w:rPr>
            </w:pPr>
            <w:r w:rsidRPr="001A2767">
              <w:rPr>
                <w:lang w:val="en-CA"/>
              </w:rPr>
              <w:t>M242 Realize microprocessor application</w:t>
            </w:r>
          </w:p>
        </w:tc>
      </w:tr>
      <w:tr w:rsidR="009017A1" w:rsidRPr="00D756C4" w14:paraId="50F2B15E" w14:textId="77777777" w:rsidTr="001A2767">
        <w:tc>
          <w:tcPr>
            <w:tcW w:w="1129" w:type="dxa"/>
          </w:tcPr>
          <w:p w14:paraId="1966D441" w14:textId="65CD1946" w:rsidR="009017A1" w:rsidRDefault="009017A1" w:rsidP="009017A1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5.0</w:t>
            </w:r>
          </w:p>
        </w:tc>
        <w:tc>
          <w:tcPr>
            <w:tcW w:w="8500" w:type="dxa"/>
          </w:tcPr>
          <w:p w14:paraId="18E9807B" w14:textId="57C5767E" w:rsidR="009017A1" w:rsidRDefault="009017A1" w:rsidP="009017A1">
            <w:pPr>
              <w:rPr>
                <w:lang w:val="en-CA"/>
              </w:rPr>
            </w:pPr>
            <w:r w:rsidRPr="001A2767">
              <w:rPr>
                <w:lang w:val="en-CA"/>
              </w:rPr>
              <w:t>M306 Handle small IT project</w:t>
            </w:r>
          </w:p>
        </w:tc>
      </w:tr>
    </w:tbl>
    <w:p w14:paraId="259D2F67" w14:textId="03DC07F8" w:rsidR="00FD2D82" w:rsidRDefault="00C76B06" w:rsidP="009017A1">
      <w:pPr>
        <w:rPr>
          <w:lang w:val="en-CA"/>
        </w:rPr>
      </w:pPr>
      <w:r>
        <w:rPr>
          <w:lang w:val="en-CA"/>
        </w:rPr>
        <w:br w:type="page"/>
      </w:r>
    </w:p>
    <w:p w14:paraId="4C1C63FA" w14:textId="3179925D" w:rsidR="00FD2D82" w:rsidRPr="00FD1BE3" w:rsidRDefault="00FD2D82" w:rsidP="00735613">
      <w:pPr>
        <w:tabs>
          <w:tab w:val="left" w:pos="3402"/>
        </w:tabs>
        <w:ind w:right="-1"/>
        <w:rPr>
          <w:rFonts w:asciiTheme="majorHAnsi" w:eastAsiaTheme="majorEastAsia" w:hAnsiTheme="majorHAnsi" w:cstheme="majorBidi"/>
          <w:noProof/>
          <w:color w:val="17365D" w:themeColor="text2" w:themeShade="BF"/>
          <w:spacing w:val="5"/>
          <w:kern w:val="28"/>
          <w:sz w:val="48"/>
          <w:szCs w:val="48"/>
          <w:lang w:val="en-CA"/>
        </w:rPr>
      </w:pPr>
      <w:r w:rsidRPr="00FD1BE3">
        <w:rPr>
          <w:rFonts w:asciiTheme="majorHAnsi" w:eastAsiaTheme="majorEastAsia" w:hAnsiTheme="majorHAnsi" w:cstheme="majorBidi"/>
          <w:noProof/>
          <w:color w:val="17365D" w:themeColor="text2" w:themeShade="BF"/>
          <w:spacing w:val="5"/>
          <w:kern w:val="28"/>
          <w:sz w:val="48"/>
          <w:szCs w:val="48"/>
          <w:lang w:val="en-CA"/>
        </w:rPr>
        <w:lastRenderedPageBreak/>
        <w:t>Personal details and consent of parent</w:t>
      </w:r>
      <w:r w:rsidR="007566D8">
        <w:rPr>
          <w:rFonts w:asciiTheme="majorHAnsi" w:eastAsiaTheme="majorEastAsia" w:hAnsiTheme="majorHAnsi" w:cstheme="majorBidi"/>
          <w:noProof/>
          <w:color w:val="17365D" w:themeColor="text2" w:themeShade="BF"/>
          <w:spacing w:val="5"/>
          <w:kern w:val="28"/>
          <w:sz w:val="48"/>
          <w:szCs w:val="48"/>
          <w:lang w:val="en-CA"/>
        </w:rPr>
        <w:t>s</w:t>
      </w:r>
    </w:p>
    <w:p w14:paraId="3B566DF5" w14:textId="5DF0E769" w:rsidR="00FD2D82" w:rsidRDefault="00FD2D82" w:rsidP="00735613">
      <w:pPr>
        <w:pBdr>
          <w:top w:val="single" w:sz="4" w:space="1" w:color="auto"/>
        </w:pBdr>
        <w:tabs>
          <w:tab w:val="left" w:pos="3402"/>
        </w:tabs>
        <w:ind w:right="-1"/>
        <w:rPr>
          <w:lang w:val="en-CA"/>
        </w:rPr>
      </w:pPr>
    </w:p>
    <w:p w14:paraId="7DEA8BD8" w14:textId="77777777" w:rsidR="00FD2D82" w:rsidRDefault="00FD2D82" w:rsidP="00735613">
      <w:pPr>
        <w:tabs>
          <w:tab w:val="left" w:pos="3402"/>
        </w:tabs>
        <w:ind w:right="-1"/>
        <w:rPr>
          <w:lang w:val="en-CA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FD2D82" w14:paraId="123F7A2C" w14:textId="77777777" w:rsidTr="00FD1BE3">
        <w:trPr>
          <w:trHeight w:val="510"/>
        </w:trPr>
        <w:tc>
          <w:tcPr>
            <w:tcW w:w="2547" w:type="dxa"/>
          </w:tcPr>
          <w:p w14:paraId="04D9F058" w14:textId="36689DAA" w:rsidR="00FD2D82" w:rsidRPr="00FD2D82" w:rsidRDefault="00FD2D82" w:rsidP="00735613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Name</w:t>
            </w:r>
          </w:p>
        </w:tc>
        <w:tc>
          <w:tcPr>
            <w:tcW w:w="6946" w:type="dxa"/>
          </w:tcPr>
          <w:p w14:paraId="37E61EFC" w14:textId="0387A03B" w:rsidR="00FD2D82" w:rsidRDefault="00314290" w:rsidP="00735613">
            <w:pPr>
              <w:tabs>
                <w:tab w:val="left" w:pos="3402"/>
              </w:tabs>
              <w:ind w:right="-1"/>
              <w:rPr>
                <w:lang w:val="en-CA"/>
              </w:rPr>
            </w:pPr>
            <w:r>
              <w:rPr>
                <w:lang w:val="en-CA"/>
              </w:rPr>
              <w:t>Stefan Schaffner</w:t>
            </w:r>
          </w:p>
        </w:tc>
      </w:tr>
      <w:tr w:rsidR="00FD2D82" w14:paraId="28FE9B98" w14:textId="77777777" w:rsidTr="00FD1BE3">
        <w:trPr>
          <w:trHeight w:val="510"/>
        </w:trPr>
        <w:tc>
          <w:tcPr>
            <w:tcW w:w="2547" w:type="dxa"/>
          </w:tcPr>
          <w:p w14:paraId="283EAE8C" w14:textId="0AE713D7" w:rsidR="00FD2D82" w:rsidRPr="00FD2D82" w:rsidRDefault="00FD2D82" w:rsidP="00735613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Address</w:t>
            </w:r>
            <w:r>
              <w:rPr>
                <w:color w:val="548DD4" w:themeColor="text2" w:themeTint="99"/>
                <w:lang w:val="en-CA"/>
              </w:rPr>
              <w:t xml:space="preserve"> (street, place)</w:t>
            </w:r>
          </w:p>
        </w:tc>
        <w:tc>
          <w:tcPr>
            <w:tcW w:w="6946" w:type="dxa"/>
          </w:tcPr>
          <w:p w14:paraId="07BAEC0E" w14:textId="542809EA" w:rsidR="00FD2D82" w:rsidRDefault="00314290" w:rsidP="00735613">
            <w:pPr>
              <w:tabs>
                <w:tab w:val="left" w:pos="3402"/>
              </w:tabs>
              <w:ind w:right="-1"/>
              <w:rPr>
                <w:lang w:val="en-CA"/>
              </w:rPr>
            </w:pPr>
            <w:proofErr w:type="spellStart"/>
            <w:r>
              <w:rPr>
                <w:lang w:val="en-CA"/>
              </w:rPr>
              <w:t>Brüelstrasse</w:t>
            </w:r>
            <w:proofErr w:type="spellEnd"/>
            <w:r>
              <w:rPr>
                <w:lang w:val="en-CA"/>
              </w:rPr>
              <w:t xml:space="preserve"> 19</w:t>
            </w:r>
            <w:r w:rsidR="00B7150C">
              <w:rPr>
                <w:lang w:val="en-CA"/>
              </w:rPr>
              <w:t xml:space="preserve">, </w:t>
            </w:r>
            <w:proofErr w:type="spellStart"/>
            <w:r w:rsidR="00B7150C">
              <w:rPr>
                <w:lang w:val="en-CA"/>
              </w:rPr>
              <w:t>Mettmenstetten</w:t>
            </w:r>
            <w:proofErr w:type="spellEnd"/>
          </w:p>
        </w:tc>
      </w:tr>
      <w:tr w:rsidR="00FD2D82" w14:paraId="123DF9EB" w14:textId="77777777" w:rsidTr="00FD1BE3">
        <w:trPr>
          <w:trHeight w:val="510"/>
        </w:trPr>
        <w:tc>
          <w:tcPr>
            <w:tcW w:w="2547" w:type="dxa"/>
          </w:tcPr>
          <w:p w14:paraId="4AA3ED23" w14:textId="1FCABFA1" w:rsidR="00FD2D82" w:rsidRPr="00FD2D82" w:rsidRDefault="00FD2D82" w:rsidP="00735613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Mobile number</w:t>
            </w:r>
          </w:p>
        </w:tc>
        <w:tc>
          <w:tcPr>
            <w:tcW w:w="6946" w:type="dxa"/>
          </w:tcPr>
          <w:p w14:paraId="0DCD262B" w14:textId="6BFE0A6C" w:rsidR="00FD2D82" w:rsidRDefault="007B3745" w:rsidP="00735613">
            <w:pPr>
              <w:tabs>
                <w:tab w:val="left" w:pos="3402"/>
              </w:tabs>
              <w:ind w:right="-1"/>
              <w:rPr>
                <w:lang w:val="en-CA"/>
              </w:rPr>
            </w:pPr>
            <w:r>
              <w:rPr>
                <w:lang w:val="en-CA"/>
              </w:rPr>
              <w:t>+41 79 679 73 54</w:t>
            </w:r>
          </w:p>
        </w:tc>
      </w:tr>
      <w:tr w:rsidR="00FD2D82" w14:paraId="4D0A058A" w14:textId="77777777" w:rsidTr="00FD1BE3">
        <w:trPr>
          <w:trHeight w:val="510"/>
        </w:trPr>
        <w:tc>
          <w:tcPr>
            <w:tcW w:w="2547" w:type="dxa"/>
          </w:tcPr>
          <w:p w14:paraId="6EA96BFC" w14:textId="0F897E59" w:rsidR="00FD2D82" w:rsidRPr="00FD2D82" w:rsidRDefault="00FD2D82" w:rsidP="00735613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E-Mail</w:t>
            </w:r>
          </w:p>
        </w:tc>
        <w:tc>
          <w:tcPr>
            <w:tcW w:w="6946" w:type="dxa"/>
          </w:tcPr>
          <w:p w14:paraId="74A0848D" w14:textId="674F17D0" w:rsidR="00FD2D82" w:rsidRDefault="00866CCA" w:rsidP="007B3745">
            <w:pPr>
              <w:tabs>
                <w:tab w:val="left" w:pos="3402"/>
              </w:tabs>
              <w:spacing w:line="480" w:lineRule="auto"/>
              <w:ind w:right="-1"/>
              <w:rPr>
                <w:lang w:val="en-CA"/>
              </w:rPr>
            </w:pPr>
            <w:r>
              <w:rPr>
                <w:lang w:val="en-CA"/>
              </w:rPr>
              <w:t>s</w:t>
            </w:r>
            <w:r w:rsidR="007B3745">
              <w:rPr>
                <w:lang w:val="en-CA"/>
              </w:rPr>
              <w:t>tefan.schaffner@outlook.com</w:t>
            </w:r>
          </w:p>
        </w:tc>
      </w:tr>
    </w:tbl>
    <w:p w14:paraId="0F283D8D" w14:textId="3488746B" w:rsidR="00FD2D82" w:rsidRDefault="00FD2D82" w:rsidP="00735613">
      <w:pPr>
        <w:tabs>
          <w:tab w:val="left" w:pos="3402"/>
        </w:tabs>
        <w:ind w:right="-1"/>
        <w:rPr>
          <w:lang w:val="en-CA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547"/>
        <w:gridCol w:w="6946"/>
      </w:tblGrid>
      <w:tr w:rsidR="00314290" w14:paraId="49A4A2A6" w14:textId="77777777">
        <w:trPr>
          <w:trHeight w:val="510"/>
        </w:trPr>
        <w:tc>
          <w:tcPr>
            <w:tcW w:w="2547" w:type="dxa"/>
          </w:tcPr>
          <w:p w14:paraId="0D5E0125" w14:textId="77777777" w:rsidR="00314290" w:rsidRPr="00FD2D82" w:rsidRDefault="00314290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Name</w:t>
            </w:r>
          </w:p>
        </w:tc>
        <w:tc>
          <w:tcPr>
            <w:tcW w:w="6946" w:type="dxa"/>
          </w:tcPr>
          <w:p w14:paraId="6A5E95C5" w14:textId="3271F613" w:rsidR="00314290" w:rsidRDefault="00C16780">
            <w:pPr>
              <w:tabs>
                <w:tab w:val="left" w:pos="3402"/>
              </w:tabs>
              <w:ind w:right="-1"/>
              <w:rPr>
                <w:lang w:val="en-CA"/>
              </w:rPr>
            </w:pPr>
            <w:r>
              <w:rPr>
                <w:lang w:val="en-CA"/>
              </w:rPr>
              <w:t>Simone Schaffner</w:t>
            </w:r>
          </w:p>
        </w:tc>
      </w:tr>
      <w:tr w:rsidR="00314290" w14:paraId="63A82A4B" w14:textId="77777777">
        <w:trPr>
          <w:trHeight w:val="510"/>
        </w:trPr>
        <w:tc>
          <w:tcPr>
            <w:tcW w:w="2547" w:type="dxa"/>
          </w:tcPr>
          <w:p w14:paraId="4C008C5A" w14:textId="77777777" w:rsidR="00314290" w:rsidRPr="00FD2D82" w:rsidRDefault="00314290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Address</w:t>
            </w:r>
            <w:r>
              <w:rPr>
                <w:color w:val="548DD4" w:themeColor="text2" w:themeTint="99"/>
                <w:lang w:val="en-CA"/>
              </w:rPr>
              <w:t xml:space="preserve"> (street, place)</w:t>
            </w:r>
          </w:p>
        </w:tc>
        <w:tc>
          <w:tcPr>
            <w:tcW w:w="6946" w:type="dxa"/>
          </w:tcPr>
          <w:p w14:paraId="4C152E90" w14:textId="724B5F28" w:rsidR="00314290" w:rsidRDefault="00B7150C">
            <w:pPr>
              <w:tabs>
                <w:tab w:val="left" w:pos="3402"/>
              </w:tabs>
              <w:ind w:right="-1"/>
              <w:rPr>
                <w:lang w:val="en-CA"/>
              </w:rPr>
            </w:pPr>
            <w:proofErr w:type="spellStart"/>
            <w:r>
              <w:rPr>
                <w:lang w:val="en-CA"/>
              </w:rPr>
              <w:t>Brüelstrasse</w:t>
            </w:r>
            <w:proofErr w:type="spellEnd"/>
            <w:r>
              <w:rPr>
                <w:lang w:val="en-CA"/>
              </w:rPr>
              <w:t xml:space="preserve"> 19, </w:t>
            </w:r>
            <w:proofErr w:type="spellStart"/>
            <w:r>
              <w:rPr>
                <w:lang w:val="en-CA"/>
              </w:rPr>
              <w:t>Mettmenstetten</w:t>
            </w:r>
            <w:proofErr w:type="spellEnd"/>
          </w:p>
        </w:tc>
      </w:tr>
      <w:tr w:rsidR="00C16780" w14:paraId="534B18FD" w14:textId="77777777">
        <w:trPr>
          <w:trHeight w:val="510"/>
        </w:trPr>
        <w:tc>
          <w:tcPr>
            <w:tcW w:w="2547" w:type="dxa"/>
          </w:tcPr>
          <w:p w14:paraId="456B733C" w14:textId="77777777" w:rsidR="00C16780" w:rsidRPr="00FD2D82" w:rsidRDefault="00C16780" w:rsidP="00C16780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Mobile number</w:t>
            </w:r>
          </w:p>
        </w:tc>
        <w:tc>
          <w:tcPr>
            <w:tcW w:w="6946" w:type="dxa"/>
          </w:tcPr>
          <w:p w14:paraId="4630A587" w14:textId="6E58A03B" w:rsidR="00C16780" w:rsidRDefault="00C16780" w:rsidP="00C16780">
            <w:pPr>
              <w:tabs>
                <w:tab w:val="left" w:pos="3402"/>
              </w:tabs>
              <w:ind w:right="-1"/>
              <w:rPr>
                <w:lang w:val="en-CA"/>
              </w:rPr>
            </w:pPr>
            <w:r>
              <w:rPr>
                <w:lang w:val="en-CA"/>
              </w:rPr>
              <w:t>+41 79 628 57 54</w:t>
            </w:r>
          </w:p>
        </w:tc>
      </w:tr>
      <w:tr w:rsidR="00C16780" w14:paraId="4D86CCB9" w14:textId="77777777">
        <w:trPr>
          <w:trHeight w:val="510"/>
        </w:trPr>
        <w:tc>
          <w:tcPr>
            <w:tcW w:w="2547" w:type="dxa"/>
          </w:tcPr>
          <w:p w14:paraId="030A7FCD" w14:textId="77777777" w:rsidR="00C16780" w:rsidRPr="00FD2D82" w:rsidRDefault="00C16780" w:rsidP="00C16780">
            <w:pPr>
              <w:tabs>
                <w:tab w:val="left" w:pos="3402"/>
              </w:tabs>
              <w:ind w:right="-1"/>
              <w:rPr>
                <w:color w:val="548DD4" w:themeColor="text2" w:themeTint="99"/>
                <w:lang w:val="en-CA"/>
              </w:rPr>
            </w:pPr>
            <w:r w:rsidRPr="00FD2D82">
              <w:rPr>
                <w:color w:val="548DD4" w:themeColor="text2" w:themeTint="99"/>
                <w:lang w:val="en-CA"/>
              </w:rPr>
              <w:t>E-Mail</w:t>
            </w:r>
          </w:p>
        </w:tc>
        <w:tc>
          <w:tcPr>
            <w:tcW w:w="6946" w:type="dxa"/>
          </w:tcPr>
          <w:p w14:paraId="44D57F70" w14:textId="36D27178" w:rsidR="00C16780" w:rsidRDefault="00C16780" w:rsidP="00C16780">
            <w:pPr>
              <w:tabs>
                <w:tab w:val="left" w:pos="3402"/>
              </w:tabs>
              <w:ind w:right="-1"/>
              <w:rPr>
                <w:lang w:val="en-CA"/>
              </w:rPr>
            </w:pPr>
            <w:r>
              <w:rPr>
                <w:lang w:val="en-CA"/>
              </w:rPr>
              <w:t>balanceyourbody@hotmail.com</w:t>
            </w:r>
          </w:p>
        </w:tc>
      </w:tr>
    </w:tbl>
    <w:p w14:paraId="2DB17EE6" w14:textId="77777777" w:rsidR="00314290" w:rsidRDefault="00314290" w:rsidP="00735613">
      <w:pPr>
        <w:tabs>
          <w:tab w:val="left" w:pos="3402"/>
        </w:tabs>
        <w:ind w:right="-1"/>
        <w:rPr>
          <w:lang w:val="en-CA"/>
        </w:rPr>
      </w:pPr>
    </w:p>
    <w:p w14:paraId="71E6EBE2" w14:textId="1F3C5021" w:rsidR="00FD2D82" w:rsidRDefault="00735613" w:rsidP="00022761">
      <w:pPr>
        <w:tabs>
          <w:tab w:val="left" w:pos="3402"/>
        </w:tabs>
        <w:ind w:right="283"/>
        <w:rPr>
          <w:lang w:val="en-CA"/>
        </w:rPr>
      </w:pPr>
      <w:r w:rsidRPr="00735613">
        <w:rPr>
          <w:lang w:val="en-CA"/>
        </w:rPr>
        <w:t xml:space="preserve">We hereby give our consent for our son/daughter to participate in the </w:t>
      </w:r>
      <w:r w:rsidRPr="00735613">
        <w:rPr>
          <w:i/>
          <w:iCs/>
          <w:lang w:val="en-CA"/>
        </w:rPr>
        <w:t>Silicon Valley IT Talents Program</w:t>
      </w:r>
      <w:r w:rsidRPr="00735613">
        <w:rPr>
          <w:lang w:val="en-CA"/>
        </w:rPr>
        <w:t xml:space="preserve"> from 2 to 20.10.2023. We agree to cover the costs </w:t>
      </w:r>
      <w:r w:rsidRPr="00735613">
        <w:rPr>
          <w:u w:val="single"/>
          <w:lang w:val="en-CA"/>
        </w:rPr>
        <w:t>not</w:t>
      </w:r>
      <w:r w:rsidRPr="00735613">
        <w:rPr>
          <w:lang w:val="en-CA"/>
        </w:rPr>
        <w:t xml:space="preserve"> covered by grants/</w:t>
      </w:r>
      <w:r w:rsidR="00022761">
        <w:rPr>
          <w:lang w:val="en-CA"/>
        </w:rPr>
        <w:t xml:space="preserve"> </w:t>
      </w:r>
      <w:r w:rsidRPr="00735613">
        <w:rPr>
          <w:lang w:val="en-CA"/>
        </w:rPr>
        <w:t>foundation contributions.</w:t>
      </w:r>
    </w:p>
    <w:p w14:paraId="74F18D35" w14:textId="77777777" w:rsidR="00735613" w:rsidRPr="00735613" w:rsidRDefault="00735613" w:rsidP="00022761">
      <w:pPr>
        <w:tabs>
          <w:tab w:val="left" w:pos="3402"/>
        </w:tabs>
        <w:ind w:right="283"/>
        <w:rPr>
          <w:sz w:val="14"/>
          <w:szCs w:val="14"/>
          <w:lang w:val="en-CA"/>
        </w:rPr>
      </w:pPr>
    </w:p>
    <w:p w14:paraId="7105842F" w14:textId="7C7AA3DE" w:rsidR="00FD2D82" w:rsidRPr="00B26D0C" w:rsidRDefault="00FD2D82" w:rsidP="00022761">
      <w:pPr>
        <w:tabs>
          <w:tab w:val="left" w:pos="3402"/>
        </w:tabs>
        <w:ind w:right="283"/>
        <w:rPr>
          <w:sz w:val="20"/>
          <w:szCs w:val="20"/>
        </w:rPr>
      </w:pPr>
      <w:r w:rsidRPr="00B26D0C">
        <w:rPr>
          <w:sz w:val="20"/>
          <w:szCs w:val="20"/>
        </w:rPr>
        <w:t xml:space="preserve">Hiermit geben wir unser Einverständnis für die Teilnahme unseres Sohnes/unserer Tochter am </w:t>
      </w:r>
      <w:r w:rsidRPr="00B26D0C">
        <w:rPr>
          <w:i/>
          <w:iCs/>
          <w:sz w:val="20"/>
          <w:szCs w:val="20"/>
        </w:rPr>
        <w:t>Silicon Valley IT Talents</w:t>
      </w:r>
      <w:r w:rsidRPr="00B26D0C">
        <w:rPr>
          <w:sz w:val="20"/>
          <w:szCs w:val="20"/>
        </w:rPr>
        <w:t xml:space="preserve"> Programm vom 2. bis 20.10.2023. Wir erklären uns bereit, die </w:t>
      </w:r>
      <w:r w:rsidRPr="00B26D0C">
        <w:rPr>
          <w:sz w:val="20"/>
          <w:szCs w:val="20"/>
          <w:u w:val="single"/>
        </w:rPr>
        <w:t>nicht</w:t>
      </w:r>
      <w:r w:rsidRPr="00B26D0C">
        <w:rPr>
          <w:sz w:val="20"/>
          <w:szCs w:val="20"/>
        </w:rPr>
        <w:t xml:space="preserve"> von Fördergeldern/</w:t>
      </w:r>
      <w:r w:rsidR="00735613" w:rsidRPr="00B26D0C">
        <w:rPr>
          <w:sz w:val="20"/>
          <w:szCs w:val="20"/>
        </w:rPr>
        <w:t xml:space="preserve"> </w:t>
      </w:r>
      <w:r w:rsidRPr="00B26D0C">
        <w:rPr>
          <w:sz w:val="20"/>
          <w:szCs w:val="20"/>
        </w:rPr>
        <w:t>Stiftungs</w:t>
      </w:r>
      <w:r w:rsidR="00022761" w:rsidRPr="00B26D0C">
        <w:rPr>
          <w:sz w:val="20"/>
          <w:szCs w:val="20"/>
        </w:rPr>
        <w:t>-</w:t>
      </w:r>
      <w:r w:rsidRPr="00B26D0C">
        <w:rPr>
          <w:sz w:val="20"/>
          <w:szCs w:val="20"/>
        </w:rPr>
        <w:t>beitrag gedeckten Kosten zu übernehmen.</w:t>
      </w:r>
    </w:p>
    <w:p w14:paraId="4EC07E8A" w14:textId="49C35B02" w:rsidR="00FD2D82" w:rsidRPr="00B26D0C" w:rsidRDefault="00FD2D82" w:rsidP="00022761">
      <w:pPr>
        <w:tabs>
          <w:tab w:val="left" w:pos="3402"/>
        </w:tabs>
        <w:ind w:right="283"/>
      </w:pPr>
    </w:p>
    <w:p w14:paraId="02188858" w14:textId="77777777" w:rsidR="00FD2D82" w:rsidRPr="00B26D0C" w:rsidRDefault="00FD2D82" w:rsidP="00022761">
      <w:pPr>
        <w:ind w:left="238" w:right="283"/>
        <w:jc w:val="both"/>
        <w:rPr>
          <w:rFonts w:ascii="Arial" w:eastAsia="Arial" w:hAnsi="Arial" w:cs="Arial"/>
          <w:spacing w:val="6"/>
        </w:rPr>
      </w:pPr>
    </w:p>
    <w:p w14:paraId="023339FE" w14:textId="3F0E5880" w:rsidR="00FD2D82" w:rsidRPr="004F5130" w:rsidRDefault="00735613" w:rsidP="000227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right="283"/>
        <w:jc w:val="both"/>
        <w:rPr>
          <w:lang w:val="en-CA"/>
        </w:rPr>
      </w:pPr>
      <w:r>
        <w:rPr>
          <w:lang w:val="en-CA"/>
        </w:rPr>
        <w:t>We</w:t>
      </w:r>
      <w:r w:rsidR="00FD2D82" w:rsidRPr="004F5130">
        <w:rPr>
          <w:lang w:val="en-CA"/>
        </w:rPr>
        <w:t xml:space="preserve"> hereby declare that </w:t>
      </w:r>
      <w:r w:rsidR="004F5130" w:rsidRPr="004F5130">
        <w:rPr>
          <w:lang w:val="en-CA"/>
        </w:rPr>
        <w:t>our son/our daughter</w:t>
      </w:r>
      <w:r w:rsidR="00FD2D82" w:rsidRPr="004F5130">
        <w:rPr>
          <w:lang w:val="en-CA"/>
        </w:rPr>
        <w:t xml:space="preserve"> ha</w:t>
      </w:r>
      <w:r w:rsidR="004F5130" w:rsidRPr="004F5130">
        <w:rPr>
          <w:lang w:val="en-CA"/>
        </w:rPr>
        <w:t>s</w:t>
      </w:r>
      <w:r w:rsidR="00FD2D82" w:rsidRPr="004F5130">
        <w:rPr>
          <w:lang w:val="en-CA"/>
        </w:rPr>
        <w:t xml:space="preserve"> sufficient insurance cover</w:t>
      </w:r>
      <w:r w:rsidR="002E0761">
        <w:rPr>
          <w:lang w:val="en-CA"/>
        </w:rPr>
        <w:t>age</w:t>
      </w:r>
      <w:r w:rsidR="00FD2D82" w:rsidRPr="004F5130">
        <w:rPr>
          <w:lang w:val="en-CA"/>
        </w:rPr>
        <w:t xml:space="preserve"> for the period of </w:t>
      </w:r>
      <w:r w:rsidR="004F5130" w:rsidRPr="004F5130">
        <w:rPr>
          <w:lang w:val="en-CA"/>
        </w:rPr>
        <w:t>the</w:t>
      </w:r>
      <w:r w:rsidR="00FD2D82" w:rsidRPr="004F5130">
        <w:rPr>
          <w:lang w:val="en-CA"/>
        </w:rPr>
        <w:t xml:space="preserve"> internship </w:t>
      </w:r>
      <w:r w:rsidR="004F5130" w:rsidRPr="004F5130">
        <w:rPr>
          <w:lang w:val="en-CA"/>
        </w:rPr>
        <w:t>in the US (health insurance, personal liability insurance, travel cancellation insurance).</w:t>
      </w:r>
    </w:p>
    <w:p w14:paraId="0244643A" w14:textId="77777777" w:rsidR="00FD2D82" w:rsidRPr="00735613" w:rsidRDefault="00FD2D82" w:rsidP="00022761">
      <w:pPr>
        <w:ind w:left="238" w:right="283"/>
        <w:jc w:val="both"/>
        <w:rPr>
          <w:rFonts w:ascii="Arial" w:eastAsia="Arial" w:hAnsi="Arial" w:cs="Arial"/>
          <w:sz w:val="14"/>
          <w:szCs w:val="14"/>
          <w:lang w:val="en-GB"/>
        </w:rPr>
      </w:pPr>
    </w:p>
    <w:p w14:paraId="668744A0" w14:textId="5DCBB478" w:rsidR="00FD2D82" w:rsidRPr="00B26D0C" w:rsidRDefault="00735613" w:rsidP="00022761">
      <w:pPr>
        <w:tabs>
          <w:tab w:val="left" w:pos="3402"/>
        </w:tabs>
        <w:ind w:right="283"/>
        <w:rPr>
          <w:sz w:val="20"/>
          <w:szCs w:val="20"/>
        </w:rPr>
      </w:pPr>
      <w:r w:rsidRPr="00B26D0C">
        <w:rPr>
          <w:sz w:val="20"/>
          <w:szCs w:val="20"/>
        </w:rPr>
        <w:t>Wir erklären hiermit, dass unser Sohn/unsere Tochter für den Zeitraum des Praktikums in den USA über einen ausreichenden Versicherungsschutz verfügt (Krankenversicherung, Privathaftpflichtversicherung, Reiserücktrittsversicherung).</w:t>
      </w:r>
    </w:p>
    <w:p w14:paraId="6AD74126" w14:textId="77777777" w:rsidR="00735613" w:rsidRPr="00B26D0C" w:rsidRDefault="00735613" w:rsidP="00735613">
      <w:pPr>
        <w:tabs>
          <w:tab w:val="left" w:pos="3402"/>
        </w:tabs>
        <w:ind w:right="-1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418"/>
        <w:gridCol w:w="3963"/>
      </w:tblGrid>
      <w:tr w:rsidR="009A50C7" w14:paraId="4312D7B7" w14:textId="77777777">
        <w:tc>
          <w:tcPr>
            <w:tcW w:w="3539" w:type="dxa"/>
          </w:tcPr>
          <w:p w14:paraId="6A34A908" w14:textId="77777777" w:rsidR="009A50C7" w:rsidRPr="00B26D0C" w:rsidRDefault="009A50C7">
            <w:pPr>
              <w:tabs>
                <w:tab w:val="left" w:pos="3402"/>
              </w:tabs>
              <w:ind w:right="-1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014585F0" w14:textId="77777777" w:rsidR="009A50C7" w:rsidRPr="00B26D0C" w:rsidRDefault="009A50C7">
            <w:pPr>
              <w:tabs>
                <w:tab w:val="left" w:pos="3402"/>
              </w:tabs>
              <w:ind w:right="-1"/>
              <w:rPr>
                <w:sz w:val="20"/>
                <w:szCs w:val="20"/>
              </w:rPr>
            </w:pPr>
          </w:p>
        </w:tc>
        <w:tc>
          <w:tcPr>
            <w:tcW w:w="3963" w:type="dxa"/>
          </w:tcPr>
          <w:p w14:paraId="632FFD3C" w14:textId="77777777" w:rsidR="009A50C7" w:rsidRPr="00B26D0C" w:rsidRDefault="009A50C7">
            <w:pPr>
              <w:tabs>
                <w:tab w:val="left" w:pos="3402"/>
              </w:tabs>
              <w:ind w:right="-1"/>
              <w:rPr>
                <w:sz w:val="20"/>
                <w:szCs w:val="20"/>
              </w:rPr>
            </w:pPr>
          </w:p>
        </w:tc>
      </w:tr>
    </w:tbl>
    <w:p w14:paraId="275891E5" w14:textId="77777777" w:rsidR="009A50C7" w:rsidRDefault="009A50C7" w:rsidP="009A50C7">
      <w:pPr>
        <w:tabs>
          <w:tab w:val="left" w:pos="3402"/>
        </w:tabs>
        <w:ind w:right="-1"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place, date</w:t>
      </w:r>
      <w:r>
        <w:rPr>
          <w:sz w:val="20"/>
          <w:szCs w:val="20"/>
          <w:lang w:val="en-CA"/>
        </w:rPr>
        <w:tab/>
      </w:r>
      <w:r>
        <w:rPr>
          <w:sz w:val="20"/>
          <w:szCs w:val="20"/>
          <w:lang w:val="en-CA"/>
        </w:rPr>
        <w:tab/>
      </w:r>
      <w:r>
        <w:rPr>
          <w:sz w:val="20"/>
          <w:szCs w:val="20"/>
          <w:lang w:val="en-CA"/>
        </w:rPr>
        <w:tab/>
      </w:r>
      <w:r>
        <w:rPr>
          <w:sz w:val="20"/>
          <w:szCs w:val="20"/>
          <w:lang w:val="en-CA"/>
        </w:rPr>
        <w:tab/>
        <w:t xml:space="preserve"> signature</w:t>
      </w:r>
    </w:p>
    <w:p w14:paraId="7FEEA303" w14:textId="00F0A174" w:rsidR="00735613" w:rsidRPr="00B26D0C" w:rsidRDefault="00735613" w:rsidP="00735613">
      <w:pPr>
        <w:tabs>
          <w:tab w:val="left" w:pos="3402"/>
        </w:tabs>
        <w:ind w:right="-1"/>
        <w:rPr>
          <w:sz w:val="20"/>
          <w:szCs w:val="20"/>
        </w:rPr>
      </w:pPr>
    </w:p>
    <w:p w14:paraId="2A6EA041" w14:textId="69CF7A39" w:rsidR="00735613" w:rsidRPr="00B26D0C" w:rsidRDefault="00735613" w:rsidP="00735613">
      <w:pPr>
        <w:tabs>
          <w:tab w:val="left" w:pos="3402"/>
        </w:tabs>
        <w:ind w:right="-1"/>
        <w:rPr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1418"/>
        <w:gridCol w:w="3963"/>
      </w:tblGrid>
      <w:tr w:rsidR="00735613" w14:paraId="07166340" w14:textId="77777777" w:rsidTr="00735613">
        <w:tc>
          <w:tcPr>
            <w:tcW w:w="3539" w:type="dxa"/>
          </w:tcPr>
          <w:p w14:paraId="50B8AECF" w14:textId="1CA0BEFD" w:rsidR="00735613" w:rsidRPr="00B26D0C" w:rsidRDefault="00735613" w:rsidP="00735613">
            <w:pPr>
              <w:tabs>
                <w:tab w:val="left" w:pos="3402"/>
              </w:tabs>
              <w:ind w:right="-1"/>
              <w:rPr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</w:tcPr>
          <w:p w14:paraId="68D98548" w14:textId="77777777" w:rsidR="00735613" w:rsidRPr="00B26D0C" w:rsidRDefault="00735613" w:rsidP="00735613">
            <w:pPr>
              <w:tabs>
                <w:tab w:val="left" w:pos="3402"/>
              </w:tabs>
              <w:ind w:right="-1"/>
              <w:rPr>
                <w:sz w:val="20"/>
                <w:szCs w:val="20"/>
              </w:rPr>
            </w:pPr>
          </w:p>
        </w:tc>
        <w:tc>
          <w:tcPr>
            <w:tcW w:w="3963" w:type="dxa"/>
          </w:tcPr>
          <w:p w14:paraId="58170B39" w14:textId="2CE1ADE9" w:rsidR="00735613" w:rsidRPr="00B26D0C" w:rsidRDefault="00735613" w:rsidP="00735613">
            <w:pPr>
              <w:tabs>
                <w:tab w:val="left" w:pos="3402"/>
              </w:tabs>
              <w:ind w:right="-1"/>
              <w:rPr>
                <w:sz w:val="20"/>
                <w:szCs w:val="20"/>
              </w:rPr>
            </w:pPr>
          </w:p>
        </w:tc>
      </w:tr>
    </w:tbl>
    <w:p w14:paraId="5790BEA3" w14:textId="4CD7E95C" w:rsidR="00735613" w:rsidRDefault="00735613" w:rsidP="00735613">
      <w:pPr>
        <w:tabs>
          <w:tab w:val="left" w:pos="3402"/>
        </w:tabs>
        <w:ind w:right="-1"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place, date</w:t>
      </w:r>
      <w:r>
        <w:rPr>
          <w:sz w:val="20"/>
          <w:szCs w:val="20"/>
          <w:lang w:val="en-CA"/>
        </w:rPr>
        <w:tab/>
      </w:r>
      <w:r>
        <w:rPr>
          <w:sz w:val="20"/>
          <w:szCs w:val="20"/>
          <w:lang w:val="en-CA"/>
        </w:rPr>
        <w:tab/>
      </w:r>
      <w:r>
        <w:rPr>
          <w:sz w:val="20"/>
          <w:szCs w:val="20"/>
          <w:lang w:val="en-CA"/>
        </w:rPr>
        <w:tab/>
      </w:r>
      <w:r>
        <w:rPr>
          <w:sz w:val="20"/>
          <w:szCs w:val="20"/>
          <w:lang w:val="en-CA"/>
        </w:rPr>
        <w:tab/>
        <w:t xml:space="preserve"> signature</w:t>
      </w:r>
    </w:p>
    <w:sectPr w:rsidR="00735613" w:rsidSect="007D43E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0" w:h="16840"/>
      <w:pgMar w:top="993" w:right="843" w:bottom="990" w:left="1418" w:header="709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E0052" w14:textId="77777777" w:rsidR="00213AEB" w:rsidRDefault="00213AEB" w:rsidP="00C36FD3">
      <w:r>
        <w:separator/>
      </w:r>
    </w:p>
  </w:endnote>
  <w:endnote w:type="continuationSeparator" w:id="0">
    <w:p w14:paraId="29F4ED8F" w14:textId="77777777" w:rsidR="00213AEB" w:rsidRDefault="00213AEB" w:rsidP="00C36FD3">
      <w:r>
        <w:continuationSeparator/>
      </w:r>
    </w:p>
  </w:endnote>
  <w:endnote w:type="continuationNotice" w:id="1">
    <w:p w14:paraId="225F0EDA" w14:textId="77777777" w:rsidR="00213AEB" w:rsidRDefault="00213A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8A738F" w14:textId="77777777" w:rsidR="00FA4B61" w:rsidRDefault="00FA4B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EA8A1" w14:textId="2C3E193F" w:rsidR="00FD1BE3" w:rsidRPr="00FD1BE3" w:rsidRDefault="00022761" w:rsidP="00022761">
    <w:pPr>
      <w:pStyle w:val="Footer"/>
      <w:jc w:val="center"/>
      <w:rPr>
        <w:sz w:val="20"/>
        <w:szCs w:val="20"/>
      </w:rPr>
    </w:pPr>
    <w:r>
      <w:rPr>
        <w:sz w:val="20"/>
        <w:szCs w:val="20"/>
        <w:lang w:val="de-DE"/>
      </w:rPr>
      <w:t xml:space="preserve">                                                                                                                                                                                                    </w:t>
    </w:r>
    <w:r w:rsidR="00FD1BE3">
      <w:rPr>
        <w:sz w:val="20"/>
        <w:szCs w:val="20"/>
        <w:lang w:val="de-DE"/>
      </w:rPr>
      <w:t xml:space="preserve">Page </w:t>
    </w:r>
    <w:r w:rsidR="00FD1BE3" w:rsidRPr="00FD1BE3">
      <w:rPr>
        <w:b/>
        <w:bCs/>
        <w:sz w:val="20"/>
        <w:szCs w:val="20"/>
      </w:rPr>
      <w:fldChar w:fldCharType="begin"/>
    </w:r>
    <w:r w:rsidR="00FD1BE3" w:rsidRPr="00FD1BE3">
      <w:rPr>
        <w:b/>
        <w:bCs/>
        <w:sz w:val="20"/>
        <w:szCs w:val="20"/>
      </w:rPr>
      <w:instrText>PAGE  \* Arabic  \* MERGEFORMAT</w:instrText>
    </w:r>
    <w:r w:rsidR="00FD1BE3" w:rsidRPr="00FD1BE3">
      <w:rPr>
        <w:b/>
        <w:bCs/>
        <w:sz w:val="20"/>
        <w:szCs w:val="20"/>
      </w:rPr>
      <w:fldChar w:fldCharType="separate"/>
    </w:r>
    <w:r w:rsidR="00FD1BE3" w:rsidRPr="00FD1BE3">
      <w:rPr>
        <w:b/>
        <w:bCs/>
        <w:sz w:val="20"/>
        <w:szCs w:val="20"/>
        <w:lang w:val="de-DE"/>
      </w:rPr>
      <w:t>1</w:t>
    </w:r>
    <w:r w:rsidR="00FD1BE3" w:rsidRPr="00FD1BE3">
      <w:rPr>
        <w:b/>
        <w:bCs/>
        <w:sz w:val="20"/>
        <w:szCs w:val="20"/>
      </w:rPr>
      <w:fldChar w:fldCharType="end"/>
    </w:r>
    <w:r w:rsidR="00FD1BE3" w:rsidRPr="00FD1BE3">
      <w:rPr>
        <w:sz w:val="20"/>
        <w:szCs w:val="20"/>
        <w:lang w:val="de-DE"/>
      </w:rPr>
      <w:t xml:space="preserve"> </w:t>
    </w:r>
    <w:r w:rsidR="00FD1BE3">
      <w:rPr>
        <w:sz w:val="20"/>
        <w:szCs w:val="20"/>
        <w:lang w:val="de-DE"/>
      </w:rPr>
      <w:t>of</w:t>
    </w:r>
    <w:r w:rsidR="00FD1BE3" w:rsidRPr="00FD1BE3">
      <w:rPr>
        <w:sz w:val="20"/>
        <w:szCs w:val="20"/>
        <w:lang w:val="de-DE"/>
      </w:rPr>
      <w:t xml:space="preserve"> </w:t>
    </w:r>
    <w:r w:rsidR="00FD1BE3" w:rsidRPr="00FD1BE3">
      <w:rPr>
        <w:b/>
        <w:bCs/>
        <w:sz w:val="20"/>
        <w:szCs w:val="20"/>
      </w:rPr>
      <w:fldChar w:fldCharType="begin"/>
    </w:r>
    <w:r w:rsidR="00FD1BE3" w:rsidRPr="00FD1BE3">
      <w:rPr>
        <w:b/>
        <w:bCs/>
        <w:sz w:val="20"/>
        <w:szCs w:val="20"/>
      </w:rPr>
      <w:instrText>NUMPAGES  \* Arabic  \* MERGEFORMAT</w:instrText>
    </w:r>
    <w:r w:rsidR="00FD1BE3" w:rsidRPr="00FD1BE3">
      <w:rPr>
        <w:b/>
        <w:bCs/>
        <w:sz w:val="20"/>
        <w:szCs w:val="20"/>
      </w:rPr>
      <w:fldChar w:fldCharType="separate"/>
    </w:r>
    <w:r w:rsidR="00FD1BE3" w:rsidRPr="00FD1BE3">
      <w:rPr>
        <w:b/>
        <w:bCs/>
        <w:sz w:val="20"/>
        <w:szCs w:val="20"/>
        <w:lang w:val="de-DE"/>
      </w:rPr>
      <w:t>2</w:t>
    </w:r>
    <w:r w:rsidR="00FD1BE3" w:rsidRPr="00FD1BE3">
      <w:rPr>
        <w:b/>
        <w:bCs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F834A" w14:textId="720BCD3A" w:rsidR="00FD1BE3" w:rsidRPr="00FD1BE3" w:rsidRDefault="00FD1BE3" w:rsidP="00FD1BE3">
    <w:pPr>
      <w:pStyle w:val="Footer"/>
      <w:jc w:val="right"/>
      <w:rPr>
        <w:color w:val="7F7F7F" w:themeColor="text1" w:themeTint="80"/>
        <w:sz w:val="20"/>
        <w:szCs w:val="20"/>
      </w:rPr>
    </w:pPr>
    <w:r w:rsidRPr="00FD1BE3">
      <w:rPr>
        <w:color w:val="7F7F7F" w:themeColor="text1" w:themeTint="80"/>
        <w:sz w:val="20"/>
        <w:szCs w:val="20"/>
        <w:lang w:val="de-DE"/>
      </w:rPr>
      <w:t xml:space="preserve">page </w:t>
    </w:r>
    <w:r w:rsidRPr="00601930">
      <w:rPr>
        <w:color w:val="7F7F7F" w:themeColor="text1" w:themeTint="80"/>
        <w:sz w:val="20"/>
        <w:szCs w:val="20"/>
      </w:rPr>
      <w:fldChar w:fldCharType="begin"/>
    </w:r>
    <w:r w:rsidRPr="00601930">
      <w:rPr>
        <w:color w:val="7F7F7F" w:themeColor="text1" w:themeTint="80"/>
        <w:sz w:val="20"/>
        <w:szCs w:val="20"/>
      </w:rPr>
      <w:instrText>PAGE  \* Arabic  \* MERGEFORMAT</w:instrText>
    </w:r>
    <w:r w:rsidRPr="00601930">
      <w:rPr>
        <w:color w:val="7F7F7F" w:themeColor="text1" w:themeTint="80"/>
        <w:sz w:val="20"/>
        <w:szCs w:val="20"/>
      </w:rPr>
      <w:fldChar w:fldCharType="separate"/>
    </w:r>
    <w:r w:rsidRPr="00601930">
      <w:rPr>
        <w:color w:val="7F7F7F" w:themeColor="text1" w:themeTint="80"/>
        <w:sz w:val="20"/>
        <w:szCs w:val="20"/>
        <w:lang w:val="de-DE"/>
      </w:rPr>
      <w:t>1</w:t>
    </w:r>
    <w:r w:rsidRPr="00601930">
      <w:rPr>
        <w:color w:val="7F7F7F" w:themeColor="text1" w:themeTint="80"/>
        <w:sz w:val="20"/>
        <w:szCs w:val="20"/>
      </w:rPr>
      <w:fldChar w:fldCharType="end"/>
    </w:r>
    <w:r w:rsidRPr="00FD1BE3">
      <w:rPr>
        <w:color w:val="7F7F7F" w:themeColor="text1" w:themeTint="80"/>
        <w:sz w:val="20"/>
        <w:szCs w:val="20"/>
        <w:lang w:val="de-DE"/>
      </w:rPr>
      <w:t xml:space="preserve"> of </w:t>
    </w:r>
    <w:r w:rsidRPr="00601930">
      <w:rPr>
        <w:color w:val="7F7F7F" w:themeColor="text1" w:themeTint="80"/>
        <w:sz w:val="20"/>
        <w:szCs w:val="20"/>
      </w:rPr>
      <w:fldChar w:fldCharType="begin"/>
    </w:r>
    <w:r w:rsidRPr="00601930">
      <w:rPr>
        <w:color w:val="7F7F7F" w:themeColor="text1" w:themeTint="80"/>
        <w:sz w:val="20"/>
        <w:szCs w:val="20"/>
      </w:rPr>
      <w:instrText>NUMPAGES  \* Arabic  \* MERGEFORMAT</w:instrText>
    </w:r>
    <w:r w:rsidRPr="00601930">
      <w:rPr>
        <w:color w:val="7F7F7F" w:themeColor="text1" w:themeTint="80"/>
        <w:sz w:val="20"/>
        <w:szCs w:val="20"/>
      </w:rPr>
      <w:fldChar w:fldCharType="separate"/>
    </w:r>
    <w:r w:rsidRPr="00601930">
      <w:rPr>
        <w:color w:val="7F7F7F" w:themeColor="text1" w:themeTint="80"/>
        <w:sz w:val="20"/>
        <w:szCs w:val="20"/>
        <w:lang w:val="de-DE"/>
      </w:rPr>
      <w:t>2</w:t>
    </w:r>
    <w:r w:rsidRPr="00601930">
      <w:rPr>
        <w:color w:val="7F7F7F" w:themeColor="text1" w:themeTint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182BB" w14:textId="77777777" w:rsidR="00213AEB" w:rsidRDefault="00213AEB" w:rsidP="00C36FD3">
      <w:r>
        <w:separator/>
      </w:r>
    </w:p>
  </w:footnote>
  <w:footnote w:type="continuationSeparator" w:id="0">
    <w:p w14:paraId="69FBDA4A" w14:textId="77777777" w:rsidR="00213AEB" w:rsidRDefault="00213AEB" w:rsidP="00C36FD3">
      <w:r>
        <w:continuationSeparator/>
      </w:r>
    </w:p>
  </w:footnote>
  <w:footnote w:type="continuationNotice" w:id="1">
    <w:p w14:paraId="4F1685C4" w14:textId="77777777" w:rsidR="00213AEB" w:rsidRDefault="00213A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20E4CA" w14:textId="77777777" w:rsidR="00FA4B61" w:rsidRDefault="00FA4B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71127" w14:textId="1D4E4104" w:rsidR="00355570" w:rsidRPr="006A523F" w:rsidRDefault="008E4257">
    <w:pPr>
      <w:pStyle w:val="Header"/>
      <w:rPr>
        <w:lang w:val="en-CA"/>
      </w:rPr>
    </w:pPr>
    <w:r>
      <w:rPr>
        <w:lang w:val="en-CA"/>
      </w:rPr>
      <w:t>Silicon Valley IT Weeks</w:t>
    </w:r>
    <w:r w:rsidR="00C265E5" w:rsidRPr="006A523F">
      <w:rPr>
        <w:lang w:val="en-CA"/>
      </w:rPr>
      <w:tab/>
    </w:r>
    <w:r w:rsidR="00C265E5" w:rsidRPr="006A523F">
      <w:rPr>
        <w:lang w:val="en-CA"/>
      </w:rPr>
      <w:tab/>
      <w:t>Resum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5FD87" w14:textId="4BCFFF4B" w:rsidR="009652BC" w:rsidRPr="009652BC" w:rsidRDefault="00022761" w:rsidP="00FD1BE3">
    <w:pPr>
      <w:pStyle w:val="Header"/>
      <w:ind w:right="-2410"/>
      <w:rPr>
        <w:sz w:val="48"/>
        <w:szCs w:val="48"/>
      </w:rPr>
    </w:pPr>
    <w:r w:rsidRPr="00022761">
      <w:rPr>
        <w:noProof/>
        <w:sz w:val="48"/>
        <w:szCs w:val="48"/>
      </w:rPr>
      <w:drawing>
        <wp:anchor distT="0" distB="0" distL="114300" distR="114300" simplePos="0" relativeHeight="251658240" behindDoc="1" locked="0" layoutInCell="1" allowOverlap="1" wp14:anchorId="6EFFF78E" wp14:editId="5ED938FF">
          <wp:simplePos x="0" y="0"/>
          <wp:positionH relativeFrom="margin">
            <wp:align>right</wp:align>
          </wp:positionH>
          <wp:positionV relativeFrom="paragraph">
            <wp:posOffset>-62865</wp:posOffset>
          </wp:positionV>
          <wp:extent cx="1224000" cy="413516"/>
          <wp:effectExtent l="0" t="0" r="0" b="5715"/>
          <wp:wrapTight wrapText="bothSides">
            <wp:wrapPolygon edited="0">
              <wp:start x="0" y="0"/>
              <wp:lineTo x="0" y="20903"/>
              <wp:lineTo x="21185" y="20903"/>
              <wp:lineTo x="21185" y="0"/>
              <wp:lineTo x="0" y="0"/>
            </wp:wrapPolygon>
          </wp:wrapTight>
          <wp:docPr id="28" name="Picture 28" descr="Ein Bild, das Tex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6" name="Grafik 46" descr="Ein Bild, das Text enthält.&#10;&#10;Automatisch generierte Beschreibu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10000" contrast="8000"/>
                            </a14:imgEffect>
                          </a14:imgLayer>
                        </a14:imgProps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000" cy="4135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D1BE3">
      <w:rPr>
        <w:noProof/>
        <w:sz w:val="48"/>
        <w:szCs w:val="48"/>
      </w:rPr>
      <w:drawing>
        <wp:anchor distT="0" distB="0" distL="114300" distR="114300" simplePos="0" relativeHeight="251658241" behindDoc="1" locked="0" layoutInCell="1" allowOverlap="1" wp14:anchorId="16002AF7" wp14:editId="38BF6A72">
          <wp:simplePos x="0" y="0"/>
          <wp:positionH relativeFrom="margin">
            <wp:align>left</wp:align>
          </wp:positionH>
          <wp:positionV relativeFrom="paragraph">
            <wp:posOffset>-145415</wp:posOffset>
          </wp:positionV>
          <wp:extent cx="1080000" cy="594938"/>
          <wp:effectExtent l="0" t="0" r="6350" b="0"/>
          <wp:wrapTight wrapText="bothSides">
            <wp:wrapPolygon edited="0">
              <wp:start x="0" y="0"/>
              <wp:lineTo x="0" y="11077"/>
              <wp:lineTo x="3049" y="11077"/>
              <wp:lineTo x="0" y="16615"/>
              <wp:lineTo x="0" y="20769"/>
              <wp:lineTo x="8386" y="20769"/>
              <wp:lineTo x="10292" y="20769"/>
              <wp:lineTo x="10673" y="20769"/>
              <wp:lineTo x="9148" y="11077"/>
              <wp:lineTo x="21346" y="6231"/>
              <wp:lineTo x="21346" y="692"/>
              <wp:lineTo x="18678" y="0"/>
              <wp:lineTo x="0" y="0"/>
            </wp:wrapPolygon>
          </wp:wrapTight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Grafik 32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080000" cy="59493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D1BE3">
      <w:rPr>
        <w:sz w:val="48"/>
        <w:szCs w:val="48"/>
      </w:rPr>
      <w:t xml:space="preserve">  </w:t>
    </w:r>
    <w:r w:rsidR="008E4257">
      <w:rPr>
        <w:sz w:val="48"/>
        <w:szCs w:val="48"/>
      </w:rPr>
      <w:t>Silicon Valley IT</w:t>
    </w:r>
    <w:r w:rsidR="009652BC" w:rsidRPr="009652BC">
      <w:rPr>
        <w:sz w:val="48"/>
        <w:szCs w:val="48"/>
      </w:rPr>
      <w:t xml:space="preserve"> </w:t>
    </w:r>
    <w:r w:rsidR="00FD1BE3">
      <w:rPr>
        <w:sz w:val="48"/>
        <w:szCs w:val="48"/>
      </w:rPr>
      <w:t>Program</w:t>
    </w:r>
  </w:p>
  <w:p w14:paraId="4A778EDA" w14:textId="77777777" w:rsidR="00E478BB" w:rsidRDefault="00E478B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87F"/>
    <w:multiLevelType w:val="hybridMultilevel"/>
    <w:tmpl w:val="C51AEFD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55A8F"/>
    <w:multiLevelType w:val="hybridMultilevel"/>
    <w:tmpl w:val="C6426A7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99601F"/>
    <w:multiLevelType w:val="hybridMultilevel"/>
    <w:tmpl w:val="B91047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C08F6"/>
    <w:multiLevelType w:val="hybridMultilevel"/>
    <w:tmpl w:val="04EA051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BA6957"/>
    <w:multiLevelType w:val="hybridMultilevel"/>
    <w:tmpl w:val="D32AA5CA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36057"/>
    <w:multiLevelType w:val="hybridMultilevel"/>
    <w:tmpl w:val="45DA21CE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197CC0"/>
    <w:multiLevelType w:val="hybridMultilevel"/>
    <w:tmpl w:val="25544BA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CD70C9"/>
    <w:multiLevelType w:val="hybridMultilevel"/>
    <w:tmpl w:val="4874F19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593C56"/>
    <w:multiLevelType w:val="hybridMultilevel"/>
    <w:tmpl w:val="E80226F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805591">
    <w:abstractNumId w:val="7"/>
  </w:num>
  <w:num w:numId="2" w16cid:durableId="1053652380">
    <w:abstractNumId w:val="6"/>
  </w:num>
  <w:num w:numId="3" w16cid:durableId="1217425472">
    <w:abstractNumId w:val="2"/>
  </w:num>
  <w:num w:numId="4" w16cid:durableId="1300039589">
    <w:abstractNumId w:val="0"/>
  </w:num>
  <w:num w:numId="5" w16cid:durableId="400563869">
    <w:abstractNumId w:val="1"/>
  </w:num>
  <w:num w:numId="6" w16cid:durableId="195772287">
    <w:abstractNumId w:val="3"/>
  </w:num>
  <w:num w:numId="7" w16cid:durableId="1460803387">
    <w:abstractNumId w:val="8"/>
  </w:num>
  <w:num w:numId="8" w16cid:durableId="1025641051">
    <w:abstractNumId w:val="5"/>
  </w:num>
  <w:num w:numId="9" w16cid:durableId="16994313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NDEysbC0MLYwNDBV0lEKTi0uzszPAymwrAUA08JBoywAAAA="/>
  </w:docVars>
  <w:rsids>
    <w:rsidRoot w:val="00C36FD3"/>
    <w:rsid w:val="00001648"/>
    <w:rsid w:val="000027F7"/>
    <w:rsid w:val="000048B7"/>
    <w:rsid w:val="00004BEF"/>
    <w:rsid w:val="00007B3A"/>
    <w:rsid w:val="00015B6F"/>
    <w:rsid w:val="00016627"/>
    <w:rsid w:val="00022761"/>
    <w:rsid w:val="00026275"/>
    <w:rsid w:val="000263FC"/>
    <w:rsid w:val="00027C98"/>
    <w:rsid w:val="000368F6"/>
    <w:rsid w:val="0004202B"/>
    <w:rsid w:val="000542AA"/>
    <w:rsid w:val="00077800"/>
    <w:rsid w:val="00083E12"/>
    <w:rsid w:val="000856ED"/>
    <w:rsid w:val="00090D7C"/>
    <w:rsid w:val="00091989"/>
    <w:rsid w:val="00093B39"/>
    <w:rsid w:val="0009420D"/>
    <w:rsid w:val="000A0885"/>
    <w:rsid w:val="000A7CE7"/>
    <w:rsid w:val="000C65E2"/>
    <w:rsid w:val="000C71B1"/>
    <w:rsid w:val="000D1E9D"/>
    <w:rsid w:val="000D3566"/>
    <w:rsid w:val="000E07BA"/>
    <w:rsid w:val="00111A40"/>
    <w:rsid w:val="001166D4"/>
    <w:rsid w:val="001329DB"/>
    <w:rsid w:val="00143BBF"/>
    <w:rsid w:val="001608C0"/>
    <w:rsid w:val="00160D4B"/>
    <w:rsid w:val="00173AEC"/>
    <w:rsid w:val="00186346"/>
    <w:rsid w:val="00196EB3"/>
    <w:rsid w:val="001A11B6"/>
    <w:rsid w:val="001A2767"/>
    <w:rsid w:val="001A419C"/>
    <w:rsid w:val="001B051C"/>
    <w:rsid w:val="001B276B"/>
    <w:rsid w:val="001B3340"/>
    <w:rsid w:val="001C6E67"/>
    <w:rsid w:val="001D5BC5"/>
    <w:rsid w:val="001E6F6B"/>
    <w:rsid w:val="001F4A79"/>
    <w:rsid w:val="001F6D1A"/>
    <w:rsid w:val="00203431"/>
    <w:rsid w:val="002074E0"/>
    <w:rsid w:val="00211220"/>
    <w:rsid w:val="002132AE"/>
    <w:rsid w:val="00213AEB"/>
    <w:rsid w:val="00222FE4"/>
    <w:rsid w:val="0022472E"/>
    <w:rsid w:val="00240BF0"/>
    <w:rsid w:val="00241C41"/>
    <w:rsid w:val="0024629D"/>
    <w:rsid w:val="002471E2"/>
    <w:rsid w:val="00262C17"/>
    <w:rsid w:val="00264DF2"/>
    <w:rsid w:val="0027439D"/>
    <w:rsid w:val="002878CE"/>
    <w:rsid w:val="002A01F0"/>
    <w:rsid w:val="002B080D"/>
    <w:rsid w:val="002B1A41"/>
    <w:rsid w:val="002B678D"/>
    <w:rsid w:val="002C394C"/>
    <w:rsid w:val="002C5C88"/>
    <w:rsid w:val="002C7423"/>
    <w:rsid w:val="002D26F3"/>
    <w:rsid w:val="002D4D68"/>
    <w:rsid w:val="002E0761"/>
    <w:rsid w:val="002E1B23"/>
    <w:rsid w:val="002E6052"/>
    <w:rsid w:val="002F6EF7"/>
    <w:rsid w:val="00314290"/>
    <w:rsid w:val="00321144"/>
    <w:rsid w:val="003507DB"/>
    <w:rsid w:val="00355570"/>
    <w:rsid w:val="00355FCD"/>
    <w:rsid w:val="003571D7"/>
    <w:rsid w:val="00360A14"/>
    <w:rsid w:val="003623BC"/>
    <w:rsid w:val="003677D2"/>
    <w:rsid w:val="003728C2"/>
    <w:rsid w:val="00373BD6"/>
    <w:rsid w:val="00386E44"/>
    <w:rsid w:val="0038717F"/>
    <w:rsid w:val="00392747"/>
    <w:rsid w:val="00392E4D"/>
    <w:rsid w:val="003A19DD"/>
    <w:rsid w:val="003C224E"/>
    <w:rsid w:val="003C3915"/>
    <w:rsid w:val="003C73B5"/>
    <w:rsid w:val="003D0F20"/>
    <w:rsid w:val="003D4D2F"/>
    <w:rsid w:val="003D5788"/>
    <w:rsid w:val="003E4DB9"/>
    <w:rsid w:val="003E548E"/>
    <w:rsid w:val="003E7633"/>
    <w:rsid w:val="003F0CA4"/>
    <w:rsid w:val="0040027D"/>
    <w:rsid w:val="00440E4C"/>
    <w:rsid w:val="00444E12"/>
    <w:rsid w:val="00445E09"/>
    <w:rsid w:val="004540F0"/>
    <w:rsid w:val="00455574"/>
    <w:rsid w:val="00461ED0"/>
    <w:rsid w:val="004721C7"/>
    <w:rsid w:val="00485796"/>
    <w:rsid w:val="00493F4C"/>
    <w:rsid w:val="00496BA9"/>
    <w:rsid w:val="004A6494"/>
    <w:rsid w:val="004B1B6B"/>
    <w:rsid w:val="004B3F76"/>
    <w:rsid w:val="004B655B"/>
    <w:rsid w:val="004B75F6"/>
    <w:rsid w:val="004C3C35"/>
    <w:rsid w:val="004D1509"/>
    <w:rsid w:val="004D41AF"/>
    <w:rsid w:val="004E793E"/>
    <w:rsid w:val="004F2A9D"/>
    <w:rsid w:val="004F4582"/>
    <w:rsid w:val="004F5130"/>
    <w:rsid w:val="004F5A89"/>
    <w:rsid w:val="00505CB1"/>
    <w:rsid w:val="005124C6"/>
    <w:rsid w:val="005135D9"/>
    <w:rsid w:val="00515A5C"/>
    <w:rsid w:val="0051669C"/>
    <w:rsid w:val="0052249F"/>
    <w:rsid w:val="00522C79"/>
    <w:rsid w:val="00523774"/>
    <w:rsid w:val="005376CD"/>
    <w:rsid w:val="0054156D"/>
    <w:rsid w:val="0054469C"/>
    <w:rsid w:val="00545CDE"/>
    <w:rsid w:val="00554543"/>
    <w:rsid w:val="005555C3"/>
    <w:rsid w:val="005563E6"/>
    <w:rsid w:val="00562CFB"/>
    <w:rsid w:val="00564ED1"/>
    <w:rsid w:val="005661D3"/>
    <w:rsid w:val="00566410"/>
    <w:rsid w:val="00577973"/>
    <w:rsid w:val="00585A66"/>
    <w:rsid w:val="00586B1E"/>
    <w:rsid w:val="00591FDD"/>
    <w:rsid w:val="005A3B97"/>
    <w:rsid w:val="005A71F5"/>
    <w:rsid w:val="005C285F"/>
    <w:rsid w:val="005C60C2"/>
    <w:rsid w:val="005C69E3"/>
    <w:rsid w:val="005D7095"/>
    <w:rsid w:val="005D77C5"/>
    <w:rsid w:val="005F04B5"/>
    <w:rsid w:val="00601930"/>
    <w:rsid w:val="006209D6"/>
    <w:rsid w:val="00621770"/>
    <w:rsid w:val="00622F67"/>
    <w:rsid w:val="006275D8"/>
    <w:rsid w:val="0063365A"/>
    <w:rsid w:val="00634EC9"/>
    <w:rsid w:val="00642743"/>
    <w:rsid w:val="0064452A"/>
    <w:rsid w:val="006615C9"/>
    <w:rsid w:val="00670102"/>
    <w:rsid w:val="0067153C"/>
    <w:rsid w:val="006826B1"/>
    <w:rsid w:val="006838C5"/>
    <w:rsid w:val="00684AB1"/>
    <w:rsid w:val="00687D69"/>
    <w:rsid w:val="006A3047"/>
    <w:rsid w:val="006A3309"/>
    <w:rsid w:val="006A523F"/>
    <w:rsid w:val="006A6AB0"/>
    <w:rsid w:val="006B1454"/>
    <w:rsid w:val="006B45DA"/>
    <w:rsid w:val="006B495C"/>
    <w:rsid w:val="006B6C41"/>
    <w:rsid w:val="006D0932"/>
    <w:rsid w:val="006D2A02"/>
    <w:rsid w:val="006D4726"/>
    <w:rsid w:val="006D741C"/>
    <w:rsid w:val="006E20D8"/>
    <w:rsid w:val="006E5B15"/>
    <w:rsid w:val="006F430D"/>
    <w:rsid w:val="006F475F"/>
    <w:rsid w:val="00702C77"/>
    <w:rsid w:val="00711840"/>
    <w:rsid w:val="0071650D"/>
    <w:rsid w:val="007277A3"/>
    <w:rsid w:val="0073041F"/>
    <w:rsid w:val="00735613"/>
    <w:rsid w:val="007365D6"/>
    <w:rsid w:val="00736E5D"/>
    <w:rsid w:val="00741D50"/>
    <w:rsid w:val="00750443"/>
    <w:rsid w:val="007522ED"/>
    <w:rsid w:val="00753853"/>
    <w:rsid w:val="00753962"/>
    <w:rsid w:val="007566D8"/>
    <w:rsid w:val="00761F8E"/>
    <w:rsid w:val="0076374F"/>
    <w:rsid w:val="00771691"/>
    <w:rsid w:val="00782E2C"/>
    <w:rsid w:val="0079246E"/>
    <w:rsid w:val="007A2C3E"/>
    <w:rsid w:val="007A33EB"/>
    <w:rsid w:val="007B29D4"/>
    <w:rsid w:val="007B3745"/>
    <w:rsid w:val="007B4807"/>
    <w:rsid w:val="007C45A4"/>
    <w:rsid w:val="007C6FED"/>
    <w:rsid w:val="007C7453"/>
    <w:rsid w:val="007D249D"/>
    <w:rsid w:val="007D43E6"/>
    <w:rsid w:val="007E008B"/>
    <w:rsid w:val="007E590F"/>
    <w:rsid w:val="007E5DE3"/>
    <w:rsid w:val="007E6023"/>
    <w:rsid w:val="007F1A59"/>
    <w:rsid w:val="00800366"/>
    <w:rsid w:val="008079AF"/>
    <w:rsid w:val="00810213"/>
    <w:rsid w:val="00811ABD"/>
    <w:rsid w:val="00813ADE"/>
    <w:rsid w:val="00815FBA"/>
    <w:rsid w:val="0083633E"/>
    <w:rsid w:val="00837A53"/>
    <w:rsid w:val="0084597D"/>
    <w:rsid w:val="0086048E"/>
    <w:rsid w:val="00866CCA"/>
    <w:rsid w:val="00891FC3"/>
    <w:rsid w:val="00893394"/>
    <w:rsid w:val="00895AFD"/>
    <w:rsid w:val="008A0B91"/>
    <w:rsid w:val="008C7C3C"/>
    <w:rsid w:val="008D38F2"/>
    <w:rsid w:val="008D6157"/>
    <w:rsid w:val="008D65B1"/>
    <w:rsid w:val="008E4257"/>
    <w:rsid w:val="008E7BC0"/>
    <w:rsid w:val="008F26B7"/>
    <w:rsid w:val="008F32D1"/>
    <w:rsid w:val="009017A1"/>
    <w:rsid w:val="0091401D"/>
    <w:rsid w:val="0091639B"/>
    <w:rsid w:val="00917BC8"/>
    <w:rsid w:val="0092023F"/>
    <w:rsid w:val="0092092B"/>
    <w:rsid w:val="00921558"/>
    <w:rsid w:val="00921788"/>
    <w:rsid w:val="00921E0D"/>
    <w:rsid w:val="0092248F"/>
    <w:rsid w:val="0092280C"/>
    <w:rsid w:val="0092508E"/>
    <w:rsid w:val="0093572E"/>
    <w:rsid w:val="0093736C"/>
    <w:rsid w:val="009408D7"/>
    <w:rsid w:val="0094216F"/>
    <w:rsid w:val="009516D9"/>
    <w:rsid w:val="009572B2"/>
    <w:rsid w:val="0095751C"/>
    <w:rsid w:val="009652BC"/>
    <w:rsid w:val="009A1A19"/>
    <w:rsid w:val="009A2031"/>
    <w:rsid w:val="009A3B9C"/>
    <w:rsid w:val="009A50C7"/>
    <w:rsid w:val="009A6D15"/>
    <w:rsid w:val="009A799D"/>
    <w:rsid w:val="009A7C19"/>
    <w:rsid w:val="009B6DE0"/>
    <w:rsid w:val="009C18D0"/>
    <w:rsid w:val="009C1F74"/>
    <w:rsid w:val="009C6977"/>
    <w:rsid w:val="009E4148"/>
    <w:rsid w:val="009F43E3"/>
    <w:rsid w:val="00A30717"/>
    <w:rsid w:val="00A37CA0"/>
    <w:rsid w:val="00A40F95"/>
    <w:rsid w:val="00A43641"/>
    <w:rsid w:val="00A6374B"/>
    <w:rsid w:val="00A7442D"/>
    <w:rsid w:val="00A773D6"/>
    <w:rsid w:val="00A85920"/>
    <w:rsid w:val="00AA2720"/>
    <w:rsid w:val="00AA7FA3"/>
    <w:rsid w:val="00AB281F"/>
    <w:rsid w:val="00AC010A"/>
    <w:rsid w:val="00AC765A"/>
    <w:rsid w:val="00AD08D6"/>
    <w:rsid w:val="00AD4479"/>
    <w:rsid w:val="00AE49D2"/>
    <w:rsid w:val="00AE7117"/>
    <w:rsid w:val="00AE7B1F"/>
    <w:rsid w:val="00AE7BD1"/>
    <w:rsid w:val="00AF3C6E"/>
    <w:rsid w:val="00AF44DC"/>
    <w:rsid w:val="00AF5CE7"/>
    <w:rsid w:val="00AF683E"/>
    <w:rsid w:val="00B00DE6"/>
    <w:rsid w:val="00B03931"/>
    <w:rsid w:val="00B05027"/>
    <w:rsid w:val="00B064D7"/>
    <w:rsid w:val="00B07680"/>
    <w:rsid w:val="00B11AFA"/>
    <w:rsid w:val="00B12EF5"/>
    <w:rsid w:val="00B13879"/>
    <w:rsid w:val="00B15FB7"/>
    <w:rsid w:val="00B26509"/>
    <w:rsid w:val="00B26D0C"/>
    <w:rsid w:val="00B32D76"/>
    <w:rsid w:val="00B33A78"/>
    <w:rsid w:val="00B34D7D"/>
    <w:rsid w:val="00B44DD7"/>
    <w:rsid w:val="00B51EA2"/>
    <w:rsid w:val="00B639D8"/>
    <w:rsid w:val="00B7150C"/>
    <w:rsid w:val="00B72354"/>
    <w:rsid w:val="00B731BF"/>
    <w:rsid w:val="00B81EB1"/>
    <w:rsid w:val="00B85097"/>
    <w:rsid w:val="00B87F83"/>
    <w:rsid w:val="00B94B40"/>
    <w:rsid w:val="00BA440B"/>
    <w:rsid w:val="00BA4804"/>
    <w:rsid w:val="00BA5AC8"/>
    <w:rsid w:val="00BD4CAE"/>
    <w:rsid w:val="00BE194D"/>
    <w:rsid w:val="00BF2A1E"/>
    <w:rsid w:val="00BF6FD3"/>
    <w:rsid w:val="00C00F89"/>
    <w:rsid w:val="00C0281D"/>
    <w:rsid w:val="00C113BD"/>
    <w:rsid w:val="00C16780"/>
    <w:rsid w:val="00C1767B"/>
    <w:rsid w:val="00C20F95"/>
    <w:rsid w:val="00C2399A"/>
    <w:rsid w:val="00C265E5"/>
    <w:rsid w:val="00C34C08"/>
    <w:rsid w:val="00C35EC7"/>
    <w:rsid w:val="00C36052"/>
    <w:rsid w:val="00C36FD3"/>
    <w:rsid w:val="00C37B0E"/>
    <w:rsid w:val="00C700A8"/>
    <w:rsid w:val="00C71930"/>
    <w:rsid w:val="00C73A57"/>
    <w:rsid w:val="00C76071"/>
    <w:rsid w:val="00C76B06"/>
    <w:rsid w:val="00C92347"/>
    <w:rsid w:val="00CA3827"/>
    <w:rsid w:val="00CA3CC3"/>
    <w:rsid w:val="00CA3E12"/>
    <w:rsid w:val="00CB40E6"/>
    <w:rsid w:val="00CB5A1E"/>
    <w:rsid w:val="00CC408C"/>
    <w:rsid w:val="00CC4821"/>
    <w:rsid w:val="00CE1C26"/>
    <w:rsid w:val="00CE541C"/>
    <w:rsid w:val="00D02212"/>
    <w:rsid w:val="00D04D50"/>
    <w:rsid w:val="00D06456"/>
    <w:rsid w:val="00D12C32"/>
    <w:rsid w:val="00D14E1D"/>
    <w:rsid w:val="00D21C6A"/>
    <w:rsid w:val="00D31A4B"/>
    <w:rsid w:val="00D3360E"/>
    <w:rsid w:val="00D50433"/>
    <w:rsid w:val="00D53E69"/>
    <w:rsid w:val="00D5597C"/>
    <w:rsid w:val="00D5610E"/>
    <w:rsid w:val="00D7176C"/>
    <w:rsid w:val="00D7561A"/>
    <w:rsid w:val="00D756C4"/>
    <w:rsid w:val="00D815E8"/>
    <w:rsid w:val="00D97C00"/>
    <w:rsid w:val="00DA1B7E"/>
    <w:rsid w:val="00DA70FE"/>
    <w:rsid w:val="00DA75EC"/>
    <w:rsid w:val="00DB1C07"/>
    <w:rsid w:val="00DB2DA0"/>
    <w:rsid w:val="00DB64D5"/>
    <w:rsid w:val="00DC4CF9"/>
    <w:rsid w:val="00DC58C3"/>
    <w:rsid w:val="00DD0FF9"/>
    <w:rsid w:val="00DD507C"/>
    <w:rsid w:val="00DD5652"/>
    <w:rsid w:val="00DE10BC"/>
    <w:rsid w:val="00DF1A21"/>
    <w:rsid w:val="00DF3736"/>
    <w:rsid w:val="00DF3ABF"/>
    <w:rsid w:val="00DF7413"/>
    <w:rsid w:val="00E02FB2"/>
    <w:rsid w:val="00E035F0"/>
    <w:rsid w:val="00E11555"/>
    <w:rsid w:val="00E1286D"/>
    <w:rsid w:val="00E146F7"/>
    <w:rsid w:val="00E15E32"/>
    <w:rsid w:val="00E36969"/>
    <w:rsid w:val="00E45D42"/>
    <w:rsid w:val="00E478BB"/>
    <w:rsid w:val="00E50268"/>
    <w:rsid w:val="00E66D83"/>
    <w:rsid w:val="00E7147C"/>
    <w:rsid w:val="00E802AE"/>
    <w:rsid w:val="00E91AF3"/>
    <w:rsid w:val="00E928DC"/>
    <w:rsid w:val="00E9411E"/>
    <w:rsid w:val="00EB56C5"/>
    <w:rsid w:val="00EC63C7"/>
    <w:rsid w:val="00ED00D0"/>
    <w:rsid w:val="00ED1F71"/>
    <w:rsid w:val="00EE395F"/>
    <w:rsid w:val="00EF1497"/>
    <w:rsid w:val="00EF5FBF"/>
    <w:rsid w:val="00F03C26"/>
    <w:rsid w:val="00F24956"/>
    <w:rsid w:val="00F475E1"/>
    <w:rsid w:val="00F479F1"/>
    <w:rsid w:val="00F51C72"/>
    <w:rsid w:val="00F55570"/>
    <w:rsid w:val="00F611AF"/>
    <w:rsid w:val="00F61B79"/>
    <w:rsid w:val="00F6765F"/>
    <w:rsid w:val="00F74D8E"/>
    <w:rsid w:val="00F7722F"/>
    <w:rsid w:val="00F77D73"/>
    <w:rsid w:val="00F80D5D"/>
    <w:rsid w:val="00F82811"/>
    <w:rsid w:val="00F90A38"/>
    <w:rsid w:val="00FA4B61"/>
    <w:rsid w:val="00FB0E4E"/>
    <w:rsid w:val="00FB382F"/>
    <w:rsid w:val="00FC6F85"/>
    <w:rsid w:val="00FD1BE3"/>
    <w:rsid w:val="00FD2D82"/>
    <w:rsid w:val="00FE12A4"/>
    <w:rsid w:val="00FE5B0C"/>
    <w:rsid w:val="00FF5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DD86E3"/>
  <w14:defaultImageDpi w14:val="330"/>
  <w15:docId w15:val="{5958943C-9E2B-458A-A4E1-876B75EFF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4290"/>
    <w:rPr>
      <w:lang w:val="de-CH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570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0F8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07D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aliases w:val="Beschriftung_small"/>
    <w:basedOn w:val="Normal"/>
    <w:next w:val="Normal"/>
    <w:uiPriority w:val="35"/>
    <w:unhideWhenUsed/>
    <w:qFormat/>
    <w:rsid w:val="0093572E"/>
    <w:pPr>
      <w:spacing w:after="200"/>
    </w:pPr>
    <w:rPr>
      <w:bCs/>
      <w:sz w:val="16"/>
      <w:szCs w:val="18"/>
    </w:rPr>
  </w:style>
  <w:style w:type="paragraph" w:styleId="Header">
    <w:name w:val="header"/>
    <w:basedOn w:val="Normal"/>
    <w:link w:val="HeaderChar"/>
    <w:uiPriority w:val="99"/>
    <w:unhideWhenUsed/>
    <w:rsid w:val="00C36FD3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6FD3"/>
    <w:rPr>
      <w:lang w:val="de-CH"/>
    </w:rPr>
  </w:style>
  <w:style w:type="paragraph" w:styleId="Footer">
    <w:name w:val="footer"/>
    <w:basedOn w:val="Normal"/>
    <w:link w:val="FooterChar"/>
    <w:uiPriority w:val="99"/>
    <w:unhideWhenUsed/>
    <w:rsid w:val="00C36FD3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6FD3"/>
    <w:rPr>
      <w:lang w:val="de-CH"/>
    </w:rPr>
  </w:style>
  <w:style w:type="paragraph" w:styleId="Title">
    <w:name w:val="Title"/>
    <w:basedOn w:val="Normal"/>
    <w:next w:val="Normal"/>
    <w:link w:val="TitleChar"/>
    <w:uiPriority w:val="10"/>
    <w:qFormat/>
    <w:rsid w:val="00C36FD3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36FD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de-C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D8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D83"/>
    <w:rPr>
      <w:rFonts w:ascii="Lucida Grande" w:hAnsi="Lucida Grande" w:cs="Lucida Grande"/>
      <w:sz w:val="18"/>
      <w:szCs w:val="18"/>
      <w:lang w:val="de-CH"/>
    </w:rPr>
  </w:style>
  <w:style w:type="paragraph" w:styleId="ListParagraph">
    <w:name w:val="List Paragraph"/>
    <w:basedOn w:val="Normal"/>
    <w:uiPriority w:val="34"/>
    <w:qFormat/>
    <w:rsid w:val="00B87F8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5557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de-CH"/>
    </w:rPr>
  </w:style>
  <w:style w:type="table" w:styleId="TableGrid">
    <w:name w:val="Table Grid"/>
    <w:basedOn w:val="TableNormal"/>
    <w:uiPriority w:val="59"/>
    <w:rsid w:val="00FD2D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C00F8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de-CH"/>
    </w:rPr>
  </w:style>
  <w:style w:type="character" w:styleId="Hyperlink">
    <w:name w:val="Hyperlink"/>
    <w:basedOn w:val="DefaultParagraphFont"/>
    <w:uiPriority w:val="99"/>
    <w:unhideWhenUsed/>
    <w:rsid w:val="0004202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04202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3507DB"/>
    <w:rPr>
      <w:rFonts w:asciiTheme="majorHAnsi" w:eastAsiaTheme="majorEastAsia" w:hAnsiTheme="majorHAnsi" w:cstheme="majorBidi"/>
      <w:color w:val="243F60" w:themeColor="accent1" w:themeShade="7F"/>
      <w:lang w:val="de-CH"/>
    </w:rPr>
  </w:style>
  <w:style w:type="paragraph" w:styleId="Revision">
    <w:name w:val="Revision"/>
    <w:hidden/>
    <w:uiPriority w:val="99"/>
    <w:semiHidden/>
    <w:rsid w:val="006E20D8"/>
    <w:rPr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76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myffo.social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dario-schaffner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instagram.com/dar1ooo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darr1oo" TargetMode="External"/><Relationship Id="rId14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C83DDB4-5EC1-044B-A5CE-0C4F8BBC4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57</Words>
  <Characters>7292</Characters>
  <Application>Microsoft Office Word</Application>
  <DocSecurity>0</DocSecurity>
  <Lines>60</Lines>
  <Paragraphs>16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Überschriften</vt:lpstr>
      </vt:variant>
      <vt:variant>
        <vt:i4>2</vt:i4>
      </vt:variant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6" baseType="lpstr">
      <vt:lpstr/>
      <vt:lpstr>Working Experience </vt:lpstr>
      <vt:lpstr>Performance  </vt:lpstr>
      <vt:lpstr/>
      <vt:lpstr>Working Experience </vt:lpstr>
      <vt:lpstr>Performance  </vt:lpstr>
    </vt:vector>
  </TitlesOfParts>
  <Manager/>
  <Company/>
  <LinksUpToDate>false</LinksUpToDate>
  <CharactersWithSpaces>8433</CharactersWithSpaces>
  <SharedDoc>false</SharedDoc>
  <HyperlinkBase/>
  <HLinks>
    <vt:vector size="18" baseType="variant">
      <vt:variant>
        <vt:i4>196694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in/dario-schaffner/</vt:lpwstr>
      </vt:variant>
      <vt:variant>
        <vt:lpwstr/>
      </vt:variant>
      <vt:variant>
        <vt:i4>2752572</vt:i4>
      </vt:variant>
      <vt:variant>
        <vt:i4>3</vt:i4>
      </vt:variant>
      <vt:variant>
        <vt:i4>0</vt:i4>
      </vt:variant>
      <vt:variant>
        <vt:i4>5</vt:i4>
      </vt:variant>
      <vt:variant>
        <vt:lpwstr>https://www.instagram.com/dar1ooo/</vt:lpwstr>
      </vt:variant>
      <vt:variant>
        <vt:lpwstr/>
      </vt:variant>
      <vt:variant>
        <vt:i4>917594</vt:i4>
      </vt:variant>
      <vt:variant>
        <vt:i4>0</vt:i4>
      </vt:variant>
      <vt:variant>
        <vt:i4>0</vt:i4>
      </vt:variant>
      <vt:variant>
        <vt:i4>5</vt:i4>
      </vt:variant>
      <vt:variant>
        <vt:lpwstr>https://www.facebook.com/darr1o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 Wang</dc:creator>
  <cp:keywords/>
  <dc:description/>
  <cp:lastModifiedBy>Dario Schaffner</cp:lastModifiedBy>
  <cp:revision>2</cp:revision>
  <cp:lastPrinted>2023-02-27T09:54:00Z</cp:lastPrinted>
  <dcterms:created xsi:type="dcterms:W3CDTF">2023-03-23T09:17:00Z</dcterms:created>
  <dcterms:modified xsi:type="dcterms:W3CDTF">2023-03-23T09:17:00Z</dcterms:modified>
  <cp:category/>
</cp:coreProperties>
</file>